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FD1E0E" w14:textId="77777777" w:rsidR="00101258" w:rsidRPr="005A365C" w:rsidRDefault="00101258" w:rsidP="00101258">
      <w:pPr>
        <w:spacing w:line="360" w:lineRule="auto"/>
        <w:rPr>
          <w:rFonts w:ascii="Roboto" w:eastAsia="Times New Roman" w:hAnsi="Roboto" w:cs="Arial"/>
          <w:b/>
          <w:color w:val="00684B"/>
          <w:sz w:val="36"/>
          <w:szCs w:val="44"/>
        </w:rPr>
      </w:pPr>
      <w:bookmarkStart w:id="0" w:name="_Hlk168412480"/>
      <w:bookmarkStart w:id="1" w:name="_Hlk168578198"/>
      <w:bookmarkStart w:id="2" w:name="_Hlk168569157"/>
      <w:r>
        <w:rPr>
          <w:noProof/>
        </w:rPr>
        <w:drawing>
          <wp:anchor distT="0" distB="0" distL="114300" distR="114300" simplePos="0" relativeHeight="251659264" behindDoc="0" locked="0" layoutInCell="1" allowOverlap="1" wp14:anchorId="7ACAB182" wp14:editId="4D08BCD1">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634069AD" wp14:editId="39230430">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55E7F981" w14:textId="77777777" w:rsidR="00101258" w:rsidRPr="005A365C" w:rsidRDefault="00101258" w:rsidP="00101258">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634069AD">
                <v:stroke joinstyle="miter"/>
                <v:path gradientshapeok="t" o:connecttype="rect"/>
              </v:shapetype>
              <v:shape id="Zone de texte 5"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4f2f6c"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v:textbox>
                  <w:txbxContent>
                    <w:p w:rsidRPr="005A365C" w:rsidR="00101258" w:rsidP="00101258" w:rsidRDefault="00101258" w14:paraId="55E7F981" w14:textId="77777777">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3E76CBD0" w14:textId="77777777" w:rsidR="00101258" w:rsidRPr="005A365C" w:rsidRDefault="00101258" w:rsidP="00101258">
      <w:pPr>
        <w:spacing w:line="360" w:lineRule="auto"/>
        <w:rPr>
          <w:rFonts w:ascii="Roboto" w:eastAsia="Times New Roman" w:hAnsi="Roboto" w:cs="Arial"/>
          <w:b/>
          <w:color w:val="00684B"/>
          <w:sz w:val="36"/>
          <w:szCs w:val="44"/>
        </w:rPr>
      </w:pPr>
    </w:p>
    <w:p w14:paraId="0AE3625D" w14:textId="77777777" w:rsidR="00101258" w:rsidRDefault="00101258" w:rsidP="00101258">
      <w:pPr>
        <w:spacing w:after="120"/>
        <w:rPr>
          <w:rFonts w:ascii="Roboto Slab" w:eastAsia="Times New Roman" w:hAnsi="Roboto Slab" w:cs="Arial"/>
          <w:b/>
          <w:color w:val="00684B"/>
          <w:sz w:val="44"/>
          <w:szCs w:val="44"/>
        </w:rPr>
      </w:pPr>
      <w:r w:rsidRPr="00101258">
        <w:rPr>
          <w:rFonts w:ascii="Roboto Slab" w:eastAsia="Times New Roman" w:hAnsi="Roboto Slab" w:cs="Arial"/>
          <w:b/>
          <w:color w:val="00684B"/>
          <w:sz w:val="44"/>
          <w:szCs w:val="44"/>
        </w:rPr>
        <w:t xml:space="preserve">The Football Transfer: </w:t>
      </w:r>
    </w:p>
    <w:p w14:paraId="36FC7517" w14:textId="417955C6" w:rsidR="00101258" w:rsidRPr="005A365C" w:rsidRDefault="00101258" w:rsidP="00101258">
      <w:pPr>
        <w:spacing w:after="120"/>
        <w:rPr>
          <w:rFonts w:ascii="Roboto Slab Light" w:eastAsia="Times New Roman" w:hAnsi="Roboto Slab Light" w:cs="Arial"/>
          <w:color w:val="00684B"/>
          <w:sz w:val="36"/>
          <w:szCs w:val="36"/>
        </w:rPr>
      </w:pPr>
      <w:r w:rsidRPr="00101258">
        <w:rPr>
          <w:rFonts w:ascii="Roboto Slab Light" w:eastAsia="Times New Roman" w:hAnsi="Roboto Slab Light" w:cs="Arial"/>
          <w:color w:val="00684B"/>
          <w:sz w:val="36"/>
          <w:szCs w:val="36"/>
        </w:rPr>
        <w:t>Role of the Player</w:t>
      </w:r>
    </w:p>
    <w:p w14:paraId="0E24CCE6" w14:textId="040294CF" w:rsidR="00101258" w:rsidRPr="005A365C" w:rsidRDefault="00101258" w:rsidP="00101258">
      <w:pPr>
        <w:framePr w:hSpace="181" w:vSpace="181" w:wrap="notBeside" w:vAnchor="page" w:hAnchor="page" w:x="1419" w:y="11642"/>
        <w:rPr>
          <w:rFonts w:ascii="Roboto" w:eastAsia="Times New Roman" w:hAnsi="Roboto" w:cs="Arial"/>
          <w:sz w:val="20"/>
          <w:szCs w:val="24"/>
          <w:lang w:val="en-GB"/>
        </w:rPr>
      </w:pPr>
      <w:bookmarkStart w:id="3" w:name="_Hlk168412594"/>
      <w:bookmarkEnd w:id="0"/>
      <w:r>
        <w:rPr>
          <w:rFonts w:ascii="Roboto" w:eastAsia="Times New Roman" w:hAnsi="Roboto" w:cs="Arial"/>
          <w:sz w:val="20"/>
          <w:szCs w:val="24"/>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Pr>
          <w:rFonts w:ascii="Roboto" w:eastAsia="Times New Roman" w:hAnsi="Roboto" w:cs="Arial"/>
          <w:sz w:val="20"/>
          <w:szCs w:val="24"/>
          <w:lang w:val="en-GB"/>
        </w:rPr>
        <w:t>6919</w:t>
      </w:r>
    </w:p>
    <w:p w14:paraId="34D5495B" w14:textId="6550DBB0" w:rsidR="00101258" w:rsidRDefault="00101258" w:rsidP="00101258">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4" w:name="_Hlk168421402"/>
      <w:bookmarkStart w:id="5" w:name="_Hlk168412544"/>
      <w:bookmarkEnd w:id="3"/>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6" w:name="_Hlk168399487"/>
      <w:r w:rsidRPr="00101258">
        <w:rPr>
          <w:rFonts w:ascii="Roboto" w:eastAsia="Times New Roman" w:hAnsi="Roboto" w:cs="Arial"/>
          <w:bCs/>
          <w:sz w:val="20"/>
          <w:szCs w:val="24"/>
          <w:lang w:val="en-GB"/>
        </w:rPr>
        <w:t xml:space="preserve">Aditya Prasad, Anna </w:t>
      </w:r>
      <w:proofErr w:type="spellStart"/>
      <w:r w:rsidRPr="00101258">
        <w:rPr>
          <w:rFonts w:ascii="Roboto" w:eastAsia="Times New Roman" w:hAnsi="Roboto" w:cs="Arial"/>
          <w:bCs/>
          <w:sz w:val="20"/>
          <w:szCs w:val="24"/>
          <w:lang w:val="en-GB"/>
        </w:rPr>
        <w:t>Sarre</w:t>
      </w:r>
      <w:proofErr w:type="spellEnd"/>
      <w:r w:rsidRPr="00101258">
        <w:rPr>
          <w:rFonts w:ascii="Roboto" w:eastAsia="Times New Roman" w:hAnsi="Roboto" w:cs="Arial"/>
          <w:bCs/>
          <w:sz w:val="20"/>
          <w:szCs w:val="24"/>
          <w:lang w:val="en-GB"/>
        </w:rPr>
        <w:t xml:space="preserve">, Manuel Janisch, Jeremy Leopold-Metzger, </w:t>
      </w:r>
      <w:r>
        <w:rPr>
          <w:rFonts w:ascii="Roboto" w:eastAsia="Times New Roman" w:hAnsi="Roboto" w:cs="Arial"/>
          <w:bCs/>
          <w:sz w:val="20"/>
          <w:szCs w:val="24"/>
          <w:lang w:val="en-GB"/>
        </w:rPr>
        <w:t>and</w:t>
      </w:r>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Yerlan</w:t>
      </w:r>
      <w:proofErr w:type="spellEnd"/>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Minavar</w:t>
      </w:r>
      <w:proofErr w:type="spellEnd"/>
      <w:r w:rsidRPr="00101258">
        <w:rPr>
          <w:rFonts w:ascii="Roboto" w:eastAsia="Times New Roman" w:hAnsi="Roboto" w:cs="Arial"/>
          <w:bCs/>
          <w:sz w:val="20"/>
          <w:szCs w:val="24"/>
          <w:lang w:val="en-GB"/>
        </w:rPr>
        <w:t xml:space="preserve"> </w:t>
      </w:r>
      <w:bookmarkEnd w:id="6"/>
      <w:r w:rsidRPr="005A365C">
        <w:rPr>
          <w:rFonts w:ascii="Roboto" w:eastAsia="Times New Roman" w:hAnsi="Roboto" w:cs="Arial"/>
          <w:bCs/>
          <w:sz w:val="20"/>
          <w:szCs w:val="24"/>
          <w:lang w:val="en-GB"/>
        </w:rPr>
        <w:t>INSEA</w:t>
      </w:r>
      <w:r>
        <w:rPr>
          <w:rFonts w:ascii="Roboto" w:eastAsia="Times New Roman" w:hAnsi="Roboto" w:cs="Arial"/>
          <w:bCs/>
          <w:sz w:val="20"/>
          <w:szCs w:val="24"/>
          <w:lang w:val="en-GB"/>
        </w:rPr>
        <w:t>D</w:t>
      </w:r>
      <w:r w:rsidRPr="005A365C">
        <w:rPr>
          <w:rFonts w:ascii="Roboto" w:eastAsia="Times New Roman" w:hAnsi="Roboto" w:cs="Arial"/>
          <w:bCs/>
          <w:sz w:val="20"/>
          <w:szCs w:val="24"/>
          <w:lang w:val="en-GB"/>
        </w:rPr>
        <w:t xml:space="preserve"> </w:t>
      </w:r>
      <w:r w:rsidRPr="000C6150">
        <w:rPr>
          <w:rFonts w:ascii="Roboto" w:eastAsia="Times New Roman" w:hAnsi="Roboto" w:cs="Arial"/>
          <w:bCs/>
          <w:sz w:val="20"/>
          <w:szCs w:val="24"/>
          <w:lang w:val="en-GB"/>
        </w:rPr>
        <w:t xml:space="preserve">MBA </w:t>
      </w:r>
      <w:r w:rsidR="009C2F52">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w:t>
      </w:r>
      <w:r>
        <w:rPr>
          <w:rFonts w:ascii="Roboto" w:eastAsia="Times New Roman" w:hAnsi="Roboto" w:cs="Arial"/>
          <w:bCs/>
          <w:sz w:val="20"/>
          <w:szCs w:val="24"/>
          <w:lang w:val="en-GB"/>
        </w:rPr>
        <w:t xml:space="preserve">and </w:t>
      </w:r>
      <w:r w:rsidRPr="00101258">
        <w:rPr>
          <w:rFonts w:ascii="Roboto" w:eastAsia="Times New Roman" w:hAnsi="Roboto" w:cs="Arial"/>
          <w:bCs/>
          <w:sz w:val="20"/>
          <w:szCs w:val="24"/>
          <w:lang w:val="en-GB"/>
        </w:rPr>
        <w:t>Warren Tierney, Postdoctoral Research Associate at INSEAD</w:t>
      </w:r>
      <w:r>
        <w:rPr>
          <w:rFonts w:ascii="Roboto" w:eastAsia="Times New Roman" w:hAnsi="Roboto" w:cs="Arial"/>
          <w:bCs/>
          <w:sz w:val="20"/>
          <w:szCs w:val="24"/>
          <w:lang w:val="en-GB"/>
        </w:rPr>
        <w:t>,</w:t>
      </w:r>
      <w:r w:rsidRPr="00101258">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 xml:space="preserve">under the supervision of Martin Schweinsberg, </w:t>
      </w:r>
      <w:r w:rsidRPr="000C6150">
        <w:rPr>
          <w:rFonts w:ascii="Roboto" w:eastAsia="Times New Roman" w:hAnsi="Roboto" w:cs="Arial"/>
          <w:bCs/>
          <w:sz w:val="20"/>
          <w:szCs w:val="24"/>
          <w:lang w:val="en-GB"/>
        </w:rPr>
        <w:t xml:space="preserve">Associate Professor of </w:t>
      </w:r>
      <w:r w:rsidR="00FF55C6" w:rsidRPr="00FF55C6">
        <w:rPr>
          <w:rFonts w:ascii="Roboto" w:eastAsia="Times New Roman" w:hAnsi="Roboto" w:cs="Arial"/>
          <w:bCs/>
          <w:sz w:val="20"/>
          <w:szCs w:val="24"/>
          <w:lang w:val="en-GB"/>
        </w:rPr>
        <w:t xml:space="preserve">Organisational Behaviour </w:t>
      </w:r>
      <w:r w:rsidRPr="000C6150">
        <w:rPr>
          <w:rFonts w:ascii="Roboto" w:eastAsia="Times New Roman" w:hAnsi="Roboto" w:cs="Arial"/>
          <w:bCs/>
          <w:sz w:val="20"/>
          <w:szCs w:val="24"/>
          <w:lang w:val="en-GB"/>
        </w:rPr>
        <w:t>at ESMT Berlin</w:t>
      </w:r>
      <w:r>
        <w:rPr>
          <w:rFonts w:ascii="Roboto" w:eastAsia="Times New Roman" w:hAnsi="Roboto" w:cs="Arial"/>
          <w:bCs/>
          <w:sz w:val="20"/>
          <w:szCs w:val="24"/>
          <w:lang w:val="en-GB"/>
        </w:rPr>
        <w:t>,</w:t>
      </w:r>
      <w:r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Pr="000C6150">
        <w:rPr>
          <w:rFonts w:ascii="Roboto" w:eastAsia="Times New Roman" w:hAnsi="Roboto" w:cs="Arial"/>
          <w:bCs/>
          <w:sz w:val="20"/>
          <w:szCs w:val="24"/>
          <w:lang w:val="en-GB"/>
        </w:rPr>
        <w:t>Professor of Management Practice of Decision Sciences</w:t>
      </w:r>
      <w:r>
        <w:rPr>
          <w:rFonts w:ascii="Roboto" w:eastAsia="Times New Roman" w:hAnsi="Roboto" w:cs="Arial"/>
          <w:bCs/>
          <w:sz w:val="20"/>
          <w:szCs w:val="24"/>
          <w:lang w:val="en-GB"/>
        </w:rPr>
        <w:t xml:space="preserve"> at INSEAD,</w:t>
      </w:r>
      <w:r w:rsidRPr="000C6150">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w:t>
      </w:r>
      <w:r>
        <w:rPr>
          <w:rFonts w:ascii="Roboto" w:eastAsia="Times New Roman" w:hAnsi="Roboto" w:cs="Arial"/>
          <w:bCs/>
          <w:sz w:val="20"/>
          <w:szCs w:val="24"/>
          <w:lang w:val="en-GB"/>
        </w:rPr>
        <w:t xml:space="preserve">Luis </w:t>
      </w:r>
      <w:r w:rsidRPr="005A365C">
        <w:rPr>
          <w:rFonts w:ascii="Roboto" w:eastAsia="Times New Roman" w:hAnsi="Roboto" w:cs="Arial"/>
          <w:bCs/>
          <w:sz w:val="20"/>
          <w:szCs w:val="24"/>
          <w:lang w:val="en-GB"/>
        </w:rPr>
        <w:t>Uhlmann</w:t>
      </w:r>
      <w:r>
        <w:rPr>
          <w:rFonts w:ascii="Roboto" w:eastAsia="Times New Roman" w:hAnsi="Roboto" w:cs="Arial"/>
          <w:bCs/>
          <w:sz w:val="20"/>
          <w:szCs w:val="24"/>
          <w:lang w:val="en-GB"/>
        </w:rPr>
        <w:t>,</w:t>
      </w:r>
      <w:r w:rsidRPr="000C6150">
        <w:t xml:space="preserve"> </w:t>
      </w:r>
      <w:r w:rsidRPr="000C6150">
        <w:rPr>
          <w:rFonts w:ascii="Roboto" w:eastAsia="Times New Roman" w:hAnsi="Roboto" w:cs="Arial"/>
          <w:bCs/>
          <w:sz w:val="20"/>
          <w:szCs w:val="24"/>
          <w:lang w:val="en-GB"/>
        </w:rPr>
        <w:t>Professor of Organisational Behaviour</w:t>
      </w:r>
      <w:r>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bookmarkEnd w:id="4"/>
      <w:r w:rsidRPr="005A365C">
        <w:rPr>
          <w:rFonts w:ascii="Roboto" w:eastAsia="Times New Roman" w:hAnsi="Roboto" w:cs="Arial"/>
          <w:bCs/>
          <w:sz w:val="20"/>
          <w:szCs w:val="24"/>
          <w:lang w:val="en-GB"/>
        </w:rPr>
        <w:t>.</w:t>
      </w:r>
    </w:p>
    <w:p w14:paraId="3CB3607D" w14:textId="2F600EBB" w:rsidR="00D5520F" w:rsidRPr="005A365C" w:rsidRDefault="00D5520F" w:rsidP="00101258">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756BEB91" w14:textId="77777777" w:rsidR="00101258" w:rsidRPr="005A365C" w:rsidRDefault="00101258" w:rsidP="00101258">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5A365C">
        <w:rPr>
          <w:rFonts w:ascii="Roboto" w:eastAsia="Times New Roman" w:hAnsi="Roboto" w:cs="Times New Roman"/>
          <w:bCs/>
          <w:sz w:val="20"/>
          <w:szCs w:val="24"/>
        </w:rPr>
        <w:t xml:space="preserve">To access INSEAD teaching materials, go to </w:t>
      </w:r>
      <w:hyperlink r:id="rId8" w:history="1">
        <w:r w:rsidRPr="005A365C">
          <w:rPr>
            <w:rFonts w:ascii="Roboto" w:eastAsia="Times New Roman" w:hAnsi="Roboto" w:cs="Times New Roman"/>
            <w:bCs/>
            <w:color w:val="0000FF"/>
            <w:sz w:val="20"/>
            <w:szCs w:val="24"/>
            <w:u w:val="single"/>
          </w:rPr>
          <w:t>https://publishing.insead.edu/</w:t>
        </w:r>
      </w:hyperlink>
      <w:r w:rsidRPr="005A365C">
        <w:rPr>
          <w:rFonts w:ascii="Roboto" w:eastAsia="Times New Roman" w:hAnsi="Roboto" w:cs="Times New Roman"/>
          <w:bCs/>
          <w:color w:val="1F497D"/>
          <w:sz w:val="20"/>
          <w:szCs w:val="24"/>
        </w:rPr>
        <w:t>.</w:t>
      </w:r>
    </w:p>
    <w:p w14:paraId="48390CC4" w14:textId="77777777" w:rsidR="00101258" w:rsidRPr="005A365C" w:rsidRDefault="00101258" w:rsidP="00101258">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4FAB950B" w14:textId="77777777" w:rsidR="00101258" w:rsidRPr="005A365C" w:rsidRDefault="00101258" w:rsidP="00101258">
      <w:pPr>
        <w:framePr w:w="9044" w:hSpace="181" w:vSpace="181" w:wrap="notBeside" w:vAnchor="page" w:hAnchor="page" w:x="1419" w:y="12061"/>
        <w:tabs>
          <w:tab w:val="left" w:pos="5040"/>
        </w:tabs>
        <w:spacing w:after="120"/>
        <w:jc w:val="both"/>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1"/>
    <w:bookmarkEnd w:id="5"/>
    <w:p w14:paraId="048198AC" w14:textId="77777777" w:rsidR="00101258" w:rsidRPr="005A365C" w:rsidRDefault="00101258" w:rsidP="00101258">
      <w:pPr>
        <w:pStyle w:val="Title"/>
        <w:jc w:val="center"/>
        <w:rPr>
          <w:lang w:val="en-GB"/>
        </w:rPr>
        <w:sectPr w:rsidR="00101258" w:rsidRPr="005A365C" w:rsidSect="00101258">
          <w:headerReference w:type="even" r:id="rId9"/>
          <w:headerReference w:type="default" r:id="rId10"/>
          <w:footerReference w:type="even" r:id="rId11"/>
          <w:footerReference w:type="default" r:id="rId12"/>
          <w:headerReference w:type="first" r:id="rId13"/>
          <w:footerReference w:type="first" r:id="rId14"/>
          <w:pgSz w:w="11906" w:h="16838"/>
          <w:pgMar w:top="2569" w:right="1418" w:bottom="1531" w:left="1418" w:header="709" w:footer="709" w:gutter="0"/>
          <w:pgNumType w:start="0"/>
          <w:cols w:space="708"/>
          <w:titlePg/>
          <w:docGrid w:linePitch="360"/>
        </w:sectPr>
      </w:pPr>
    </w:p>
    <w:bookmarkEnd w:id="2"/>
    <w:p w14:paraId="44A64BCF" w14:textId="5C0807D3" w:rsidR="003348FB" w:rsidRPr="00A10CEA" w:rsidRDefault="00FB1701" w:rsidP="00796D8B">
      <w:pPr>
        <w:pStyle w:val="Title1"/>
        <w:spacing w:before="0"/>
      </w:pPr>
      <w:r w:rsidRPr="00A10CEA">
        <w:lastRenderedPageBreak/>
        <w:t xml:space="preserve">General </w:t>
      </w:r>
      <w:r w:rsidR="00A10CEA">
        <w:t>I</w:t>
      </w:r>
      <w:r w:rsidRPr="00A10CEA">
        <w:t>nformation</w:t>
      </w:r>
      <w:r w:rsidR="00622D38" w:rsidRPr="00A10CEA">
        <w:t xml:space="preserve"> (</w:t>
      </w:r>
      <w:r w:rsidR="00A10CEA">
        <w:t>A</w:t>
      </w:r>
      <w:r w:rsidR="00622D38" w:rsidRPr="00A10CEA">
        <w:t xml:space="preserve">vailable to </w:t>
      </w:r>
      <w:r w:rsidR="00A10CEA">
        <w:t>A</w:t>
      </w:r>
      <w:r w:rsidR="00622D38" w:rsidRPr="00A10CEA">
        <w:t xml:space="preserve">ll </w:t>
      </w:r>
      <w:r w:rsidR="00A10CEA">
        <w:t>P</w:t>
      </w:r>
      <w:r w:rsidR="00622D38" w:rsidRPr="00A10CEA">
        <w:t>arties)</w:t>
      </w:r>
    </w:p>
    <w:p w14:paraId="3AB71DD0" w14:textId="76F264F3" w:rsidR="00406810" w:rsidRDefault="00473219" w:rsidP="00A10CEA">
      <w:pPr>
        <w:pStyle w:val="Text"/>
        <w:spacing w:before="0" w:after="240"/>
        <w:jc w:val="both"/>
        <w:rPr>
          <w:rFonts w:ascii="Times New Roman" w:hAnsi="Times New Roman" w:cs="Times New Roman"/>
          <w:sz w:val="24"/>
          <w:szCs w:val="24"/>
        </w:rPr>
      </w:pPr>
      <w:r w:rsidRPr="00EB7B36">
        <w:rPr>
          <w:rFonts w:ascii="Roboto" w:hAnsi="Roboto"/>
          <w:color w:val="auto"/>
          <w:lang w:val="en-AE"/>
        </w:rPr>
        <w:t xml:space="preserve">There are four </w:t>
      </w:r>
      <w:r w:rsidR="00406810" w:rsidRPr="00EB7B36">
        <w:rPr>
          <w:rFonts w:ascii="Roboto" w:hAnsi="Roboto"/>
          <w:color w:val="auto"/>
          <w:lang w:val="en-AE"/>
        </w:rPr>
        <w:t>parties</w:t>
      </w:r>
      <w:r w:rsidRPr="00EB7B36">
        <w:rPr>
          <w:rFonts w:ascii="Roboto" w:hAnsi="Roboto"/>
          <w:color w:val="auto"/>
          <w:lang w:val="en-AE"/>
        </w:rPr>
        <w:t xml:space="preserve"> </w:t>
      </w:r>
      <w:r w:rsidR="003919C3" w:rsidRPr="00EB7B36">
        <w:rPr>
          <w:rFonts w:ascii="Roboto" w:hAnsi="Roboto"/>
          <w:color w:val="auto"/>
          <w:lang w:val="en-AE"/>
        </w:rPr>
        <w:t xml:space="preserve">in </w:t>
      </w:r>
      <w:r w:rsidRPr="00EB7B36">
        <w:rPr>
          <w:rFonts w:ascii="Roboto" w:hAnsi="Roboto"/>
          <w:color w:val="auto"/>
          <w:lang w:val="en-AE"/>
        </w:rPr>
        <w:t>this negotiation</w:t>
      </w:r>
      <w:r w:rsidR="003C52C7" w:rsidRPr="00EB7B36">
        <w:rPr>
          <w:rFonts w:ascii="Roboto" w:hAnsi="Roboto"/>
          <w:color w:val="auto"/>
          <w:lang w:val="en-AE"/>
        </w:rPr>
        <w:t>:</w:t>
      </w:r>
    </w:p>
    <w:p w14:paraId="716B470D" w14:textId="21F2F308" w:rsidR="00406810" w:rsidRPr="00A10CEA" w:rsidRDefault="00966E09" w:rsidP="00A10CEA">
      <w:pPr>
        <w:pStyle w:val="Indent1"/>
        <w:numPr>
          <w:ilvl w:val="0"/>
          <w:numId w:val="2"/>
        </w:numPr>
        <w:ind w:left="425" w:hanging="425"/>
      </w:pPr>
      <w:r w:rsidRPr="00A10CEA">
        <w:t xml:space="preserve">The </w:t>
      </w:r>
      <w:r w:rsidR="0019370F" w:rsidRPr="00A10CEA">
        <w:t>Footballer – David</w:t>
      </w:r>
      <w:r w:rsidR="00FE53AF" w:rsidRPr="00A10CEA">
        <w:t xml:space="preserve"> Sosa</w:t>
      </w:r>
    </w:p>
    <w:p w14:paraId="5F4754D4" w14:textId="77777777" w:rsidR="00406810" w:rsidRPr="00A10CEA" w:rsidRDefault="00473219" w:rsidP="00A10CEA">
      <w:pPr>
        <w:pStyle w:val="Indent1"/>
        <w:numPr>
          <w:ilvl w:val="0"/>
          <w:numId w:val="2"/>
        </w:numPr>
        <w:ind w:left="425" w:hanging="425"/>
      </w:pPr>
      <w:r w:rsidRPr="00A10CEA">
        <w:t xml:space="preserve">The </w:t>
      </w:r>
      <w:r w:rsidR="00622D38" w:rsidRPr="00A10CEA">
        <w:t>F</w:t>
      </w:r>
      <w:r w:rsidRPr="00A10CEA">
        <w:t xml:space="preserve">ootballer’s </w:t>
      </w:r>
      <w:r w:rsidR="0019370F" w:rsidRPr="00A10CEA">
        <w:t>Agent – Jeremy Manuel</w:t>
      </w:r>
    </w:p>
    <w:p w14:paraId="405740A6" w14:textId="77777777" w:rsidR="00406810" w:rsidRPr="00A10CEA" w:rsidRDefault="00966E09" w:rsidP="00A10CEA">
      <w:pPr>
        <w:pStyle w:val="Indent1"/>
        <w:numPr>
          <w:ilvl w:val="0"/>
          <w:numId w:val="2"/>
        </w:numPr>
        <w:ind w:left="425" w:hanging="425"/>
      </w:pPr>
      <w:r w:rsidRPr="00A10CEA">
        <w:t xml:space="preserve">The </w:t>
      </w:r>
      <w:r w:rsidR="00406810" w:rsidRPr="00A10CEA">
        <w:t>CEO</w:t>
      </w:r>
      <w:r w:rsidR="00473219" w:rsidRPr="00A10CEA">
        <w:t xml:space="preserve"> of the Greenpark football club</w:t>
      </w:r>
      <w:r w:rsidR="00406810" w:rsidRPr="00A10CEA">
        <w:t xml:space="preserve"> </w:t>
      </w:r>
      <w:r w:rsidR="003348FB" w:rsidRPr="00A10CEA">
        <w:t xml:space="preserve">– </w:t>
      </w:r>
      <w:r w:rsidR="0019370F" w:rsidRPr="00A10CEA">
        <w:t xml:space="preserve">Anna Smith </w:t>
      </w:r>
    </w:p>
    <w:p w14:paraId="7C1ECD1C" w14:textId="2D815823" w:rsidR="003348FB" w:rsidRPr="00A10CEA" w:rsidRDefault="00966E09" w:rsidP="00A10CEA">
      <w:pPr>
        <w:pStyle w:val="Indent1"/>
        <w:numPr>
          <w:ilvl w:val="0"/>
          <w:numId w:val="2"/>
        </w:numPr>
        <w:ind w:left="425" w:hanging="425"/>
      </w:pPr>
      <w:r w:rsidRPr="00A10CEA">
        <w:t xml:space="preserve">The </w:t>
      </w:r>
      <w:r w:rsidR="00622D38" w:rsidRPr="00A10CEA">
        <w:t>Coach</w:t>
      </w:r>
      <w:r w:rsidR="00473219" w:rsidRPr="00A10CEA">
        <w:t xml:space="preserve"> </w:t>
      </w:r>
      <w:r w:rsidR="00622D38" w:rsidRPr="00A10CEA">
        <w:t>of</w:t>
      </w:r>
      <w:r w:rsidR="00473219" w:rsidRPr="00A10CEA">
        <w:t xml:space="preserve"> the Greenpark football club</w:t>
      </w:r>
      <w:r w:rsidR="003348FB" w:rsidRPr="00A10CEA">
        <w:t xml:space="preserve"> –</w:t>
      </w:r>
      <w:r w:rsidR="00473219" w:rsidRPr="00A10CEA">
        <w:t xml:space="preserve"> Adam Knight</w:t>
      </w:r>
    </w:p>
    <w:p w14:paraId="22FDABA9" w14:textId="561F01B8" w:rsidR="003348FB" w:rsidRPr="00A10CEA" w:rsidRDefault="006A6B8A" w:rsidP="00A10CEA">
      <w:pPr>
        <w:pStyle w:val="Text"/>
        <w:spacing w:before="0" w:after="240"/>
        <w:jc w:val="both"/>
        <w:rPr>
          <w:rFonts w:ascii="Roboto" w:hAnsi="Roboto"/>
          <w:noProof/>
          <w:color w:val="auto"/>
          <w:lang w:val="en-GB"/>
        </w:rPr>
      </w:pPr>
      <w:r w:rsidRPr="00A10CEA">
        <w:rPr>
          <w:rFonts w:ascii="Roboto" w:hAnsi="Roboto"/>
          <w:noProof/>
          <w:color w:val="auto"/>
          <w:lang w:val="en-GB"/>
        </w:rPr>
        <w:t xml:space="preserve">This negotiation </w:t>
      </w:r>
      <w:r w:rsidR="00607D42" w:rsidRPr="00A10CEA">
        <w:rPr>
          <w:rFonts w:ascii="Roboto" w:hAnsi="Roboto"/>
          <w:noProof/>
          <w:color w:val="auto"/>
          <w:lang w:val="en-GB"/>
        </w:rPr>
        <w:t>concerns</w:t>
      </w:r>
      <w:r w:rsidRPr="00A10CEA">
        <w:rPr>
          <w:rFonts w:ascii="Roboto" w:hAnsi="Roboto"/>
          <w:noProof/>
          <w:color w:val="auto"/>
          <w:lang w:val="en-GB"/>
        </w:rPr>
        <w:t xml:space="preserve"> the future of </w:t>
      </w:r>
      <w:r w:rsidR="0019370F" w:rsidRPr="00A10CEA">
        <w:rPr>
          <w:rFonts w:ascii="Roboto" w:hAnsi="Roboto"/>
          <w:noProof/>
          <w:color w:val="auto"/>
          <w:lang w:val="en-GB"/>
        </w:rPr>
        <w:t>David</w:t>
      </w:r>
      <w:r w:rsidR="00FE53AF" w:rsidRPr="00A10CEA">
        <w:rPr>
          <w:rFonts w:ascii="Roboto" w:hAnsi="Roboto"/>
          <w:noProof/>
          <w:color w:val="auto"/>
          <w:lang w:val="en-GB"/>
        </w:rPr>
        <w:t xml:space="preserve"> Sosa</w:t>
      </w:r>
      <w:r w:rsidRPr="00A10CEA">
        <w:rPr>
          <w:rFonts w:ascii="Roboto" w:hAnsi="Roboto"/>
          <w:noProof/>
          <w:color w:val="auto"/>
          <w:lang w:val="en-GB"/>
        </w:rPr>
        <w:t>,</w:t>
      </w:r>
      <w:r w:rsidR="00406810" w:rsidRPr="00A10CEA">
        <w:rPr>
          <w:rFonts w:ascii="Roboto" w:hAnsi="Roboto"/>
          <w:noProof/>
          <w:color w:val="auto"/>
          <w:lang w:val="en-GB"/>
        </w:rPr>
        <w:t xml:space="preserve"> a 26 year old Spanish football player. </w:t>
      </w:r>
      <w:r w:rsidR="00607D42" w:rsidRPr="00A10CEA">
        <w:rPr>
          <w:rFonts w:ascii="Roboto" w:hAnsi="Roboto"/>
          <w:noProof/>
          <w:color w:val="auto"/>
          <w:lang w:val="en-GB"/>
        </w:rPr>
        <w:t>David</w:t>
      </w:r>
      <w:r w:rsidR="00406810" w:rsidRPr="00A10CEA">
        <w:rPr>
          <w:rFonts w:ascii="Roboto" w:hAnsi="Roboto"/>
          <w:noProof/>
          <w:color w:val="auto"/>
          <w:lang w:val="en-GB"/>
        </w:rPr>
        <w:t xml:space="preserve"> has been playing</w:t>
      </w:r>
      <w:r w:rsidR="00941D3C" w:rsidRPr="00A10CEA">
        <w:rPr>
          <w:rFonts w:ascii="Roboto" w:hAnsi="Roboto"/>
          <w:noProof/>
          <w:color w:val="auto"/>
          <w:lang w:val="en-GB"/>
        </w:rPr>
        <w:t xml:space="preserve"> for the last nine years</w:t>
      </w:r>
      <w:r w:rsidR="00406810" w:rsidRPr="00A10CEA">
        <w:rPr>
          <w:rFonts w:ascii="Roboto" w:hAnsi="Roboto"/>
          <w:noProof/>
          <w:color w:val="auto"/>
          <w:lang w:val="en-GB"/>
        </w:rPr>
        <w:t xml:space="preserve"> </w:t>
      </w:r>
      <w:r w:rsidR="00941D3C" w:rsidRPr="00A10CEA">
        <w:rPr>
          <w:rFonts w:ascii="Roboto" w:hAnsi="Roboto"/>
          <w:noProof/>
          <w:color w:val="auto"/>
          <w:lang w:val="en-GB"/>
        </w:rPr>
        <w:t xml:space="preserve">as </w:t>
      </w:r>
      <w:r w:rsidR="002E4F56" w:rsidRPr="00A10CEA">
        <w:rPr>
          <w:rFonts w:ascii="Roboto" w:hAnsi="Roboto"/>
          <w:noProof/>
          <w:color w:val="auto"/>
          <w:lang w:val="en-GB"/>
        </w:rPr>
        <w:t>a</w:t>
      </w:r>
      <w:r w:rsidR="00941D3C" w:rsidRPr="00A10CEA">
        <w:rPr>
          <w:rFonts w:ascii="Roboto" w:hAnsi="Roboto"/>
          <w:noProof/>
          <w:color w:val="auto"/>
          <w:lang w:val="en-GB"/>
        </w:rPr>
        <w:t xml:space="preserve"> </w:t>
      </w:r>
      <w:r w:rsidR="002E4F56" w:rsidRPr="00A10CEA">
        <w:rPr>
          <w:rFonts w:ascii="Roboto" w:hAnsi="Roboto"/>
          <w:noProof/>
          <w:color w:val="auto"/>
          <w:lang w:val="en-GB"/>
        </w:rPr>
        <w:t>midfielder</w:t>
      </w:r>
      <w:r w:rsidR="00941D3C" w:rsidRPr="00A10CEA">
        <w:rPr>
          <w:rFonts w:ascii="Roboto" w:hAnsi="Roboto"/>
          <w:noProof/>
          <w:color w:val="auto"/>
          <w:lang w:val="en-GB"/>
        </w:rPr>
        <w:t xml:space="preserve"> </w:t>
      </w:r>
      <w:r w:rsidR="00082A01" w:rsidRPr="00A10CEA">
        <w:rPr>
          <w:rFonts w:ascii="Roboto" w:hAnsi="Roboto"/>
          <w:noProof/>
          <w:color w:val="auto"/>
          <w:lang w:val="en-GB"/>
        </w:rPr>
        <w:t xml:space="preserve">and for the last two years as the team captain </w:t>
      </w:r>
      <w:r w:rsidR="00406810" w:rsidRPr="00A10CEA">
        <w:rPr>
          <w:rFonts w:ascii="Roboto" w:hAnsi="Roboto"/>
          <w:noProof/>
          <w:color w:val="auto"/>
          <w:lang w:val="en-GB"/>
        </w:rPr>
        <w:t xml:space="preserve">for </w:t>
      </w:r>
      <w:r w:rsidR="0019370F" w:rsidRPr="00A10CEA">
        <w:rPr>
          <w:rFonts w:ascii="Roboto" w:hAnsi="Roboto"/>
          <w:noProof/>
          <w:color w:val="auto"/>
          <w:lang w:val="en-GB"/>
        </w:rPr>
        <w:t>Greenpark</w:t>
      </w:r>
      <w:r w:rsidR="00406810" w:rsidRPr="00A10CEA">
        <w:rPr>
          <w:rFonts w:ascii="Roboto" w:hAnsi="Roboto"/>
          <w:noProof/>
          <w:color w:val="auto"/>
          <w:lang w:val="en-GB"/>
        </w:rPr>
        <w:t>, the most prestigious football club in England</w:t>
      </w:r>
      <w:r w:rsidR="00C43E86" w:rsidRPr="00A10CEA">
        <w:rPr>
          <w:rFonts w:ascii="Roboto" w:hAnsi="Roboto"/>
          <w:noProof/>
          <w:color w:val="auto"/>
          <w:lang w:val="en-GB"/>
        </w:rPr>
        <w:t>. The club’s historic training grounds and stadium is</w:t>
      </w:r>
      <w:r w:rsidR="00406810" w:rsidRPr="00A10CEA">
        <w:rPr>
          <w:rFonts w:ascii="Roboto" w:hAnsi="Roboto"/>
          <w:noProof/>
          <w:color w:val="auto"/>
          <w:lang w:val="en-GB"/>
        </w:rPr>
        <w:t xml:space="preserve"> located in the </w:t>
      </w:r>
      <w:r w:rsidR="005C4461" w:rsidRPr="00A10CEA">
        <w:rPr>
          <w:rFonts w:ascii="Roboto" w:hAnsi="Roboto"/>
          <w:noProof/>
          <w:color w:val="auto"/>
          <w:lang w:val="en-GB"/>
        </w:rPr>
        <w:t>n</w:t>
      </w:r>
      <w:r w:rsidR="00406810" w:rsidRPr="00A10CEA">
        <w:rPr>
          <w:rFonts w:ascii="Roboto" w:hAnsi="Roboto"/>
          <w:noProof/>
          <w:color w:val="auto"/>
          <w:lang w:val="en-GB"/>
        </w:rPr>
        <w:t>orth</w:t>
      </w:r>
      <w:r w:rsidR="005C4461" w:rsidRPr="00A10CEA">
        <w:rPr>
          <w:rFonts w:ascii="Roboto" w:hAnsi="Roboto"/>
          <w:noProof/>
          <w:color w:val="auto"/>
          <w:lang w:val="en-GB"/>
        </w:rPr>
        <w:t xml:space="preserve"> of the country</w:t>
      </w:r>
      <w:r w:rsidR="00406810" w:rsidRPr="00A10CEA">
        <w:rPr>
          <w:rFonts w:ascii="Roboto" w:hAnsi="Roboto"/>
          <w:noProof/>
          <w:color w:val="auto"/>
          <w:lang w:val="en-GB"/>
        </w:rPr>
        <w:t xml:space="preserve">, </w:t>
      </w:r>
      <w:r w:rsidR="005C4461" w:rsidRPr="00A10CEA">
        <w:rPr>
          <w:rFonts w:ascii="Roboto" w:hAnsi="Roboto"/>
          <w:noProof/>
          <w:color w:val="auto"/>
          <w:lang w:val="en-GB"/>
        </w:rPr>
        <w:t>five</w:t>
      </w:r>
      <w:r w:rsidR="00406810" w:rsidRPr="00A10CEA">
        <w:rPr>
          <w:rFonts w:ascii="Roboto" w:hAnsi="Roboto"/>
          <w:noProof/>
          <w:color w:val="auto"/>
          <w:lang w:val="en-GB"/>
        </w:rPr>
        <w:t xml:space="preserve"> k</w:t>
      </w:r>
      <w:r w:rsidR="005C4461" w:rsidRPr="00A10CEA">
        <w:rPr>
          <w:rFonts w:ascii="Roboto" w:hAnsi="Roboto"/>
          <w:noProof/>
          <w:color w:val="auto"/>
          <w:lang w:val="en-GB"/>
        </w:rPr>
        <w:t>ilometers</w:t>
      </w:r>
      <w:r w:rsidR="00406810" w:rsidRPr="00A10CEA">
        <w:rPr>
          <w:rFonts w:ascii="Roboto" w:hAnsi="Roboto"/>
          <w:noProof/>
          <w:color w:val="auto"/>
          <w:lang w:val="en-GB"/>
        </w:rPr>
        <w:t xml:space="preserve"> from </w:t>
      </w:r>
      <w:r w:rsidR="00C43E86" w:rsidRPr="00A10CEA">
        <w:rPr>
          <w:rFonts w:ascii="Roboto" w:hAnsi="Roboto"/>
          <w:noProof/>
          <w:color w:val="auto"/>
          <w:lang w:val="en-GB"/>
        </w:rPr>
        <w:t xml:space="preserve">the city of </w:t>
      </w:r>
      <w:r w:rsidR="00406810" w:rsidRPr="00A10CEA">
        <w:rPr>
          <w:rFonts w:ascii="Roboto" w:hAnsi="Roboto"/>
          <w:noProof/>
          <w:color w:val="auto"/>
          <w:lang w:val="en-GB"/>
        </w:rPr>
        <w:t xml:space="preserve">Manchester. </w:t>
      </w:r>
      <w:r w:rsidR="00473219" w:rsidRPr="00A10CEA">
        <w:rPr>
          <w:rFonts w:ascii="Roboto" w:hAnsi="Roboto"/>
          <w:noProof/>
          <w:color w:val="auto"/>
          <w:lang w:val="en-GB"/>
        </w:rPr>
        <w:t>Although historically a top-ranked team</w:t>
      </w:r>
      <w:r w:rsidR="00406810" w:rsidRPr="00A10CEA">
        <w:rPr>
          <w:rFonts w:ascii="Roboto" w:hAnsi="Roboto"/>
          <w:noProof/>
          <w:color w:val="auto"/>
          <w:lang w:val="en-GB"/>
        </w:rPr>
        <w:t xml:space="preserve">, the club </w:t>
      </w:r>
      <w:r w:rsidR="00FE53AF" w:rsidRPr="00A10CEA">
        <w:rPr>
          <w:rFonts w:ascii="Roboto" w:hAnsi="Roboto"/>
          <w:noProof/>
          <w:color w:val="auto"/>
          <w:lang w:val="en-GB"/>
        </w:rPr>
        <w:t>ha</w:t>
      </w:r>
      <w:r w:rsidR="006D040F" w:rsidRPr="00A10CEA">
        <w:rPr>
          <w:rFonts w:ascii="Roboto" w:hAnsi="Roboto"/>
          <w:noProof/>
          <w:color w:val="auto"/>
          <w:lang w:val="en-GB"/>
        </w:rPr>
        <w:t>s</w:t>
      </w:r>
      <w:r w:rsidR="00FE53AF" w:rsidRPr="00A10CEA">
        <w:rPr>
          <w:rFonts w:ascii="Roboto" w:hAnsi="Roboto"/>
          <w:noProof/>
          <w:color w:val="auto"/>
          <w:lang w:val="en-GB"/>
        </w:rPr>
        <w:t xml:space="preserve"> not </w:t>
      </w:r>
      <w:r w:rsidR="00406810" w:rsidRPr="00A10CEA">
        <w:rPr>
          <w:rFonts w:ascii="Roboto" w:hAnsi="Roboto"/>
          <w:noProof/>
          <w:color w:val="auto"/>
          <w:lang w:val="en-GB"/>
        </w:rPr>
        <w:t xml:space="preserve">won any major trophies </w:t>
      </w:r>
      <w:r w:rsidR="005C4461" w:rsidRPr="00A10CEA">
        <w:rPr>
          <w:rFonts w:ascii="Roboto" w:hAnsi="Roboto"/>
          <w:noProof/>
          <w:color w:val="auto"/>
          <w:lang w:val="en-GB"/>
        </w:rPr>
        <w:t>for</w:t>
      </w:r>
      <w:r w:rsidR="00406810" w:rsidRPr="00A10CEA">
        <w:rPr>
          <w:rFonts w:ascii="Roboto" w:hAnsi="Roboto"/>
          <w:noProof/>
          <w:color w:val="auto"/>
          <w:lang w:val="en-GB"/>
        </w:rPr>
        <w:t xml:space="preserve"> the last two years</w:t>
      </w:r>
      <w:r w:rsidR="006D040F" w:rsidRPr="00A10CEA">
        <w:rPr>
          <w:rFonts w:ascii="Roboto" w:hAnsi="Roboto"/>
          <w:noProof/>
          <w:color w:val="auto"/>
          <w:lang w:val="en-GB"/>
        </w:rPr>
        <w:t xml:space="preserve">, </w:t>
      </w:r>
      <w:r w:rsidR="00C43E86" w:rsidRPr="00A10CEA">
        <w:rPr>
          <w:rFonts w:ascii="Roboto" w:hAnsi="Roboto"/>
          <w:noProof/>
          <w:color w:val="auto"/>
          <w:lang w:val="en-GB"/>
        </w:rPr>
        <w:t>causing</w:t>
      </w:r>
      <w:r w:rsidR="006D040F" w:rsidRPr="00A10CEA">
        <w:rPr>
          <w:rFonts w:ascii="Roboto" w:hAnsi="Roboto"/>
          <w:noProof/>
          <w:color w:val="auto"/>
          <w:lang w:val="en-GB"/>
        </w:rPr>
        <w:t xml:space="preserve"> discontentment among the players and fans. </w:t>
      </w:r>
    </w:p>
    <w:p w14:paraId="74CDB0D7" w14:textId="24D4574B" w:rsidR="003348FB" w:rsidRPr="00A10CEA" w:rsidRDefault="006D040F" w:rsidP="00A10CEA">
      <w:pPr>
        <w:pStyle w:val="Text"/>
        <w:spacing w:before="0" w:after="240"/>
        <w:jc w:val="both"/>
        <w:rPr>
          <w:rFonts w:ascii="Roboto" w:hAnsi="Roboto"/>
          <w:noProof/>
          <w:color w:val="auto"/>
          <w:lang w:val="en-GB"/>
        </w:rPr>
      </w:pPr>
      <w:r w:rsidRPr="00A10CEA">
        <w:rPr>
          <w:rFonts w:ascii="Roboto" w:hAnsi="Roboto"/>
          <w:noProof/>
          <w:color w:val="auto"/>
          <w:lang w:val="en-GB"/>
        </w:rPr>
        <w:t>David</w:t>
      </w:r>
      <w:r w:rsidR="00FE53AF" w:rsidRPr="00A10CEA">
        <w:rPr>
          <w:rFonts w:ascii="Roboto" w:hAnsi="Roboto"/>
          <w:noProof/>
          <w:color w:val="auto"/>
          <w:lang w:val="en-GB"/>
        </w:rPr>
        <w:t xml:space="preserve"> </w:t>
      </w:r>
      <w:r w:rsidR="00406810" w:rsidRPr="00A10CEA">
        <w:rPr>
          <w:rFonts w:ascii="Roboto" w:hAnsi="Roboto"/>
          <w:noProof/>
          <w:color w:val="auto"/>
          <w:lang w:val="en-GB"/>
        </w:rPr>
        <w:t xml:space="preserve">joined </w:t>
      </w:r>
      <w:r w:rsidR="00FE53AF" w:rsidRPr="00A10CEA">
        <w:rPr>
          <w:rFonts w:ascii="Roboto" w:hAnsi="Roboto"/>
          <w:noProof/>
          <w:color w:val="auto"/>
          <w:lang w:val="en-GB"/>
        </w:rPr>
        <w:t>Greenpark</w:t>
      </w:r>
      <w:r w:rsidR="00406810" w:rsidRPr="00A10CEA">
        <w:rPr>
          <w:rFonts w:ascii="Roboto" w:hAnsi="Roboto"/>
          <w:noProof/>
          <w:color w:val="auto"/>
          <w:lang w:val="en-GB"/>
        </w:rPr>
        <w:t xml:space="preserve"> a</w:t>
      </w:r>
      <w:r w:rsidR="00607D42" w:rsidRPr="00A10CEA">
        <w:rPr>
          <w:rFonts w:ascii="Roboto" w:hAnsi="Roboto"/>
          <w:noProof/>
          <w:color w:val="auto"/>
          <w:lang w:val="en-GB"/>
        </w:rPr>
        <w:t>t the</w:t>
      </w:r>
      <w:r w:rsidR="00406810" w:rsidRPr="00A10CEA">
        <w:rPr>
          <w:rFonts w:ascii="Roboto" w:hAnsi="Roboto"/>
          <w:noProof/>
          <w:color w:val="auto"/>
          <w:lang w:val="en-GB"/>
        </w:rPr>
        <w:t xml:space="preserve"> age</w:t>
      </w:r>
      <w:r w:rsidR="00607D42" w:rsidRPr="00A10CEA">
        <w:rPr>
          <w:rFonts w:ascii="Roboto" w:hAnsi="Roboto"/>
          <w:noProof/>
          <w:color w:val="auto"/>
          <w:lang w:val="en-GB"/>
        </w:rPr>
        <w:t xml:space="preserve"> of</w:t>
      </w:r>
      <w:r w:rsidR="00406810" w:rsidRPr="00A10CEA">
        <w:rPr>
          <w:rFonts w:ascii="Roboto" w:hAnsi="Roboto"/>
          <w:noProof/>
          <w:color w:val="auto"/>
          <w:lang w:val="en-GB"/>
        </w:rPr>
        <w:t xml:space="preserve"> 17 and made it big in the sport relatively early. He was </w:t>
      </w:r>
      <w:r w:rsidR="0051773D" w:rsidRPr="00A10CEA">
        <w:rPr>
          <w:rFonts w:ascii="Roboto" w:hAnsi="Roboto"/>
          <w:noProof/>
          <w:color w:val="auto"/>
          <w:lang w:val="en-GB"/>
        </w:rPr>
        <w:t>promoted from the junior team to</w:t>
      </w:r>
      <w:r w:rsidR="00CB5F5D" w:rsidRPr="00A10CEA">
        <w:rPr>
          <w:rFonts w:ascii="Roboto" w:hAnsi="Roboto"/>
          <w:noProof/>
          <w:color w:val="auto"/>
          <w:lang w:val="en-GB"/>
        </w:rPr>
        <w:t xml:space="preserve"> the </w:t>
      </w:r>
      <w:r w:rsidR="00406810" w:rsidRPr="00A10CEA">
        <w:rPr>
          <w:rFonts w:ascii="Roboto" w:hAnsi="Roboto"/>
          <w:noProof/>
          <w:color w:val="auto"/>
          <w:lang w:val="en-GB"/>
        </w:rPr>
        <w:t>first team</w:t>
      </w:r>
      <w:r w:rsidR="00CB5F5D" w:rsidRPr="00A10CEA">
        <w:rPr>
          <w:rFonts w:ascii="Roboto" w:hAnsi="Roboto"/>
          <w:noProof/>
          <w:color w:val="auto"/>
          <w:lang w:val="en-GB"/>
        </w:rPr>
        <w:t xml:space="preserve"> by </w:t>
      </w:r>
      <w:r w:rsidR="00DA7FBC" w:rsidRPr="00A10CEA">
        <w:rPr>
          <w:rFonts w:ascii="Roboto" w:hAnsi="Roboto"/>
          <w:noProof/>
          <w:color w:val="auto"/>
          <w:lang w:val="en-GB"/>
        </w:rPr>
        <w:t xml:space="preserve">legendary </w:t>
      </w:r>
      <w:r w:rsidR="00CB5F5D" w:rsidRPr="00A10CEA">
        <w:rPr>
          <w:rFonts w:ascii="Roboto" w:hAnsi="Roboto"/>
          <w:noProof/>
          <w:color w:val="auto"/>
          <w:lang w:val="en-GB"/>
        </w:rPr>
        <w:t>Coach Adam Knight</w:t>
      </w:r>
      <w:r w:rsidR="00406810" w:rsidRPr="00A10CEA">
        <w:rPr>
          <w:rFonts w:ascii="Roboto" w:hAnsi="Roboto"/>
          <w:noProof/>
          <w:color w:val="auto"/>
          <w:lang w:val="en-GB"/>
        </w:rPr>
        <w:t xml:space="preserve"> </w:t>
      </w:r>
      <w:r w:rsidR="00CB5F5D" w:rsidRPr="00A10CEA">
        <w:rPr>
          <w:rFonts w:ascii="Roboto" w:hAnsi="Roboto"/>
          <w:noProof/>
          <w:color w:val="auto"/>
          <w:lang w:val="en-GB"/>
        </w:rPr>
        <w:t>at</w:t>
      </w:r>
      <w:r w:rsidR="00406810" w:rsidRPr="00A10CEA">
        <w:rPr>
          <w:rFonts w:ascii="Roboto" w:hAnsi="Roboto"/>
          <w:noProof/>
          <w:color w:val="auto"/>
          <w:lang w:val="en-GB"/>
        </w:rPr>
        <w:t xml:space="preserve"> the age of 19</w:t>
      </w:r>
      <w:r w:rsidR="00CB5F5D" w:rsidRPr="00A10CEA">
        <w:rPr>
          <w:rFonts w:ascii="Roboto" w:hAnsi="Roboto"/>
          <w:noProof/>
          <w:color w:val="auto"/>
          <w:lang w:val="en-GB"/>
        </w:rPr>
        <w:t xml:space="preserve"> with the support of CEO Anna Smith. N</w:t>
      </w:r>
      <w:r w:rsidR="00406810" w:rsidRPr="00A10CEA">
        <w:rPr>
          <w:rFonts w:ascii="Roboto" w:hAnsi="Roboto"/>
          <w:noProof/>
          <w:color w:val="auto"/>
          <w:lang w:val="en-GB"/>
        </w:rPr>
        <w:t>ow</w:t>
      </w:r>
      <w:r w:rsidR="00D55729" w:rsidRPr="00A10CEA">
        <w:rPr>
          <w:rFonts w:ascii="Roboto" w:hAnsi="Roboto"/>
          <w:noProof/>
          <w:color w:val="auto"/>
          <w:lang w:val="en-GB"/>
        </w:rPr>
        <w:t xml:space="preserve"> at the age of 2</w:t>
      </w:r>
      <w:r w:rsidR="00941D3C" w:rsidRPr="00A10CEA">
        <w:rPr>
          <w:rFonts w:ascii="Roboto" w:hAnsi="Roboto"/>
          <w:noProof/>
          <w:color w:val="auto"/>
          <w:lang w:val="en-GB"/>
        </w:rPr>
        <w:t>6</w:t>
      </w:r>
      <w:r w:rsidR="00D55729" w:rsidRPr="00A10CEA">
        <w:rPr>
          <w:rFonts w:ascii="Roboto" w:hAnsi="Roboto"/>
          <w:noProof/>
          <w:color w:val="auto"/>
          <w:lang w:val="en-GB"/>
        </w:rPr>
        <w:t xml:space="preserve"> </w:t>
      </w:r>
      <w:r w:rsidR="00CB5F5D" w:rsidRPr="00A10CEA">
        <w:rPr>
          <w:rFonts w:ascii="Roboto" w:hAnsi="Roboto"/>
          <w:noProof/>
          <w:color w:val="auto"/>
          <w:lang w:val="en-GB"/>
        </w:rPr>
        <w:t>David</w:t>
      </w:r>
      <w:r w:rsidR="00D55729" w:rsidRPr="00A10CEA">
        <w:rPr>
          <w:rFonts w:ascii="Roboto" w:hAnsi="Roboto"/>
          <w:noProof/>
          <w:color w:val="auto"/>
          <w:lang w:val="en-GB"/>
        </w:rPr>
        <w:t xml:space="preserve"> is</w:t>
      </w:r>
      <w:r w:rsidR="00406810" w:rsidRPr="00A10CEA">
        <w:rPr>
          <w:rFonts w:ascii="Roboto" w:hAnsi="Roboto"/>
          <w:noProof/>
          <w:color w:val="auto"/>
          <w:lang w:val="en-GB"/>
        </w:rPr>
        <w:t xml:space="preserve"> the star player at the club and widely regarded as one of the </w:t>
      </w:r>
      <w:r w:rsidR="00D5371E" w:rsidRPr="00A10CEA">
        <w:rPr>
          <w:rFonts w:ascii="Roboto" w:hAnsi="Roboto"/>
          <w:noProof/>
          <w:color w:val="auto"/>
          <w:lang w:val="en-GB"/>
        </w:rPr>
        <w:t>top</w:t>
      </w:r>
      <w:r w:rsidR="00406810" w:rsidRPr="00A10CEA">
        <w:rPr>
          <w:rFonts w:ascii="Roboto" w:hAnsi="Roboto"/>
          <w:noProof/>
          <w:color w:val="auto"/>
          <w:lang w:val="en-GB"/>
        </w:rPr>
        <w:t xml:space="preserve"> players </w:t>
      </w:r>
      <w:r w:rsidR="00D55729" w:rsidRPr="00A10CEA">
        <w:rPr>
          <w:rFonts w:ascii="Roboto" w:hAnsi="Roboto"/>
          <w:noProof/>
          <w:color w:val="auto"/>
          <w:lang w:val="en-GB"/>
        </w:rPr>
        <w:t xml:space="preserve">in </w:t>
      </w:r>
      <w:r w:rsidR="00406810" w:rsidRPr="00A10CEA">
        <w:rPr>
          <w:rFonts w:ascii="Roboto" w:hAnsi="Roboto"/>
          <w:noProof/>
          <w:color w:val="auto"/>
          <w:lang w:val="en-GB"/>
        </w:rPr>
        <w:t xml:space="preserve">the </w:t>
      </w:r>
      <w:r w:rsidR="00FE53AF" w:rsidRPr="00A10CEA">
        <w:rPr>
          <w:rFonts w:ascii="Roboto" w:hAnsi="Roboto"/>
          <w:noProof/>
          <w:color w:val="auto"/>
          <w:lang w:val="en-GB"/>
        </w:rPr>
        <w:t>world</w:t>
      </w:r>
      <w:r w:rsidR="00406810" w:rsidRPr="00A10CEA">
        <w:rPr>
          <w:rFonts w:ascii="Roboto" w:hAnsi="Roboto"/>
          <w:noProof/>
          <w:color w:val="auto"/>
          <w:lang w:val="en-GB"/>
        </w:rPr>
        <w:t xml:space="preserve">. He </w:t>
      </w:r>
      <w:r w:rsidR="005C4461" w:rsidRPr="00A10CEA">
        <w:rPr>
          <w:rFonts w:ascii="Roboto" w:hAnsi="Roboto"/>
          <w:noProof/>
          <w:color w:val="auto"/>
          <w:lang w:val="en-GB"/>
        </w:rPr>
        <w:t>came in fourth</w:t>
      </w:r>
      <w:r w:rsidR="00406810" w:rsidRPr="00A10CEA">
        <w:rPr>
          <w:rFonts w:ascii="Roboto" w:hAnsi="Roboto"/>
          <w:noProof/>
          <w:color w:val="auto"/>
          <w:lang w:val="en-GB"/>
        </w:rPr>
        <w:t xml:space="preserve"> in the </w:t>
      </w:r>
      <w:r w:rsidR="007E2627" w:rsidRPr="00A10CEA">
        <w:rPr>
          <w:rFonts w:ascii="Roboto" w:hAnsi="Roboto"/>
          <w:noProof/>
          <w:color w:val="auto"/>
          <w:lang w:val="en-GB"/>
        </w:rPr>
        <w:t>FIFA Ballon d'Or, considered the most prestigious individual award in world football</w:t>
      </w:r>
      <w:r w:rsidR="00406810" w:rsidRPr="00A10CEA">
        <w:rPr>
          <w:rFonts w:ascii="Roboto" w:hAnsi="Roboto"/>
          <w:noProof/>
          <w:color w:val="auto"/>
          <w:lang w:val="en-GB"/>
        </w:rPr>
        <w:t xml:space="preserve">, even though he had a </w:t>
      </w:r>
      <w:r w:rsidR="0051773D" w:rsidRPr="00A10CEA">
        <w:rPr>
          <w:rFonts w:ascii="Roboto" w:hAnsi="Roboto"/>
          <w:noProof/>
          <w:color w:val="auto"/>
          <w:lang w:val="en-GB"/>
        </w:rPr>
        <w:t xml:space="preserve">serious </w:t>
      </w:r>
      <w:r w:rsidR="00C73BE5" w:rsidRPr="00A10CEA">
        <w:rPr>
          <w:rFonts w:ascii="Roboto" w:hAnsi="Roboto"/>
          <w:noProof/>
          <w:color w:val="auto"/>
          <w:lang w:val="en-GB"/>
        </w:rPr>
        <w:t xml:space="preserve">knee </w:t>
      </w:r>
      <w:r w:rsidR="00406810" w:rsidRPr="00A10CEA">
        <w:rPr>
          <w:rFonts w:ascii="Roboto" w:hAnsi="Roboto"/>
          <w:noProof/>
          <w:color w:val="auto"/>
          <w:lang w:val="en-GB"/>
        </w:rPr>
        <w:t xml:space="preserve">injury that kept him out of action for nearly </w:t>
      </w:r>
      <w:r w:rsidRPr="00A10CEA">
        <w:rPr>
          <w:rFonts w:ascii="Roboto" w:hAnsi="Roboto"/>
          <w:noProof/>
          <w:color w:val="auto"/>
          <w:lang w:val="en-GB"/>
        </w:rPr>
        <w:t>four</w:t>
      </w:r>
      <w:r w:rsidR="00406810" w:rsidRPr="00A10CEA">
        <w:rPr>
          <w:rFonts w:ascii="Roboto" w:hAnsi="Roboto"/>
          <w:noProof/>
          <w:color w:val="auto"/>
          <w:lang w:val="en-GB"/>
        </w:rPr>
        <w:t xml:space="preserve"> months.</w:t>
      </w:r>
      <w:r w:rsidR="00CB5F5D" w:rsidRPr="00A10CEA">
        <w:rPr>
          <w:rFonts w:ascii="Roboto" w:hAnsi="Roboto"/>
          <w:noProof/>
          <w:color w:val="auto"/>
          <w:lang w:val="en-GB"/>
        </w:rPr>
        <w:t xml:space="preserve"> During that time Smith and Knight paid regular visits to his home to check in on him</w:t>
      </w:r>
      <w:r w:rsidR="00AB7623" w:rsidRPr="00A10CEA">
        <w:rPr>
          <w:rFonts w:ascii="Roboto" w:hAnsi="Roboto"/>
          <w:noProof/>
          <w:color w:val="auto"/>
          <w:lang w:val="en-GB"/>
        </w:rPr>
        <w:t xml:space="preserve">, reflecting their close personal relationship with </w:t>
      </w:r>
      <w:r w:rsidR="003919C3" w:rsidRPr="00A10CEA">
        <w:rPr>
          <w:rFonts w:ascii="Roboto" w:hAnsi="Roboto"/>
          <w:noProof/>
          <w:color w:val="auto"/>
          <w:lang w:val="en-GB"/>
        </w:rPr>
        <w:t>David</w:t>
      </w:r>
      <w:r w:rsidR="00AB7623" w:rsidRPr="00A10CEA">
        <w:rPr>
          <w:rFonts w:ascii="Roboto" w:hAnsi="Roboto"/>
          <w:noProof/>
          <w:color w:val="auto"/>
          <w:lang w:val="en-GB"/>
        </w:rPr>
        <w:t xml:space="preserve">.  </w:t>
      </w:r>
      <w:r w:rsidR="00CB5F5D" w:rsidRPr="00A10CEA">
        <w:rPr>
          <w:rFonts w:ascii="Roboto" w:hAnsi="Roboto"/>
          <w:noProof/>
          <w:color w:val="auto"/>
          <w:lang w:val="en-GB"/>
        </w:rPr>
        <w:t xml:space="preserve"> </w:t>
      </w:r>
    </w:p>
    <w:p w14:paraId="1178EE1F" w14:textId="0125A773" w:rsidR="00743864" w:rsidRPr="00A10CEA" w:rsidRDefault="005C4461" w:rsidP="00A10CEA">
      <w:pPr>
        <w:pStyle w:val="Text"/>
        <w:spacing w:before="0" w:after="240"/>
        <w:jc w:val="both"/>
        <w:rPr>
          <w:rFonts w:ascii="Roboto" w:hAnsi="Roboto"/>
          <w:noProof/>
          <w:color w:val="auto"/>
          <w:lang w:val="en-GB"/>
        </w:rPr>
      </w:pPr>
      <w:r w:rsidRPr="00A10CEA">
        <w:rPr>
          <w:rFonts w:ascii="Roboto" w:hAnsi="Roboto"/>
          <w:noProof/>
          <w:color w:val="auto"/>
          <w:lang w:val="en-GB"/>
        </w:rPr>
        <w:t>Garcia</w:t>
      </w:r>
      <w:r w:rsidR="00F82232" w:rsidRPr="00A10CEA">
        <w:rPr>
          <w:rFonts w:ascii="Roboto" w:hAnsi="Roboto"/>
          <w:noProof/>
          <w:color w:val="auto"/>
          <w:lang w:val="en-GB"/>
        </w:rPr>
        <w:t xml:space="preserve"> FC</w:t>
      </w:r>
      <w:r w:rsidRPr="00A10CEA">
        <w:rPr>
          <w:rFonts w:ascii="Roboto" w:hAnsi="Roboto"/>
          <w:noProof/>
          <w:color w:val="auto"/>
          <w:lang w:val="en-GB"/>
        </w:rPr>
        <w:t>,</w:t>
      </w:r>
      <w:r w:rsidR="00406810" w:rsidRPr="00A10CEA">
        <w:rPr>
          <w:rFonts w:ascii="Roboto" w:hAnsi="Roboto"/>
          <w:noProof/>
          <w:color w:val="auto"/>
          <w:lang w:val="en-GB"/>
        </w:rPr>
        <w:t xml:space="preserve"> the biggest club in Spain</w:t>
      </w:r>
      <w:r w:rsidRPr="00A10CEA">
        <w:rPr>
          <w:rFonts w:ascii="Roboto" w:hAnsi="Roboto"/>
          <w:noProof/>
          <w:color w:val="auto"/>
          <w:lang w:val="en-GB"/>
        </w:rPr>
        <w:t xml:space="preserve">, </w:t>
      </w:r>
      <w:r w:rsidR="00406810" w:rsidRPr="00A10CEA">
        <w:rPr>
          <w:rFonts w:ascii="Roboto" w:hAnsi="Roboto"/>
          <w:noProof/>
          <w:color w:val="auto"/>
          <w:lang w:val="en-GB"/>
        </w:rPr>
        <w:t xml:space="preserve">has approached </w:t>
      </w:r>
      <w:r w:rsidR="0019370F" w:rsidRPr="00A10CEA">
        <w:rPr>
          <w:rFonts w:ascii="Roboto" w:hAnsi="Roboto"/>
          <w:noProof/>
          <w:color w:val="auto"/>
          <w:lang w:val="en-GB"/>
        </w:rPr>
        <w:t>David</w:t>
      </w:r>
      <w:r w:rsidR="00406810" w:rsidRPr="00A10CEA">
        <w:rPr>
          <w:rFonts w:ascii="Roboto" w:hAnsi="Roboto"/>
          <w:noProof/>
          <w:color w:val="auto"/>
          <w:lang w:val="en-GB"/>
        </w:rPr>
        <w:t>’</w:t>
      </w:r>
      <w:r w:rsidR="003919C3" w:rsidRPr="00A10CEA">
        <w:rPr>
          <w:rFonts w:ascii="Roboto" w:hAnsi="Roboto"/>
          <w:noProof/>
          <w:color w:val="auto"/>
          <w:lang w:val="en-GB"/>
        </w:rPr>
        <w:t>s</w:t>
      </w:r>
      <w:r w:rsidR="00406810" w:rsidRPr="00A10CEA">
        <w:rPr>
          <w:rFonts w:ascii="Roboto" w:hAnsi="Roboto"/>
          <w:noProof/>
          <w:color w:val="auto"/>
          <w:lang w:val="en-GB"/>
        </w:rPr>
        <w:t xml:space="preserve"> </w:t>
      </w:r>
      <w:r w:rsidR="00473219" w:rsidRPr="00A10CEA">
        <w:rPr>
          <w:rFonts w:ascii="Roboto" w:hAnsi="Roboto"/>
          <w:noProof/>
          <w:color w:val="auto"/>
          <w:lang w:val="en-GB"/>
        </w:rPr>
        <w:t xml:space="preserve">celebrity </w:t>
      </w:r>
      <w:r w:rsidR="00406810" w:rsidRPr="00A10CEA">
        <w:rPr>
          <w:rFonts w:ascii="Roboto" w:hAnsi="Roboto"/>
          <w:noProof/>
          <w:color w:val="auto"/>
          <w:lang w:val="en-GB"/>
        </w:rPr>
        <w:t xml:space="preserve">agent Jeremy Manuel, asking whether the player would be willing to move to Spain for a fresh challenge. The offer </w:t>
      </w:r>
      <w:r w:rsidR="003021D3" w:rsidRPr="00A10CEA">
        <w:rPr>
          <w:rFonts w:ascii="Roboto" w:hAnsi="Roboto"/>
          <w:noProof/>
          <w:color w:val="auto"/>
          <w:lang w:val="en-GB"/>
        </w:rPr>
        <w:t>to play as a midfielder for</w:t>
      </w:r>
      <w:r w:rsidR="00406810" w:rsidRPr="00A10CEA">
        <w:rPr>
          <w:rFonts w:ascii="Roboto" w:hAnsi="Roboto"/>
          <w:noProof/>
          <w:color w:val="auto"/>
          <w:lang w:val="en-GB"/>
        </w:rPr>
        <w:t xml:space="preserve"> </w:t>
      </w:r>
      <w:r w:rsidR="0098668A" w:rsidRPr="00A10CEA">
        <w:rPr>
          <w:rFonts w:ascii="Roboto" w:hAnsi="Roboto"/>
          <w:noProof/>
          <w:color w:val="auto"/>
          <w:lang w:val="en-GB"/>
        </w:rPr>
        <w:t xml:space="preserve">Garcia </w:t>
      </w:r>
      <w:r w:rsidR="00F82232" w:rsidRPr="00A10CEA">
        <w:rPr>
          <w:rFonts w:ascii="Roboto" w:hAnsi="Roboto"/>
          <w:noProof/>
          <w:color w:val="auto"/>
          <w:lang w:val="en-GB"/>
        </w:rPr>
        <w:t xml:space="preserve">FC </w:t>
      </w:r>
      <w:r w:rsidR="00406810" w:rsidRPr="00A10CEA">
        <w:rPr>
          <w:rFonts w:ascii="Roboto" w:hAnsi="Roboto"/>
          <w:noProof/>
          <w:color w:val="auto"/>
          <w:lang w:val="en-GB"/>
        </w:rPr>
        <w:t xml:space="preserve">is </w:t>
      </w:r>
      <w:r w:rsidR="00C530ED" w:rsidRPr="00A10CEA">
        <w:rPr>
          <w:rFonts w:ascii="Roboto" w:hAnsi="Roboto"/>
          <w:noProof/>
          <w:color w:val="auto"/>
          <w:lang w:val="en-GB"/>
        </w:rPr>
        <w:t>a</w:t>
      </w:r>
      <w:r w:rsidR="00C551FE" w:rsidRPr="00A10CEA">
        <w:rPr>
          <w:rFonts w:ascii="Roboto" w:hAnsi="Roboto"/>
          <w:noProof/>
          <w:color w:val="auto"/>
          <w:lang w:val="en-GB"/>
        </w:rPr>
        <w:t>n attractive</w:t>
      </w:r>
      <w:r w:rsidR="00C530ED" w:rsidRPr="00A10CEA">
        <w:rPr>
          <w:rFonts w:ascii="Roboto" w:hAnsi="Roboto"/>
          <w:noProof/>
          <w:color w:val="auto"/>
          <w:lang w:val="en-GB"/>
        </w:rPr>
        <w:t xml:space="preserve"> one</w:t>
      </w:r>
      <w:r w:rsidRPr="00A10CEA">
        <w:rPr>
          <w:rFonts w:ascii="Roboto" w:hAnsi="Roboto"/>
          <w:noProof/>
          <w:color w:val="auto"/>
          <w:lang w:val="en-GB"/>
        </w:rPr>
        <w:t xml:space="preserve"> (including </w:t>
      </w:r>
      <w:r w:rsidR="003919C3" w:rsidRPr="00A10CEA">
        <w:rPr>
          <w:rFonts w:ascii="Roboto" w:hAnsi="Roboto"/>
          <w:noProof/>
          <w:color w:val="auto"/>
          <w:lang w:val="en-GB"/>
        </w:rPr>
        <w:t xml:space="preserve">doubling David’s salary </w:t>
      </w:r>
      <w:r w:rsidRPr="00A10CEA">
        <w:rPr>
          <w:rFonts w:ascii="Roboto" w:hAnsi="Roboto"/>
          <w:noProof/>
          <w:color w:val="auto"/>
          <w:lang w:val="en-GB"/>
        </w:rPr>
        <w:t xml:space="preserve">from </w:t>
      </w:r>
      <w:r w:rsidR="00D25D0D" w:rsidRPr="00A10CEA">
        <w:rPr>
          <w:rFonts w:ascii="Roboto" w:hAnsi="Roboto"/>
          <w:noProof/>
          <w:color w:val="auto"/>
          <w:lang w:val="en-GB"/>
        </w:rPr>
        <w:t>£</w:t>
      </w:r>
      <w:r w:rsidRPr="00A10CEA">
        <w:rPr>
          <w:rFonts w:ascii="Roboto" w:hAnsi="Roboto"/>
          <w:noProof/>
          <w:color w:val="auto"/>
          <w:lang w:val="en-GB"/>
        </w:rPr>
        <w:t>1</w:t>
      </w:r>
      <w:r w:rsidR="00EE6A28" w:rsidRPr="00A10CEA">
        <w:rPr>
          <w:rFonts w:ascii="Roboto" w:hAnsi="Roboto"/>
          <w:noProof/>
          <w:color w:val="auto"/>
          <w:lang w:val="en-GB"/>
        </w:rPr>
        <w:t>25</w:t>
      </w:r>
      <w:r w:rsidRPr="00A10CEA">
        <w:rPr>
          <w:rFonts w:ascii="Roboto" w:hAnsi="Roboto"/>
          <w:noProof/>
          <w:color w:val="auto"/>
          <w:lang w:val="en-GB"/>
        </w:rPr>
        <w:t xml:space="preserve">,000 </w:t>
      </w:r>
      <w:r w:rsidR="004A3308" w:rsidRPr="00A10CEA">
        <w:rPr>
          <w:rFonts w:ascii="Roboto" w:hAnsi="Roboto"/>
          <w:noProof/>
          <w:color w:val="auto"/>
          <w:lang w:val="en-GB"/>
        </w:rPr>
        <w:t>a</w:t>
      </w:r>
      <w:r w:rsidRPr="00A10CEA">
        <w:rPr>
          <w:rFonts w:ascii="Roboto" w:hAnsi="Roboto"/>
          <w:noProof/>
          <w:color w:val="auto"/>
          <w:lang w:val="en-GB"/>
        </w:rPr>
        <w:t xml:space="preserve"> week to </w:t>
      </w:r>
      <w:r w:rsidR="00D25D0D" w:rsidRPr="00A10CEA">
        <w:rPr>
          <w:rFonts w:ascii="Roboto" w:hAnsi="Roboto"/>
          <w:noProof/>
          <w:color w:val="auto"/>
          <w:lang w:val="en-GB"/>
        </w:rPr>
        <w:t>£</w:t>
      </w:r>
      <w:r w:rsidR="006D040F" w:rsidRPr="00A10CEA">
        <w:rPr>
          <w:rFonts w:ascii="Roboto" w:hAnsi="Roboto"/>
          <w:noProof/>
          <w:color w:val="auto"/>
          <w:lang w:val="en-GB"/>
        </w:rPr>
        <w:t>2</w:t>
      </w:r>
      <w:r w:rsidR="00EE6A28" w:rsidRPr="00A10CEA">
        <w:rPr>
          <w:rFonts w:ascii="Roboto" w:hAnsi="Roboto"/>
          <w:noProof/>
          <w:color w:val="auto"/>
          <w:lang w:val="en-GB"/>
        </w:rPr>
        <w:t>5</w:t>
      </w:r>
      <w:r w:rsidR="006D040F" w:rsidRPr="00A10CEA">
        <w:rPr>
          <w:rFonts w:ascii="Roboto" w:hAnsi="Roboto"/>
          <w:noProof/>
          <w:color w:val="auto"/>
          <w:lang w:val="en-GB"/>
        </w:rPr>
        <w:t>0</w:t>
      </w:r>
      <w:r w:rsidRPr="00A10CEA">
        <w:rPr>
          <w:rFonts w:ascii="Roboto" w:hAnsi="Roboto"/>
          <w:noProof/>
          <w:color w:val="auto"/>
          <w:lang w:val="en-GB"/>
        </w:rPr>
        <w:t xml:space="preserve">,000 </w:t>
      </w:r>
      <w:r w:rsidR="004A3308" w:rsidRPr="00A10CEA">
        <w:rPr>
          <w:rFonts w:ascii="Roboto" w:hAnsi="Roboto"/>
          <w:noProof/>
          <w:color w:val="auto"/>
          <w:lang w:val="en-GB"/>
        </w:rPr>
        <w:t>a</w:t>
      </w:r>
      <w:r w:rsidRPr="00A10CEA">
        <w:rPr>
          <w:rFonts w:ascii="Roboto" w:hAnsi="Roboto"/>
          <w:noProof/>
          <w:color w:val="auto"/>
          <w:lang w:val="en-GB"/>
        </w:rPr>
        <w:t xml:space="preserve"> week)</w:t>
      </w:r>
      <w:r w:rsidR="00C530ED" w:rsidRPr="00A10CEA">
        <w:rPr>
          <w:rFonts w:ascii="Roboto" w:hAnsi="Roboto"/>
          <w:noProof/>
          <w:color w:val="auto"/>
          <w:lang w:val="en-GB"/>
        </w:rPr>
        <w:t xml:space="preserve"> and it is time to re-negotiate David’s contract with Greenpark. If </w:t>
      </w:r>
      <w:r w:rsidR="00622D38" w:rsidRPr="00A10CEA">
        <w:rPr>
          <w:rFonts w:ascii="Roboto" w:hAnsi="Roboto"/>
          <w:noProof/>
          <w:color w:val="auto"/>
          <w:lang w:val="en-GB"/>
        </w:rPr>
        <w:t>an agreement is not reached</w:t>
      </w:r>
      <w:r w:rsidR="0051773D" w:rsidRPr="00A10CEA">
        <w:rPr>
          <w:rFonts w:ascii="Roboto" w:hAnsi="Roboto"/>
          <w:noProof/>
          <w:color w:val="auto"/>
          <w:lang w:val="en-GB"/>
        </w:rPr>
        <w:t xml:space="preserve"> in this negotiation</w:t>
      </w:r>
      <w:r w:rsidR="00C530ED" w:rsidRPr="00A10CEA">
        <w:rPr>
          <w:rFonts w:ascii="Roboto" w:hAnsi="Roboto"/>
          <w:noProof/>
          <w:color w:val="auto"/>
          <w:lang w:val="en-GB"/>
        </w:rPr>
        <w:t xml:space="preserve">, </w:t>
      </w:r>
      <w:r w:rsidR="00A47CE7" w:rsidRPr="00A10CEA">
        <w:rPr>
          <w:rFonts w:ascii="Roboto" w:hAnsi="Roboto"/>
          <w:noProof/>
          <w:color w:val="auto"/>
          <w:lang w:val="en-GB"/>
        </w:rPr>
        <w:t>David</w:t>
      </w:r>
      <w:r w:rsidR="00C530ED" w:rsidRPr="00A10CEA">
        <w:rPr>
          <w:rFonts w:ascii="Roboto" w:hAnsi="Roboto"/>
          <w:noProof/>
          <w:color w:val="auto"/>
          <w:lang w:val="en-GB"/>
        </w:rPr>
        <w:t xml:space="preserve"> will leave</w:t>
      </w:r>
      <w:r w:rsidR="00C73BE5" w:rsidRPr="00A10CEA">
        <w:rPr>
          <w:rFonts w:ascii="Roboto" w:hAnsi="Roboto"/>
          <w:noProof/>
          <w:color w:val="auto"/>
          <w:lang w:val="en-GB"/>
        </w:rPr>
        <w:t xml:space="preserve"> Greenpark</w:t>
      </w:r>
      <w:r w:rsidR="00C530ED" w:rsidRPr="00A10CEA">
        <w:rPr>
          <w:rFonts w:ascii="Roboto" w:hAnsi="Roboto"/>
          <w:noProof/>
          <w:color w:val="auto"/>
          <w:lang w:val="en-GB"/>
        </w:rPr>
        <w:t xml:space="preserve"> for Garcia</w:t>
      </w:r>
      <w:r w:rsidR="00F82232" w:rsidRPr="00A10CEA">
        <w:rPr>
          <w:rFonts w:ascii="Roboto" w:hAnsi="Roboto"/>
          <w:noProof/>
          <w:color w:val="auto"/>
          <w:lang w:val="en-GB"/>
        </w:rPr>
        <w:t xml:space="preserve"> FC</w:t>
      </w:r>
      <w:r w:rsidR="00C530ED" w:rsidRPr="00A10CEA">
        <w:rPr>
          <w:rFonts w:ascii="Roboto" w:hAnsi="Roboto"/>
          <w:noProof/>
          <w:color w:val="auto"/>
          <w:lang w:val="en-GB"/>
        </w:rPr>
        <w:t xml:space="preserve">. </w:t>
      </w:r>
    </w:p>
    <w:p w14:paraId="168ACAB0" w14:textId="3324B0D5" w:rsidR="003348FB" w:rsidRPr="00631A11" w:rsidRDefault="00743864" w:rsidP="00631A11">
      <w:pPr>
        <w:pStyle w:val="Title2"/>
      </w:pPr>
      <w:r w:rsidRPr="00631A11">
        <w:t xml:space="preserve">The </w:t>
      </w:r>
      <w:r w:rsidR="00631A11">
        <w:t>N</w:t>
      </w:r>
      <w:r w:rsidRPr="00631A11">
        <w:t xml:space="preserve">egotiation </w:t>
      </w:r>
      <w:r w:rsidR="00631A11">
        <w:t>P</w:t>
      </w:r>
      <w:r w:rsidRPr="00631A11">
        <w:t>rocess</w:t>
      </w:r>
    </w:p>
    <w:p w14:paraId="66CCDED3" w14:textId="0CA4F725" w:rsidR="00743864" w:rsidRPr="00A10CEA" w:rsidRDefault="005C4461" w:rsidP="00A10CEA">
      <w:pPr>
        <w:pStyle w:val="Text"/>
        <w:spacing w:before="0" w:after="240"/>
        <w:jc w:val="both"/>
        <w:rPr>
          <w:rFonts w:ascii="Roboto" w:hAnsi="Roboto"/>
          <w:noProof/>
          <w:color w:val="auto"/>
          <w:lang w:val="en-GB"/>
        </w:rPr>
      </w:pPr>
      <w:r w:rsidRPr="00A10CEA">
        <w:rPr>
          <w:rFonts w:ascii="Roboto" w:hAnsi="Roboto"/>
          <w:noProof/>
          <w:color w:val="auto"/>
          <w:lang w:val="en-GB"/>
        </w:rPr>
        <w:t>This will be a team negotiation</w:t>
      </w:r>
      <w:r w:rsidR="007E2627" w:rsidRPr="00A10CEA">
        <w:rPr>
          <w:rFonts w:ascii="Roboto" w:hAnsi="Roboto"/>
          <w:noProof/>
          <w:color w:val="auto"/>
          <w:lang w:val="en-GB"/>
        </w:rPr>
        <w:t>, with the player (David Sosa) and his agent (Jeremy Manuel)</w:t>
      </w:r>
      <w:r w:rsidRPr="00A10CEA">
        <w:rPr>
          <w:rFonts w:ascii="Roboto" w:hAnsi="Roboto"/>
          <w:noProof/>
          <w:color w:val="auto"/>
          <w:lang w:val="en-GB"/>
        </w:rPr>
        <w:t xml:space="preserve"> </w:t>
      </w:r>
      <w:r w:rsidR="007E2627" w:rsidRPr="00A10CEA">
        <w:rPr>
          <w:rFonts w:ascii="Roboto" w:hAnsi="Roboto"/>
          <w:noProof/>
          <w:color w:val="auto"/>
          <w:lang w:val="en-GB"/>
        </w:rPr>
        <w:t xml:space="preserve">on </w:t>
      </w:r>
      <w:r w:rsidR="003919C3" w:rsidRPr="00A10CEA">
        <w:rPr>
          <w:rFonts w:ascii="Roboto" w:hAnsi="Roboto"/>
          <w:noProof/>
          <w:color w:val="auto"/>
          <w:lang w:val="en-GB"/>
        </w:rPr>
        <w:t>one side</w:t>
      </w:r>
      <w:r w:rsidR="00DA7FBC" w:rsidRPr="00A10CEA">
        <w:rPr>
          <w:rFonts w:ascii="Roboto" w:hAnsi="Roboto"/>
          <w:noProof/>
          <w:color w:val="auto"/>
          <w:lang w:val="en-GB"/>
        </w:rPr>
        <w:t>,</w:t>
      </w:r>
      <w:r w:rsidR="003919C3" w:rsidRPr="00A10CEA">
        <w:rPr>
          <w:rFonts w:ascii="Roboto" w:hAnsi="Roboto"/>
          <w:noProof/>
          <w:color w:val="auto"/>
          <w:lang w:val="en-GB"/>
        </w:rPr>
        <w:t xml:space="preserve"> </w:t>
      </w:r>
      <w:r w:rsidR="00D55729" w:rsidRPr="00A10CEA">
        <w:rPr>
          <w:rFonts w:ascii="Roboto" w:hAnsi="Roboto"/>
          <w:noProof/>
          <w:color w:val="auto"/>
          <w:lang w:val="en-GB"/>
        </w:rPr>
        <w:t>and</w:t>
      </w:r>
      <w:r w:rsidR="003919C3" w:rsidRPr="00A10CEA">
        <w:rPr>
          <w:rFonts w:ascii="Roboto" w:hAnsi="Roboto"/>
          <w:noProof/>
          <w:color w:val="auto"/>
          <w:lang w:val="en-GB"/>
        </w:rPr>
        <w:t xml:space="preserve"> </w:t>
      </w:r>
      <w:r w:rsidR="007E2627" w:rsidRPr="00A10CEA">
        <w:rPr>
          <w:rFonts w:ascii="Roboto" w:hAnsi="Roboto"/>
          <w:noProof/>
          <w:color w:val="auto"/>
          <w:lang w:val="en-GB"/>
        </w:rPr>
        <w:t xml:space="preserve">Greenpark’s CEO (Anna Smith) and coach (Adam Knight) </w:t>
      </w:r>
      <w:r w:rsidR="003919C3" w:rsidRPr="00A10CEA">
        <w:rPr>
          <w:rFonts w:ascii="Roboto" w:hAnsi="Roboto"/>
          <w:noProof/>
          <w:color w:val="auto"/>
          <w:lang w:val="en-GB"/>
        </w:rPr>
        <w:t>on the other side</w:t>
      </w:r>
      <w:r w:rsidR="00921609" w:rsidRPr="00A10CEA">
        <w:rPr>
          <w:rFonts w:ascii="Roboto" w:hAnsi="Roboto"/>
          <w:noProof/>
          <w:color w:val="auto"/>
          <w:lang w:val="en-GB"/>
        </w:rPr>
        <w:t>.</w:t>
      </w:r>
    </w:p>
    <w:p w14:paraId="5C279B0E" w14:textId="4C64E95C" w:rsidR="008C7267" w:rsidRPr="00A10CEA" w:rsidRDefault="008C7267" w:rsidP="00A10CEA">
      <w:pPr>
        <w:pStyle w:val="Text"/>
        <w:spacing w:before="0" w:after="240"/>
        <w:jc w:val="both"/>
        <w:rPr>
          <w:rFonts w:ascii="Roboto" w:hAnsi="Roboto"/>
          <w:i/>
          <w:iCs/>
          <w:noProof/>
          <w:color w:val="auto"/>
          <w:lang w:val="en-GB"/>
        </w:rPr>
      </w:pPr>
      <w:r w:rsidRPr="00A10CEA">
        <w:rPr>
          <w:rFonts w:ascii="Roboto" w:hAnsi="Roboto"/>
          <w:noProof/>
          <w:color w:val="auto"/>
          <w:lang w:val="en-GB"/>
        </w:rPr>
        <w:t xml:space="preserve">In addition to the </w:t>
      </w:r>
      <w:r w:rsidR="00C21C53" w:rsidRPr="00A10CEA">
        <w:rPr>
          <w:rFonts w:ascii="Roboto" w:hAnsi="Roboto"/>
          <w:noProof/>
          <w:color w:val="auto"/>
          <w:lang w:val="en-GB"/>
        </w:rPr>
        <w:t>general</w:t>
      </w:r>
      <w:r w:rsidRPr="00A10CEA">
        <w:rPr>
          <w:rFonts w:ascii="Roboto" w:hAnsi="Roboto"/>
          <w:noProof/>
          <w:color w:val="auto"/>
          <w:lang w:val="en-GB"/>
        </w:rPr>
        <w:t xml:space="preserve"> information</w:t>
      </w:r>
      <w:r w:rsidR="00C21C53" w:rsidRPr="00A10CEA">
        <w:rPr>
          <w:rFonts w:ascii="Roboto" w:hAnsi="Roboto"/>
          <w:noProof/>
          <w:color w:val="auto"/>
          <w:lang w:val="en-GB"/>
        </w:rPr>
        <w:t xml:space="preserve"> above</w:t>
      </w:r>
      <w:r w:rsidRPr="00A10CEA">
        <w:rPr>
          <w:rFonts w:ascii="Roboto" w:hAnsi="Roboto"/>
          <w:noProof/>
          <w:color w:val="auto"/>
          <w:lang w:val="en-GB"/>
        </w:rPr>
        <w:t xml:space="preserve"> (which everyone has), please study your individual role materials carefully. </w:t>
      </w:r>
      <w:r w:rsidR="00072F36" w:rsidRPr="00A10CEA">
        <w:rPr>
          <w:rFonts w:ascii="Roboto" w:hAnsi="Roboto"/>
          <w:i/>
          <w:iCs/>
          <w:noProof/>
          <w:color w:val="auto"/>
          <w:lang w:val="en-GB"/>
        </w:rPr>
        <w:t xml:space="preserve">You may </w:t>
      </w:r>
      <w:r w:rsidRPr="00A10CEA">
        <w:rPr>
          <w:rFonts w:ascii="Roboto" w:hAnsi="Roboto"/>
          <w:i/>
          <w:iCs/>
          <w:noProof/>
          <w:color w:val="auto"/>
          <w:lang w:val="en-GB"/>
        </w:rPr>
        <w:t xml:space="preserve">not show </w:t>
      </w:r>
      <w:r w:rsidR="00C21C53" w:rsidRPr="00A10CEA">
        <w:rPr>
          <w:rFonts w:ascii="Roboto" w:hAnsi="Roboto"/>
          <w:i/>
          <w:iCs/>
          <w:noProof/>
          <w:color w:val="auto"/>
          <w:lang w:val="en-GB"/>
        </w:rPr>
        <w:t>your role materials</w:t>
      </w:r>
      <w:r w:rsidRPr="00A10CEA">
        <w:rPr>
          <w:rFonts w:ascii="Roboto" w:hAnsi="Roboto"/>
          <w:i/>
          <w:iCs/>
          <w:noProof/>
          <w:color w:val="auto"/>
          <w:lang w:val="en-GB"/>
        </w:rPr>
        <w:t xml:space="preserve"> </w:t>
      </w:r>
      <w:r w:rsidR="00DE5AF7" w:rsidRPr="00A10CEA">
        <w:rPr>
          <w:rFonts w:ascii="Roboto" w:hAnsi="Roboto"/>
          <w:i/>
          <w:iCs/>
          <w:noProof/>
          <w:color w:val="auto"/>
          <w:lang w:val="en-GB"/>
        </w:rPr>
        <w:t xml:space="preserve">or disclose your specific point payoffs </w:t>
      </w:r>
      <w:r w:rsidRPr="00A10CEA">
        <w:rPr>
          <w:rFonts w:ascii="Roboto" w:hAnsi="Roboto"/>
          <w:i/>
          <w:iCs/>
          <w:noProof/>
          <w:color w:val="auto"/>
          <w:lang w:val="en-GB"/>
        </w:rPr>
        <w:t xml:space="preserve">to any other </w:t>
      </w:r>
      <w:r w:rsidR="00C21C53" w:rsidRPr="00A10CEA">
        <w:rPr>
          <w:rFonts w:ascii="Roboto" w:hAnsi="Roboto"/>
          <w:i/>
          <w:iCs/>
          <w:noProof/>
          <w:color w:val="auto"/>
          <w:lang w:val="en-GB"/>
        </w:rPr>
        <w:t>participants</w:t>
      </w:r>
      <w:r w:rsidRPr="00A10CEA">
        <w:rPr>
          <w:rFonts w:ascii="Roboto" w:hAnsi="Roboto"/>
          <w:i/>
          <w:iCs/>
          <w:noProof/>
          <w:color w:val="auto"/>
          <w:lang w:val="en-GB"/>
        </w:rPr>
        <w:t xml:space="preserve"> in the negotiation</w:t>
      </w:r>
      <w:r w:rsidR="00FC3713" w:rsidRPr="00A10CEA">
        <w:rPr>
          <w:rFonts w:ascii="Roboto" w:hAnsi="Roboto"/>
          <w:i/>
          <w:iCs/>
          <w:noProof/>
          <w:color w:val="auto"/>
          <w:lang w:val="en-GB"/>
        </w:rPr>
        <w:t>, and that includes your other team member</w:t>
      </w:r>
      <w:r w:rsidR="00C21C53" w:rsidRPr="00A10CEA">
        <w:rPr>
          <w:rFonts w:ascii="Roboto" w:hAnsi="Roboto"/>
          <w:i/>
          <w:iCs/>
          <w:noProof/>
          <w:color w:val="auto"/>
          <w:lang w:val="en-GB"/>
        </w:rPr>
        <w:t>!</w:t>
      </w:r>
      <w:r w:rsidRPr="00A10CEA">
        <w:rPr>
          <w:rFonts w:ascii="Roboto" w:hAnsi="Roboto"/>
          <w:i/>
          <w:iCs/>
          <w:noProof/>
          <w:color w:val="auto"/>
          <w:lang w:val="en-GB"/>
        </w:rPr>
        <w:t xml:space="preserve"> </w:t>
      </w:r>
    </w:p>
    <w:p w14:paraId="5ECEE1F0" w14:textId="77777777" w:rsidR="00E53F06" w:rsidRDefault="00E53F0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5C37D4EA" w14:textId="77777777" w:rsidR="00EB7B36" w:rsidRDefault="00EB7B36" w:rsidP="00EB7B36">
      <w:pPr>
        <w:pStyle w:val="Exhibitno"/>
      </w:pPr>
      <w:r>
        <w:lastRenderedPageBreak/>
        <w:t>Exhibit 1</w:t>
      </w:r>
    </w:p>
    <w:p w14:paraId="64F009E5" w14:textId="77777777" w:rsidR="00EB7B36" w:rsidRPr="009B17A7" w:rsidRDefault="00EB7B36" w:rsidP="00EB7B36">
      <w:pPr>
        <w:pStyle w:val="Exhibittitle"/>
        <w:spacing w:after="120"/>
      </w:pPr>
      <w:r w:rsidRPr="009B17A7">
        <w:t xml:space="preserve">Top 15 Footballers </w:t>
      </w:r>
      <w:r>
        <w:t>w</w:t>
      </w:r>
      <w:r w:rsidRPr="009B17A7">
        <w:t xml:space="preserve">ith Highest Salary </w:t>
      </w:r>
      <w:r>
        <w:t>i</w:t>
      </w:r>
      <w:r w:rsidRPr="009B17A7">
        <w:t>n 2015-16 Season</w:t>
      </w:r>
    </w:p>
    <w:tbl>
      <w:tblPr>
        <w:tblStyle w:val="MediumShading1-Accent5"/>
        <w:tblW w:w="0" w:type="auto"/>
        <w:jc w:val="center"/>
        <w:tblLook w:val="05A0" w:firstRow="1" w:lastRow="0" w:firstColumn="1" w:lastColumn="1" w:noHBand="0" w:noVBand="1"/>
      </w:tblPr>
      <w:tblGrid>
        <w:gridCol w:w="653"/>
        <w:gridCol w:w="3814"/>
        <w:gridCol w:w="1064"/>
        <w:gridCol w:w="1849"/>
      </w:tblGrid>
      <w:tr w:rsidR="00EB7B36" w:rsidRPr="009B17A7" w14:paraId="0B95C921" w14:textId="77777777" w:rsidTr="0052499B">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B87DD1" w14:textId="77777777" w:rsidR="00EB7B36" w:rsidRPr="009B17A7" w:rsidRDefault="00EB7B36" w:rsidP="0052499B">
            <w:pPr>
              <w:rPr>
                <w:rFonts w:ascii="Roboto" w:hAnsi="Roboto" w:cs="Times New Roman"/>
              </w:rPr>
            </w:pPr>
            <w:r w:rsidRPr="009B17A7">
              <w:rPr>
                <w:rFonts w:ascii="Roboto" w:hAnsi="Roboto" w:cs="Times New Roman"/>
              </w:rPr>
              <w:t>NO#</w:t>
            </w:r>
          </w:p>
        </w:tc>
        <w:tc>
          <w:tcPr>
            <w:tcW w:w="0" w:type="auto"/>
            <w:noWrap/>
            <w:hideMark/>
          </w:tcPr>
          <w:p w14:paraId="2BBF9CC9" w14:textId="77777777" w:rsidR="00EB7B36" w:rsidRPr="009B17A7" w:rsidRDefault="00EB7B36" w:rsidP="0052499B">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noWrap/>
            <w:hideMark/>
          </w:tcPr>
          <w:p w14:paraId="70EE8709" w14:textId="77777777" w:rsidR="00EB7B36" w:rsidRPr="009B17A7" w:rsidRDefault="00EB7B36" w:rsidP="0052499B">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WEEKL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9BF5112" w14:textId="77777777" w:rsidR="00EB7B36" w:rsidRPr="009B17A7" w:rsidRDefault="00EB7B36" w:rsidP="0052499B">
            <w:pPr>
              <w:jc w:val="center"/>
              <w:rPr>
                <w:rFonts w:ascii="Roboto" w:hAnsi="Roboto" w:cs="Times New Roman"/>
                <w:b w:val="0"/>
              </w:rPr>
            </w:pPr>
            <w:r w:rsidRPr="00211724">
              <w:rPr>
                <w:rFonts w:ascii="Roboto" w:hAnsi="Roboto" w:cs="Times New Roman"/>
                <w:bCs w:val="0"/>
              </w:rPr>
              <w:t>YEARLY</w:t>
            </w:r>
          </w:p>
        </w:tc>
      </w:tr>
      <w:tr w:rsidR="00EB7B36" w:rsidRPr="001037BF" w14:paraId="3A04C00F"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51A333"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1</w:t>
            </w:r>
          </w:p>
        </w:tc>
        <w:tc>
          <w:tcPr>
            <w:tcW w:w="0" w:type="auto"/>
            <w:noWrap/>
            <w:hideMark/>
          </w:tcPr>
          <w:p w14:paraId="32EE9573"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lex Martens (Gondor United)</w:t>
            </w:r>
          </w:p>
        </w:tc>
        <w:tc>
          <w:tcPr>
            <w:tcW w:w="0" w:type="auto"/>
            <w:noWrap/>
            <w:hideMark/>
          </w:tcPr>
          <w:p w14:paraId="05E81FEB"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90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51D2442"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5.2m after tax</w:t>
            </w:r>
          </w:p>
        </w:tc>
      </w:tr>
      <w:tr w:rsidR="00EB7B36" w:rsidRPr="001037BF" w14:paraId="444C9E8A"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48CF3F"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2</w:t>
            </w:r>
          </w:p>
        </w:tc>
        <w:tc>
          <w:tcPr>
            <w:tcW w:w="0" w:type="auto"/>
            <w:noWrap/>
            <w:hideMark/>
          </w:tcPr>
          <w:p w14:paraId="7B438EE2" w14:textId="77777777" w:rsidR="00EB7B36" w:rsidRPr="001037BF" w:rsidRDefault="00EB7B36"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Nico Novak (Rivendell FC)</w:t>
            </w:r>
          </w:p>
        </w:tc>
        <w:tc>
          <w:tcPr>
            <w:tcW w:w="0" w:type="auto"/>
            <w:noWrap/>
            <w:hideMark/>
          </w:tcPr>
          <w:p w14:paraId="69CD5CA0"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7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674EF4"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4.7m after tax</w:t>
            </w:r>
          </w:p>
        </w:tc>
      </w:tr>
      <w:tr w:rsidR="00EB7B36" w:rsidRPr="001037BF" w14:paraId="676A24A4"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6ADAF1"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3</w:t>
            </w:r>
          </w:p>
        </w:tc>
        <w:tc>
          <w:tcPr>
            <w:tcW w:w="0" w:type="auto"/>
            <w:noWrap/>
            <w:hideMark/>
          </w:tcPr>
          <w:p w14:paraId="005E1BFB"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arter Smith (Lilliput FC)</w:t>
            </w:r>
          </w:p>
        </w:tc>
        <w:tc>
          <w:tcPr>
            <w:tcW w:w="0" w:type="auto"/>
            <w:noWrap/>
            <w:hideMark/>
          </w:tcPr>
          <w:p w14:paraId="35642A26"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52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EB1D5F6"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3.1m</w:t>
            </w:r>
          </w:p>
        </w:tc>
      </w:tr>
      <w:tr w:rsidR="00EB7B36" w:rsidRPr="001037BF" w14:paraId="4DF9F64D"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0CA575"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4</w:t>
            </w:r>
          </w:p>
        </w:tc>
        <w:tc>
          <w:tcPr>
            <w:tcW w:w="0" w:type="auto"/>
            <w:noWrap/>
            <w:hideMark/>
          </w:tcPr>
          <w:p w14:paraId="76345956" w14:textId="77777777" w:rsidR="00EB7B36" w:rsidRPr="001037BF" w:rsidRDefault="00EB7B36"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Haruto Cheng (Narnia Athletic)</w:t>
            </w:r>
          </w:p>
        </w:tc>
        <w:tc>
          <w:tcPr>
            <w:tcW w:w="0" w:type="auto"/>
            <w:noWrap/>
            <w:hideMark/>
          </w:tcPr>
          <w:p w14:paraId="51541E5E"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5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31DEC2B"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2.9m</w:t>
            </w:r>
          </w:p>
        </w:tc>
      </w:tr>
      <w:tr w:rsidR="00EB7B36" w:rsidRPr="001037BF" w14:paraId="7009ABD2"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AC929"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5</w:t>
            </w:r>
          </w:p>
        </w:tc>
        <w:tc>
          <w:tcPr>
            <w:tcW w:w="0" w:type="auto"/>
            <w:noWrap/>
            <w:hideMark/>
          </w:tcPr>
          <w:p w14:paraId="60B3CD8F"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Youssef Maria (Hogsmeade FC)</w:t>
            </w:r>
          </w:p>
        </w:tc>
        <w:tc>
          <w:tcPr>
            <w:tcW w:w="0" w:type="auto"/>
            <w:noWrap/>
            <w:hideMark/>
          </w:tcPr>
          <w:p w14:paraId="6CE1D278"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E543889"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2.7m</w:t>
            </w:r>
          </w:p>
        </w:tc>
      </w:tr>
      <w:tr w:rsidR="00EB7B36" w:rsidRPr="001037BF" w14:paraId="7BCBE40B"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E117F24"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6</w:t>
            </w:r>
          </w:p>
        </w:tc>
        <w:tc>
          <w:tcPr>
            <w:tcW w:w="0" w:type="auto"/>
            <w:noWrap/>
            <w:hideMark/>
          </w:tcPr>
          <w:p w14:paraId="404758A0" w14:textId="77777777" w:rsidR="00EB7B36" w:rsidRPr="001037BF" w:rsidRDefault="00EB7B36"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Enrico Krishna (Hogsmeade FC)</w:t>
            </w:r>
          </w:p>
        </w:tc>
        <w:tc>
          <w:tcPr>
            <w:tcW w:w="0" w:type="auto"/>
            <w:noWrap/>
            <w:hideMark/>
          </w:tcPr>
          <w:p w14:paraId="0C1FD615"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4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C64A2F2"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2.3m</w:t>
            </w:r>
          </w:p>
        </w:tc>
      </w:tr>
      <w:tr w:rsidR="00EB7B36" w:rsidRPr="001037BF" w14:paraId="4B93624E"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F87ACC"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7</w:t>
            </w:r>
          </w:p>
        </w:tc>
        <w:tc>
          <w:tcPr>
            <w:tcW w:w="0" w:type="auto"/>
            <w:noWrap/>
            <w:hideMark/>
          </w:tcPr>
          <w:p w14:paraId="728BC73D"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damu Amir (Neverland United)</w:t>
            </w:r>
          </w:p>
        </w:tc>
        <w:tc>
          <w:tcPr>
            <w:tcW w:w="0" w:type="auto"/>
            <w:noWrap/>
            <w:hideMark/>
          </w:tcPr>
          <w:p w14:paraId="776754E9"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3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2316242"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2.1m</w:t>
            </w:r>
          </w:p>
        </w:tc>
      </w:tr>
      <w:tr w:rsidR="00EB7B36" w:rsidRPr="001037BF" w14:paraId="5082BE49"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2F2C7D"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8</w:t>
            </w:r>
          </w:p>
        </w:tc>
        <w:tc>
          <w:tcPr>
            <w:tcW w:w="0" w:type="auto"/>
            <w:noWrap/>
            <w:hideMark/>
          </w:tcPr>
          <w:p w14:paraId="5CCAB5AA" w14:textId="77777777" w:rsidR="00EB7B36" w:rsidRPr="001037BF" w:rsidRDefault="00EB7B36"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lang w:val="es-ES"/>
              </w:rPr>
            </w:pPr>
            <w:r w:rsidRPr="001037BF">
              <w:rPr>
                <w:rFonts w:ascii="Roboto" w:hAnsi="Roboto"/>
              </w:rPr>
              <w:t>Henry Al-Hamad (Rivendell FC)</w:t>
            </w:r>
          </w:p>
        </w:tc>
        <w:tc>
          <w:tcPr>
            <w:tcW w:w="0" w:type="auto"/>
            <w:noWrap/>
            <w:hideMark/>
          </w:tcPr>
          <w:p w14:paraId="67A81724"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68CBEDC"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1.9m</w:t>
            </w:r>
          </w:p>
        </w:tc>
      </w:tr>
      <w:tr w:rsidR="00EB7B36" w:rsidRPr="001037BF" w14:paraId="7EAA0C57"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2CAD17C"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9</w:t>
            </w:r>
          </w:p>
        </w:tc>
        <w:tc>
          <w:tcPr>
            <w:tcW w:w="0" w:type="auto"/>
            <w:noWrap/>
            <w:hideMark/>
          </w:tcPr>
          <w:p w14:paraId="79D34927"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John Johanson (Shire United)</w:t>
            </w:r>
          </w:p>
        </w:tc>
        <w:tc>
          <w:tcPr>
            <w:tcW w:w="0" w:type="auto"/>
            <w:noWrap/>
            <w:hideMark/>
          </w:tcPr>
          <w:p w14:paraId="39AA4578"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437E070"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1.8m</w:t>
            </w:r>
          </w:p>
        </w:tc>
      </w:tr>
      <w:tr w:rsidR="00EB7B36" w:rsidRPr="001037BF" w14:paraId="08FDFCEF"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A855C6"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10</w:t>
            </w:r>
          </w:p>
        </w:tc>
        <w:tc>
          <w:tcPr>
            <w:tcW w:w="0" w:type="auto"/>
            <w:noWrap/>
            <w:hideMark/>
          </w:tcPr>
          <w:p w14:paraId="40EF639F" w14:textId="77777777" w:rsidR="00EB7B36" w:rsidRPr="001037BF" w:rsidRDefault="00EB7B36"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Louis Saqr (Rivendell FC)</w:t>
            </w:r>
          </w:p>
        </w:tc>
        <w:tc>
          <w:tcPr>
            <w:tcW w:w="0" w:type="auto"/>
            <w:noWrap/>
            <w:hideMark/>
          </w:tcPr>
          <w:p w14:paraId="3ACDAAAC"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F194F23"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1.7m</w:t>
            </w:r>
          </w:p>
        </w:tc>
      </w:tr>
      <w:tr w:rsidR="00EB7B36" w:rsidRPr="001037BF" w14:paraId="66D1998C"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DD232F"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11</w:t>
            </w:r>
          </w:p>
        </w:tc>
        <w:tc>
          <w:tcPr>
            <w:tcW w:w="0" w:type="auto"/>
            <w:noWrap/>
            <w:hideMark/>
          </w:tcPr>
          <w:p w14:paraId="489B8B0E"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Mohamed Mendoza (Gondor United)</w:t>
            </w:r>
          </w:p>
        </w:tc>
        <w:tc>
          <w:tcPr>
            <w:tcW w:w="0" w:type="auto"/>
            <w:noWrap/>
            <w:hideMark/>
          </w:tcPr>
          <w:p w14:paraId="12326EC8"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3D0A834"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1.5m</w:t>
            </w:r>
          </w:p>
        </w:tc>
      </w:tr>
      <w:tr w:rsidR="00EB7B36" w:rsidRPr="001037BF" w14:paraId="04294A2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FC74B7"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12</w:t>
            </w:r>
          </w:p>
        </w:tc>
        <w:tc>
          <w:tcPr>
            <w:tcW w:w="0" w:type="auto"/>
            <w:noWrap/>
            <w:hideMark/>
          </w:tcPr>
          <w:p w14:paraId="1D1656B1" w14:textId="77777777" w:rsidR="00EB7B36" w:rsidRPr="001037BF" w:rsidRDefault="00EB7B36"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Samir Novak (Lilliput FC)</w:t>
            </w:r>
          </w:p>
        </w:tc>
        <w:tc>
          <w:tcPr>
            <w:tcW w:w="0" w:type="auto"/>
            <w:noWrap/>
            <w:hideMark/>
          </w:tcPr>
          <w:p w14:paraId="7D087F57"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8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A0A31E7"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1.3m</w:t>
            </w:r>
          </w:p>
        </w:tc>
      </w:tr>
      <w:tr w:rsidR="00EB7B36" w:rsidRPr="001037BF" w14:paraId="60ADE5DE"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0E8ED6"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13</w:t>
            </w:r>
          </w:p>
        </w:tc>
        <w:tc>
          <w:tcPr>
            <w:tcW w:w="0" w:type="auto"/>
            <w:noWrap/>
            <w:hideMark/>
          </w:tcPr>
          <w:p w14:paraId="2C8A8B53"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Edwin Nwosu (Shire United)</w:t>
            </w:r>
          </w:p>
        </w:tc>
        <w:tc>
          <w:tcPr>
            <w:tcW w:w="0" w:type="auto"/>
            <w:noWrap/>
            <w:hideMark/>
          </w:tcPr>
          <w:p w14:paraId="5A0FB1FD"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2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72C11A6"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1.1m</w:t>
            </w:r>
          </w:p>
        </w:tc>
      </w:tr>
      <w:tr w:rsidR="00EB7B36" w:rsidRPr="001037BF" w14:paraId="45788CB8" w14:textId="77777777" w:rsidTr="0052499B">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586A51"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14</w:t>
            </w:r>
          </w:p>
        </w:tc>
        <w:tc>
          <w:tcPr>
            <w:tcW w:w="0" w:type="auto"/>
            <w:noWrap/>
            <w:hideMark/>
          </w:tcPr>
          <w:p w14:paraId="7CF351C8" w14:textId="77777777" w:rsidR="00EB7B36" w:rsidRPr="001037BF" w:rsidRDefault="00EB7B36" w:rsidP="0052499B">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Tariq Takahashi (Narnia Athletic)</w:t>
            </w:r>
          </w:p>
        </w:tc>
        <w:tc>
          <w:tcPr>
            <w:tcW w:w="0" w:type="auto"/>
            <w:noWrap/>
            <w:hideMark/>
          </w:tcPr>
          <w:p w14:paraId="1D9553E1"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4BF99B6"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10.9m</w:t>
            </w:r>
          </w:p>
        </w:tc>
      </w:tr>
      <w:tr w:rsidR="00EB7B36" w:rsidRPr="001037BF" w14:paraId="2805EEEF" w14:textId="77777777" w:rsidTr="0052499B">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CBB5220" w14:textId="77777777" w:rsidR="00EB7B36" w:rsidRPr="001037BF" w:rsidRDefault="00EB7B36" w:rsidP="0052499B">
            <w:pPr>
              <w:rPr>
                <w:rFonts w:ascii="Roboto" w:hAnsi="Roboto" w:cs="Times New Roman"/>
                <w:b w:val="0"/>
                <w:color w:val="222222"/>
              </w:rPr>
            </w:pPr>
            <w:r w:rsidRPr="001037BF">
              <w:rPr>
                <w:rFonts w:ascii="Roboto" w:hAnsi="Roboto" w:cs="Times New Roman"/>
                <w:b w:val="0"/>
                <w:color w:val="222222"/>
              </w:rPr>
              <w:t>15</w:t>
            </w:r>
          </w:p>
        </w:tc>
        <w:tc>
          <w:tcPr>
            <w:tcW w:w="0" w:type="auto"/>
            <w:noWrap/>
            <w:hideMark/>
          </w:tcPr>
          <w:p w14:paraId="794A62F3" w14:textId="77777777" w:rsidR="00EB7B36" w:rsidRPr="001037BF" w:rsidRDefault="00EB7B36" w:rsidP="0052499B">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hibuzo Chikere (Camelot FC)</w:t>
            </w:r>
          </w:p>
        </w:tc>
        <w:tc>
          <w:tcPr>
            <w:tcW w:w="0" w:type="auto"/>
            <w:noWrap/>
            <w:hideMark/>
          </w:tcPr>
          <w:p w14:paraId="35C2EF80"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18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26AD8A5" w14:textId="77777777" w:rsidR="00EB7B36" w:rsidRPr="001037BF" w:rsidRDefault="00EB7B36" w:rsidP="0052499B">
            <w:pPr>
              <w:jc w:val="center"/>
              <w:rPr>
                <w:rFonts w:ascii="Roboto" w:hAnsi="Roboto" w:cs="Times New Roman"/>
                <w:b w:val="0"/>
                <w:bCs w:val="0"/>
                <w:color w:val="222222"/>
              </w:rPr>
            </w:pPr>
            <w:r w:rsidRPr="001037BF">
              <w:rPr>
                <w:rFonts w:ascii="Roboto" w:hAnsi="Roboto"/>
                <w:b w:val="0"/>
                <w:bCs w:val="0"/>
              </w:rPr>
              <w:t>£9.7m</w:t>
            </w:r>
          </w:p>
        </w:tc>
      </w:tr>
    </w:tbl>
    <w:p w14:paraId="06AC1B1F" w14:textId="77777777" w:rsidR="00EB7B36" w:rsidRPr="009B17A7" w:rsidRDefault="00EB7B36" w:rsidP="00EB7B36">
      <w:pPr>
        <w:spacing w:after="0" w:line="240" w:lineRule="auto"/>
        <w:ind w:left="851" w:right="848"/>
        <w:rPr>
          <w:rFonts w:ascii="Roboto" w:hAnsi="Roboto" w:cs="Times New Roman"/>
          <w:color w:val="222222"/>
          <w:sz w:val="17"/>
          <w:szCs w:val="17"/>
        </w:rPr>
      </w:pPr>
      <w:r w:rsidRPr="009B17A7">
        <w:rPr>
          <w:rFonts w:ascii="Roboto" w:hAnsi="Roboto" w:cs="Times New Roman"/>
          <w:color w:val="222222"/>
          <w:sz w:val="17"/>
          <w:szCs w:val="17"/>
        </w:rPr>
        <w:t xml:space="preserve">*Only </w:t>
      </w:r>
      <w:r>
        <w:rPr>
          <w:rFonts w:ascii="Roboto" w:hAnsi="Roboto" w:cs="Times New Roman"/>
          <w:color w:val="222222"/>
          <w:sz w:val="17"/>
          <w:szCs w:val="17"/>
        </w:rPr>
        <w:t xml:space="preserve">Alex </w:t>
      </w:r>
      <w:r w:rsidRPr="009B17A7">
        <w:rPr>
          <w:rFonts w:ascii="Roboto" w:hAnsi="Roboto" w:cs="Times New Roman"/>
          <w:color w:val="222222"/>
          <w:sz w:val="17"/>
          <w:szCs w:val="17"/>
        </w:rPr>
        <w:t xml:space="preserve">and </w:t>
      </w:r>
      <w:r>
        <w:rPr>
          <w:rFonts w:ascii="Roboto" w:hAnsi="Roboto" w:cs="Times New Roman"/>
          <w:color w:val="222222"/>
          <w:sz w:val="17"/>
          <w:szCs w:val="17"/>
        </w:rPr>
        <w:t xml:space="preserve">Nico </w:t>
      </w:r>
      <w:r w:rsidRPr="009B17A7">
        <w:rPr>
          <w:rFonts w:ascii="Roboto" w:hAnsi="Roboto" w:cs="Times New Roman"/>
          <w:color w:val="222222"/>
          <w:sz w:val="17"/>
          <w:szCs w:val="17"/>
        </w:rPr>
        <w:t xml:space="preserve">are paid “after tax” salaries, apart from them all players have normal before tax contracts. These salary numbers also include some performance clause bonuses and </w:t>
      </w:r>
      <w:proofErr w:type="gramStart"/>
      <w:r w:rsidRPr="009B17A7">
        <w:rPr>
          <w:rFonts w:ascii="Roboto" w:hAnsi="Roboto" w:cs="Times New Roman"/>
          <w:color w:val="222222"/>
          <w:sz w:val="17"/>
          <w:szCs w:val="17"/>
        </w:rPr>
        <w:t>incentives</w:t>
      </w:r>
      <w:proofErr w:type="gramEnd"/>
      <w:r w:rsidRPr="009B17A7">
        <w:rPr>
          <w:rFonts w:ascii="Roboto" w:hAnsi="Roboto" w:cs="Times New Roman"/>
          <w:color w:val="222222"/>
          <w:sz w:val="17"/>
          <w:szCs w:val="17"/>
        </w:rPr>
        <w:t xml:space="preserve"> and real salaries might be lower than what are quoted in the media. </w:t>
      </w:r>
    </w:p>
    <w:p w14:paraId="13993501" w14:textId="77777777" w:rsidR="00EB7B36" w:rsidRDefault="00EB7B36" w:rsidP="00EB7B36">
      <w:pPr>
        <w:spacing w:after="0" w:line="240" w:lineRule="auto"/>
        <w:rPr>
          <w:rFonts w:ascii="Roboto" w:hAnsi="Roboto" w:cs="Times New Roman"/>
          <w:color w:val="222222"/>
          <w:sz w:val="17"/>
          <w:szCs w:val="17"/>
        </w:rPr>
      </w:pPr>
    </w:p>
    <w:p w14:paraId="690140EB" w14:textId="77777777" w:rsidR="00D5520F" w:rsidRPr="009B17A7" w:rsidRDefault="00D5520F" w:rsidP="00EB7B36">
      <w:pPr>
        <w:spacing w:after="0" w:line="240" w:lineRule="auto"/>
        <w:rPr>
          <w:rFonts w:ascii="Roboto" w:hAnsi="Roboto" w:cs="Times New Roman"/>
          <w:color w:val="222222"/>
          <w:sz w:val="17"/>
          <w:szCs w:val="17"/>
        </w:rPr>
      </w:pPr>
    </w:p>
    <w:p w14:paraId="77931870" w14:textId="77777777" w:rsidR="00EB7B36" w:rsidRDefault="00EB7B36" w:rsidP="00EB7B36">
      <w:pPr>
        <w:pStyle w:val="Exhibitno"/>
      </w:pPr>
      <w:r>
        <w:t>Exhibit 2</w:t>
      </w:r>
    </w:p>
    <w:p w14:paraId="611D7FEA" w14:textId="77777777" w:rsidR="00EB7B36" w:rsidRPr="009B17A7" w:rsidRDefault="00EB7B36" w:rsidP="00EB7B36">
      <w:pPr>
        <w:pStyle w:val="Exhibittitle"/>
      </w:pPr>
      <w:r w:rsidRPr="009B17A7">
        <w:t xml:space="preserve">Top </w:t>
      </w:r>
      <w:r>
        <w:t>T</w:t>
      </w:r>
      <w:r w:rsidRPr="009B17A7">
        <w:t xml:space="preserve">ransfer </w:t>
      </w:r>
      <w:r>
        <w:t>V</w:t>
      </w:r>
      <w:r w:rsidRPr="009B17A7">
        <w:t>alues in 2016</w:t>
      </w:r>
    </w:p>
    <w:tbl>
      <w:tblPr>
        <w:tblStyle w:val="MediumShading1-Accent5"/>
        <w:tblW w:w="0" w:type="auto"/>
        <w:jc w:val="center"/>
        <w:tblLook w:val="05A0" w:firstRow="1" w:lastRow="0" w:firstColumn="1" w:lastColumn="1" w:noHBand="0" w:noVBand="1"/>
      </w:tblPr>
      <w:tblGrid>
        <w:gridCol w:w="560"/>
        <w:gridCol w:w="1830"/>
        <w:gridCol w:w="1410"/>
        <w:gridCol w:w="598"/>
        <w:gridCol w:w="712"/>
        <w:gridCol w:w="1040"/>
        <w:gridCol w:w="909"/>
      </w:tblGrid>
      <w:tr w:rsidR="00EB7B36" w:rsidRPr="009B17A7" w14:paraId="2B04E24A" w14:textId="77777777" w:rsidTr="0052499B">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3C11E55" w14:textId="77777777" w:rsidR="00EB7B36" w:rsidRPr="009B17A7" w:rsidRDefault="00EB7B36" w:rsidP="0052499B">
            <w:pPr>
              <w:jc w:val="center"/>
              <w:rPr>
                <w:rFonts w:ascii="Roboto" w:hAnsi="Roboto" w:cs="Times New Roman"/>
              </w:rPr>
            </w:pPr>
            <w:r w:rsidRPr="009B17A7">
              <w:rPr>
                <w:rFonts w:ascii="Roboto" w:hAnsi="Roboto" w:cs="Times New Roman"/>
              </w:rPr>
              <w:t>No.</w:t>
            </w:r>
          </w:p>
        </w:tc>
        <w:tc>
          <w:tcPr>
            <w:tcW w:w="0" w:type="auto"/>
            <w:vAlign w:val="center"/>
            <w:hideMark/>
          </w:tcPr>
          <w:p w14:paraId="62B5730D" w14:textId="77777777" w:rsidR="00EB7B36" w:rsidRPr="009B17A7" w:rsidRDefault="00EB7B36"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vAlign w:val="center"/>
            <w:hideMark/>
          </w:tcPr>
          <w:p w14:paraId="660BA132" w14:textId="77777777" w:rsidR="00EB7B36" w:rsidRPr="009B17A7" w:rsidRDefault="00EB7B36"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lub</w:t>
            </w:r>
          </w:p>
        </w:tc>
        <w:tc>
          <w:tcPr>
            <w:tcW w:w="0" w:type="auto"/>
            <w:vAlign w:val="center"/>
            <w:hideMark/>
          </w:tcPr>
          <w:p w14:paraId="6733F572" w14:textId="77777777" w:rsidR="00EB7B36" w:rsidRPr="009B17A7" w:rsidRDefault="00EB7B36"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Age</w:t>
            </w:r>
          </w:p>
        </w:tc>
        <w:tc>
          <w:tcPr>
            <w:tcW w:w="0" w:type="auto"/>
            <w:vAlign w:val="center"/>
            <w:hideMark/>
          </w:tcPr>
          <w:p w14:paraId="4F5C0109" w14:textId="77777777" w:rsidR="00EB7B36" w:rsidRPr="009B17A7" w:rsidRDefault="00EB7B36"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tr</w:t>
            </w:r>
          </w:p>
        </w:tc>
        <w:tc>
          <w:tcPr>
            <w:tcW w:w="0" w:type="auto"/>
            <w:vAlign w:val="center"/>
            <w:hideMark/>
          </w:tcPr>
          <w:p w14:paraId="17A0A252" w14:textId="77777777" w:rsidR="00EB7B36" w:rsidRPr="009B17A7" w:rsidRDefault="00EB7B36"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osition</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087FD46C" w14:textId="77777777" w:rsidR="00EB7B36" w:rsidRPr="009B17A7" w:rsidRDefault="00EB7B36" w:rsidP="0052499B">
            <w:pPr>
              <w:jc w:val="center"/>
              <w:rPr>
                <w:rFonts w:ascii="Roboto" w:hAnsi="Roboto" w:cs="Times New Roman"/>
              </w:rPr>
            </w:pPr>
            <w:r w:rsidRPr="009B17A7">
              <w:rPr>
                <w:rFonts w:ascii="Roboto" w:hAnsi="Roboto" w:cs="Times New Roman"/>
              </w:rPr>
              <w:t>Value</w:t>
            </w:r>
          </w:p>
        </w:tc>
      </w:tr>
      <w:tr w:rsidR="00EB7B36" w:rsidRPr="001037BF" w14:paraId="3BA4859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6A0D6B"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hideMark/>
          </w:tcPr>
          <w:p w14:paraId="0091A83A"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ico Novak</w:t>
            </w:r>
          </w:p>
        </w:tc>
        <w:tc>
          <w:tcPr>
            <w:tcW w:w="0" w:type="auto"/>
            <w:hideMark/>
          </w:tcPr>
          <w:p w14:paraId="6EEF7157"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72DC0041"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7D02A755"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69DA7378"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8CABB7"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197m</w:t>
            </w:r>
          </w:p>
        </w:tc>
      </w:tr>
      <w:tr w:rsidR="00EB7B36" w:rsidRPr="001037BF" w14:paraId="67F9A972"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A6B4DF"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hideMark/>
          </w:tcPr>
          <w:p w14:paraId="6375AADF"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lang w:val="es-ES"/>
              </w:rPr>
              <w:t>Henry Al-</w:t>
            </w:r>
            <w:proofErr w:type="spellStart"/>
            <w:r w:rsidRPr="001037BF">
              <w:rPr>
                <w:rFonts w:ascii="Roboto" w:hAnsi="Roboto"/>
                <w:lang w:val="es-ES"/>
              </w:rPr>
              <w:t>Hamad</w:t>
            </w:r>
            <w:proofErr w:type="spellEnd"/>
          </w:p>
        </w:tc>
        <w:tc>
          <w:tcPr>
            <w:tcW w:w="0" w:type="auto"/>
            <w:hideMark/>
          </w:tcPr>
          <w:p w14:paraId="34292160"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28F23D16"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3</w:t>
            </w:r>
          </w:p>
        </w:tc>
        <w:tc>
          <w:tcPr>
            <w:tcW w:w="0" w:type="auto"/>
            <w:hideMark/>
          </w:tcPr>
          <w:p w14:paraId="701E4D54"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558995A3"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1A3E6D74"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120m</w:t>
            </w:r>
          </w:p>
        </w:tc>
      </w:tr>
      <w:tr w:rsidR="00EB7B36" w:rsidRPr="001037BF" w14:paraId="49EBCD1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E65DFE"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hideMark/>
          </w:tcPr>
          <w:p w14:paraId="73B0C278"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hibuzo Chikere</w:t>
            </w:r>
          </w:p>
        </w:tc>
        <w:tc>
          <w:tcPr>
            <w:tcW w:w="0" w:type="auto"/>
            <w:hideMark/>
          </w:tcPr>
          <w:p w14:paraId="5F2176B2"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w:t>
            </w:r>
          </w:p>
        </w:tc>
        <w:tc>
          <w:tcPr>
            <w:tcW w:w="0" w:type="auto"/>
            <w:hideMark/>
          </w:tcPr>
          <w:p w14:paraId="21D3634E"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45957C9B"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12DA14E9"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Am</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360F6E0"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102m</w:t>
            </w:r>
          </w:p>
        </w:tc>
      </w:tr>
      <w:tr w:rsidR="00EB7B36" w:rsidRPr="001037BF" w14:paraId="357EA869"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288DED"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hideMark/>
          </w:tcPr>
          <w:p w14:paraId="0CD9A660"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lex Martens</w:t>
            </w:r>
          </w:p>
        </w:tc>
        <w:tc>
          <w:tcPr>
            <w:tcW w:w="0" w:type="auto"/>
            <w:hideMark/>
          </w:tcPr>
          <w:p w14:paraId="14D06C4C"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w:t>
            </w:r>
          </w:p>
        </w:tc>
        <w:tc>
          <w:tcPr>
            <w:tcW w:w="0" w:type="auto"/>
            <w:hideMark/>
          </w:tcPr>
          <w:p w14:paraId="1AD754A9"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30</w:t>
            </w:r>
          </w:p>
        </w:tc>
        <w:tc>
          <w:tcPr>
            <w:tcW w:w="0" w:type="auto"/>
            <w:hideMark/>
          </w:tcPr>
          <w:p w14:paraId="51D7A1F3"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586CB6DA"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DAF9F49"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89m</w:t>
            </w:r>
          </w:p>
        </w:tc>
      </w:tr>
      <w:tr w:rsidR="00EB7B36" w:rsidRPr="001037BF" w14:paraId="7DE3584C"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0F8568"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hideMark/>
          </w:tcPr>
          <w:p w14:paraId="097DC8A4"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Joost</w:t>
            </w:r>
          </w:p>
        </w:tc>
        <w:tc>
          <w:tcPr>
            <w:tcW w:w="0" w:type="auto"/>
            <w:hideMark/>
          </w:tcPr>
          <w:p w14:paraId="3986F799"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Shire</w:t>
            </w:r>
          </w:p>
        </w:tc>
        <w:tc>
          <w:tcPr>
            <w:tcW w:w="0" w:type="auto"/>
            <w:hideMark/>
          </w:tcPr>
          <w:p w14:paraId="09D56F05"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2</w:t>
            </w:r>
          </w:p>
        </w:tc>
        <w:tc>
          <w:tcPr>
            <w:tcW w:w="0" w:type="auto"/>
            <w:hideMark/>
          </w:tcPr>
          <w:p w14:paraId="5C10BC66"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09188DFE"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0E0C0332"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71m</w:t>
            </w:r>
          </w:p>
        </w:tc>
      </w:tr>
      <w:tr w:rsidR="00EB7B36" w:rsidRPr="001037BF" w14:paraId="5B390F56"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BF5239"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hideMark/>
          </w:tcPr>
          <w:p w14:paraId="67C21CDC"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Rick Golding</w:t>
            </w:r>
          </w:p>
        </w:tc>
        <w:tc>
          <w:tcPr>
            <w:tcW w:w="0" w:type="auto"/>
            <w:hideMark/>
          </w:tcPr>
          <w:p w14:paraId="1CDA210E"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7732D699"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1</w:t>
            </w:r>
          </w:p>
        </w:tc>
        <w:tc>
          <w:tcPr>
            <w:tcW w:w="0" w:type="auto"/>
            <w:hideMark/>
          </w:tcPr>
          <w:p w14:paraId="745F947B"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11D017EA"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77322EC4"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70m</w:t>
            </w:r>
          </w:p>
        </w:tc>
      </w:tr>
      <w:tr w:rsidR="00EB7B36" w:rsidRPr="001037BF" w14:paraId="60E39F0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0E3314"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hideMark/>
          </w:tcPr>
          <w:p w14:paraId="36CA6221"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Gris</w:t>
            </w:r>
          </w:p>
        </w:tc>
        <w:tc>
          <w:tcPr>
            <w:tcW w:w="0" w:type="auto"/>
            <w:hideMark/>
          </w:tcPr>
          <w:p w14:paraId="0D2359FE"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Narnia</w:t>
            </w:r>
          </w:p>
        </w:tc>
        <w:tc>
          <w:tcPr>
            <w:tcW w:w="0" w:type="auto"/>
            <w:hideMark/>
          </w:tcPr>
          <w:p w14:paraId="20401C20"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5683A99A"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140E58B5"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056DD07B"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69m</w:t>
            </w:r>
          </w:p>
        </w:tc>
      </w:tr>
      <w:tr w:rsidR="00EB7B36" w:rsidRPr="001037BF" w14:paraId="0C8EEBA8"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59A18C"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hideMark/>
          </w:tcPr>
          <w:p w14:paraId="649739F2"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ouis Saqr</w:t>
            </w:r>
          </w:p>
        </w:tc>
        <w:tc>
          <w:tcPr>
            <w:tcW w:w="0" w:type="auto"/>
            <w:hideMark/>
          </w:tcPr>
          <w:p w14:paraId="1896DAB3"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6E50BA13"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29FF5BD2"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447256F0"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717E123F"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67m</w:t>
            </w:r>
          </w:p>
        </w:tc>
      </w:tr>
      <w:tr w:rsidR="00EB7B36" w:rsidRPr="001037BF" w14:paraId="3C1FD876"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F34DBE"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hideMark/>
          </w:tcPr>
          <w:p w14:paraId="4DFA5753"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Enrico Krishna</w:t>
            </w:r>
          </w:p>
        </w:tc>
        <w:tc>
          <w:tcPr>
            <w:tcW w:w="0" w:type="auto"/>
            <w:hideMark/>
          </w:tcPr>
          <w:p w14:paraId="17F4FB2C"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2C548FAB"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43184DF1"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1672E095"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1E7949"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64m</w:t>
            </w:r>
          </w:p>
        </w:tc>
      </w:tr>
      <w:tr w:rsidR="00EB7B36" w:rsidRPr="001037BF" w14:paraId="14047F10"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BFF2C5"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hideMark/>
          </w:tcPr>
          <w:p w14:paraId="5AD1497B"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Araquem</w:t>
            </w:r>
            <w:proofErr w:type="spellEnd"/>
            <w:r w:rsidRPr="001037BF">
              <w:rPr>
                <w:rFonts w:ascii="Roboto" w:hAnsi="Roboto" w:cs="Times New Roman"/>
                <w:bCs/>
                <w:color w:val="000000" w:themeColor="text1"/>
              </w:rPr>
              <w:t xml:space="preserve"> </w:t>
            </w:r>
            <w:proofErr w:type="spellStart"/>
            <w:r w:rsidRPr="001037BF">
              <w:rPr>
                <w:rFonts w:ascii="Roboto" w:hAnsi="Roboto" w:cs="Times New Roman"/>
                <w:bCs/>
                <w:color w:val="000000" w:themeColor="text1"/>
              </w:rPr>
              <w:t>DeGol</w:t>
            </w:r>
            <w:proofErr w:type="spellEnd"/>
          </w:p>
        </w:tc>
        <w:tc>
          <w:tcPr>
            <w:tcW w:w="0" w:type="auto"/>
            <w:hideMark/>
          </w:tcPr>
          <w:p w14:paraId="29FCCC53"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Olympus</w:t>
            </w:r>
          </w:p>
        </w:tc>
        <w:tc>
          <w:tcPr>
            <w:tcW w:w="0" w:type="auto"/>
            <w:hideMark/>
          </w:tcPr>
          <w:p w14:paraId="6237616B"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01A13AD7"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215AEBFA"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381B8D32"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63m</w:t>
            </w:r>
          </w:p>
        </w:tc>
      </w:tr>
    </w:tbl>
    <w:p w14:paraId="7655A2E8" w14:textId="77777777" w:rsidR="00EB7B36" w:rsidRDefault="00EB7B36" w:rsidP="00EB7B36">
      <w:pPr>
        <w:rPr>
          <w:rFonts w:ascii="Roboto" w:eastAsiaTheme="minorEastAsia" w:hAnsi="Roboto" w:cs="Arial"/>
          <w:b/>
          <w:color w:val="00684B"/>
          <w:sz w:val="24"/>
          <w:szCs w:val="32"/>
        </w:rPr>
      </w:pPr>
      <w:r>
        <w:br w:type="page"/>
      </w:r>
    </w:p>
    <w:p w14:paraId="4E579B1C" w14:textId="77777777" w:rsidR="00EB7B36" w:rsidRDefault="00EB7B36" w:rsidP="00EB7B36">
      <w:pPr>
        <w:pStyle w:val="Exhibitno"/>
      </w:pPr>
      <w:r>
        <w:lastRenderedPageBreak/>
        <w:t>Exhibit 3</w:t>
      </w:r>
    </w:p>
    <w:p w14:paraId="11E672B1" w14:textId="77777777" w:rsidR="00EB7B36" w:rsidRPr="009B17A7" w:rsidRDefault="00EB7B36" w:rsidP="00EB7B36">
      <w:pPr>
        <w:pStyle w:val="Exhibittitle"/>
        <w:spacing w:after="120"/>
      </w:pPr>
      <w:r w:rsidRPr="009B17A7">
        <w:t>Top 10 Spending Clubs in 2015 Transfer Window</w:t>
      </w:r>
    </w:p>
    <w:tbl>
      <w:tblPr>
        <w:tblStyle w:val="MediumShading1-Accent5"/>
        <w:tblW w:w="0" w:type="auto"/>
        <w:jc w:val="center"/>
        <w:tblLook w:val="05A0" w:firstRow="1" w:lastRow="0" w:firstColumn="1" w:lastColumn="1" w:noHBand="0" w:noVBand="1"/>
      </w:tblPr>
      <w:tblGrid>
        <w:gridCol w:w="653"/>
        <w:gridCol w:w="1791"/>
        <w:gridCol w:w="1384"/>
      </w:tblGrid>
      <w:tr w:rsidR="00EB7B36" w:rsidRPr="00E74529" w14:paraId="446CA9C0" w14:textId="77777777" w:rsidTr="0052499B">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0CAAAE5" w14:textId="77777777" w:rsidR="00EB7B36" w:rsidRPr="00E74529" w:rsidRDefault="00EB7B36" w:rsidP="0052499B">
            <w:pPr>
              <w:jc w:val="center"/>
              <w:rPr>
                <w:rFonts w:ascii="Roboto" w:hAnsi="Roboto" w:cs="Times New Roman"/>
              </w:rPr>
            </w:pPr>
            <w:r w:rsidRPr="00E74529">
              <w:rPr>
                <w:rFonts w:ascii="Roboto" w:hAnsi="Roboto" w:cs="Times New Roman"/>
              </w:rPr>
              <w:t>NO#</w:t>
            </w:r>
          </w:p>
        </w:tc>
        <w:tc>
          <w:tcPr>
            <w:tcW w:w="0" w:type="auto"/>
            <w:noWrap/>
            <w:vAlign w:val="center"/>
            <w:hideMark/>
          </w:tcPr>
          <w:p w14:paraId="0A0AEEAF" w14:textId="77777777" w:rsidR="00EB7B36" w:rsidRPr="00E74529" w:rsidRDefault="00EB7B36" w:rsidP="0052499B">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E74529">
              <w:rPr>
                <w:rFonts w:ascii="Roboto" w:hAnsi="Roboto" w:cs="Times New Roman"/>
              </w:rPr>
              <w:t>Club</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60735ABB" w14:textId="77777777" w:rsidR="00EB7B36" w:rsidRPr="00E74529" w:rsidRDefault="00EB7B36" w:rsidP="0052499B">
            <w:pPr>
              <w:jc w:val="center"/>
              <w:rPr>
                <w:rFonts w:ascii="Roboto" w:hAnsi="Roboto" w:cs="Times New Roman"/>
              </w:rPr>
            </w:pPr>
            <w:r w:rsidRPr="00E74529">
              <w:rPr>
                <w:rFonts w:ascii="Roboto" w:hAnsi="Roboto" w:cs="Times New Roman"/>
              </w:rPr>
              <w:t>Value spent</w:t>
            </w:r>
          </w:p>
        </w:tc>
      </w:tr>
      <w:tr w:rsidR="00EB7B36" w:rsidRPr="001037BF" w14:paraId="206B316D"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7B90138"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noWrap/>
            <w:hideMark/>
          </w:tcPr>
          <w:p w14:paraId="2F708C59"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BC5055B"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140m</w:t>
            </w:r>
          </w:p>
        </w:tc>
      </w:tr>
      <w:tr w:rsidR="00EB7B36" w:rsidRPr="001037BF" w14:paraId="2D46C141"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B53F35F"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noWrap/>
            <w:hideMark/>
          </w:tcPr>
          <w:p w14:paraId="6EAC5601"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illipu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46C640A"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98m</w:t>
            </w:r>
          </w:p>
        </w:tc>
      </w:tr>
      <w:tr w:rsidR="00EB7B36" w:rsidRPr="001037BF" w14:paraId="2051B6E6"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E70AA7D"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noWrap/>
            <w:hideMark/>
          </w:tcPr>
          <w:p w14:paraId="13494904"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arnia Athleti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D82DC7E"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96m</w:t>
            </w:r>
          </w:p>
        </w:tc>
      </w:tr>
      <w:tr w:rsidR="00EB7B36" w:rsidRPr="001037BF" w14:paraId="230C002B"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9E26965"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noWrap/>
            <w:hideMark/>
          </w:tcPr>
          <w:p w14:paraId="7DF251B5"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4357D12"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95m</w:t>
            </w:r>
          </w:p>
        </w:tc>
      </w:tr>
      <w:tr w:rsidR="00EB7B36" w:rsidRPr="001037BF" w14:paraId="3BEACF06"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E6F494A"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noWrap/>
            <w:hideMark/>
          </w:tcPr>
          <w:p w14:paraId="2E5B634A"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Atlantis Rovers</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2FCEBB2"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88m</w:t>
            </w:r>
          </w:p>
        </w:tc>
      </w:tr>
      <w:tr w:rsidR="00EB7B36" w:rsidRPr="001037BF" w14:paraId="10052DC1"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A14FE56"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noWrap/>
            <w:hideMark/>
          </w:tcPr>
          <w:p w14:paraId="526DFBF6"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El Dorado Cit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067FA96"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80m</w:t>
            </w:r>
          </w:p>
        </w:tc>
      </w:tr>
      <w:tr w:rsidR="00EB7B36" w:rsidRPr="001037BF" w14:paraId="4448169F"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1B8EFC0"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noWrap/>
            <w:hideMark/>
          </w:tcPr>
          <w:p w14:paraId="1ED259CA"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6CB6757"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77m</w:t>
            </w:r>
          </w:p>
        </w:tc>
      </w:tr>
      <w:tr w:rsidR="00EB7B36" w:rsidRPr="001037BF" w14:paraId="641975DD" w14:textId="77777777" w:rsidTr="0052499B">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C98BD70"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noWrap/>
            <w:hideMark/>
          </w:tcPr>
          <w:p w14:paraId="2AA825D7"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valon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FC06CC5"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62m</w:t>
            </w:r>
          </w:p>
        </w:tc>
      </w:tr>
      <w:tr w:rsidR="00EB7B36" w:rsidRPr="001037BF" w14:paraId="0EFD8ABE" w14:textId="77777777" w:rsidTr="0052499B">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FCB973F"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noWrap/>
            <w:hideMark/>
          </w:tcPr>
          <w:p w14:paraId="00761E50" w14:textId="77777777" w:rsidR="00EB7B36" w:rsidRPr="001037BF" w:rsidRDefault="00EB7B36" w:rsidP="0052499B">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E758F0B"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61m</w:t>
            </w:r>
          </w:p>
        </w:tc>
      </w:tr>
      <w:tr w:rsidR="00EB7B36" w:rsidRPr="001037BF" w14:paraId="673B7724" w14:textId="77777777" w:rsidTr="0052499B">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FC04FA0" w14:textId="77777777" w:rsidR="00EB7B36" w:rsidRPr="001037BF" w:rsidRDefault="00EB7B36" w:rsidP="0052499B">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noWrap/>
            <w:hideMark/>
          </w:tcPr>
          <w:p w14:paraId="7FBB743A" w14:textId="77777777" w:rsidR="00EB7B36" w:rsidRPr="001037BF" w:rsidRDefault="00EB7B36" w:rsidP="0052499B">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Olympus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566E3BC" w14:textId="77777777" w:rsidR="00EB7B36" w:rsidRPr="001037BF" w:rsidRDefault="00EB7B36" w:rsidP="0052499B">
            <w:pPr>
              <w:jc w:val="center"/>
              <w:rPr>
                <w:rFonts w:ascii="Roboto" w:hAnsi="Roboto" w:cs="Times New Roman"/>
                <w:b w:val="0"/>
                <w:bCs w:val="0"/>
                <w:color w:val="000000" w:themeColor="text1"/>
              </w:rPr>
            </w:pPr>
            <w:r w:rsidRPr="001037BF">
              <w:rPr>
                <w:rFonts w:ascii="Roboto" w:hAnsi="Roboto"/>
                <w:b w:val="0"/>
                <w:bCs w:val="0"/>
              </w:rPr>
              <w:t>£59m</w:t>
            </w:r>
          </w:p>
        </w:tc>
      </w:tr>
    </w:tbl>
    <w:p w14:paraId="2255AFF2" w14:textId="77777777" w:rsidR="00070A48" w:rsidRDefault="00070A48">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29E2610" w14:textId="0B0BC332" w:rsidR="00A30EB7" w:rsidRPr="00A10CEA" w:rsidRDefault="00A30EB7" w:rsidP="00A10CEA">
      <w:pPr>
        <w:pStyle w:val="Title1"/>
      </w:pPr>
      <w:r w:rsidRPr="00A10CEA">
        <w:lastRenderedPageBreak/>
        <w:t xml:space="preserve">Role of the </w:t>
      </w:r>
      <w:r w:rsidR="00DF7235" w:rsidRPr="00A10CEA">
        <w:t>P</w:t>
      </w:r>
      <w:r w:rsidRPr="00A10CEA">
        <w:t>layer</w:t>
      </w:r>
      <w:r w:rsidR="00E53F06" w:rsidRPr="00A10CEA">
        <w:t xml:space="preserve"> (David Sosa)</w:t>
      </w:r>
    </w:p>
    <w:p w14:paraId="1B15EA6E" w14:textId="4EE63F1A" w:rsidR="00A30EB7" w:rsidRPr="00631A11" w:rsidRDefault="00551D73" w:rsidP="00631A11">
      <w:pPr>
        <w:pStyle w:val="StandardParagraph"/>
      </w:pPr>
      <w:r w:rsidRPr="00631A11">
        <w:t>You are David Sosa, a football player with a contract about to expir</w:t>
      </w:r>
      <w:r w:rsidR="00CD7095" w:rsidRPr="00631A11">
        <w:t>e</w:t>
      </w:r>
      <w:r w:rsidRPr="00631A11">
        <w:t xml:space="preserve"> with </w:t>
      </w:r>
      <w:proofErr w:type="spellStart"/>
      <w:r w:rsidRPr="00631A11">
        <w:t>Greenpark</w:t>
      </w:r>
      <w:proofErr w:type="spellEnd"/>
      <w:r w:rsidRPr="00631A11">
        <w:t xml:space="preserve">. </w:t>
      </w:r>
      <w:r w:rsidR="00A30EB7" w:rsidRPr="00631A11">
        <w:t xml:space="preserve">Your agent Jeremy Manuel has just </w:t>
      </w:r>
      <w:r w:rsidR="00174498" w:rsidRPr="00631A11">
        <w:t xml:space="preserve">texted </w:t>
      </w:r>
      <w:r w:rsidR="00A30EB7" w:rsidRPr="00631A11">
        <w:t xml:space="preserve">you from Spain, informing you of </w:t>
      </w:r>
      <w:r w:rsidR="00796B86" w:rsidRPr="00631A11">
        <w:t>an offer from</w:t>
      </w:r>
      <w:r w:rsidR="00A30EB7" w:rsidRPr="00631A11">
        <w:t xml:space="preserve"> </w:t>
      </w:r>
      <w:r w:rsidR="00796B86" w:rsidRPr="00631A11">
        <w:t>Garcia</w:t>
      </w:r>
      <w:r w:rsidR="00F82232" w:rsidRPr="00631A11">
        <w:t xml:space="preserve"> FC</w:t>
      </w:r>
      <w:r w:rsidR="00A30EB7" w:rsidRPr="00631A11">
        <w:t xml:space="preserve">. He is now on his personal chartered plane to </w:t>
      </w:r>
      <w:r w:rsidR="00174498" w:rsidRPr="00631A11">
        <w:t>England</w:t>
      </w:r>
      <w:r w:rsidR="00A30EB7" w:rsidRPr="00631A11">
        <w:t xml:space="preserve"> to </w:t>
      </w:r>
      <w:r w:rsidR="00174498" w:rsidRPr="00631A11">
        <w:t xml:space="preserve">prepare the </w:t>
      </w:r>
      <w:proofErr w:type="spellStart"/>
      <w:r w:rsidR="00174498" w:rsidRPr="00631A11">
        <w:t>Greenpark</w:t>
      </w:r>
      <w:proofErr w:type="spellEnd"/>
      <w:r w:rsidR="00174498" w:rsidRPr="00631A11">
        <w:t xml:space="preserve"> negotiation with you</w:t>
      </w:r>
      <w:r w:rsidR="00A30EB7" w:rsidRPr="00631A11">
        <w:t>.</w:t>
      </w:r>
    </w:p>
    <w:p w14:paraId="566B3086" w14:textId="369D2262" w:rsidR="00A30EB7" w:rsidRPr="00631A11" w:rsidRDefault="00A30EB7" w:rsidP="00631A11">
      <w:pPr>
        <w:pStyle w:val="StandardParagraph"/>
      </w:pPr>
      <w:r w:rsidRPr="00631A11">
        <w:t xml:space="preserve">Although in principle you would be </w:t>
      </w:r>
      <w:r w:rsidR="00A803AB" w:rsidRPr="00631A11">
        <w:t xml:space="preserve">open to </w:t>
      </w:r>
      <w:r w:rsidRPr="00631A11">
        <w:t xml:space="preserve">moving back to your home country, you don’t want to throw away the reputation that you have built for yourself in England. </w:t>
      </w:r>
      <w:proofErr w:type="spellStart"/>
      <w:r w:rsidRPr="00631A11">
        <w:t>Greenpark</w:t>
      </w:r>
      <w:proofErr w:type="spellEnd"/>
      <w:r w:rsidRPr="00631A11">
        <w:t xml:space="preserve"> </w:t>
      </w:r>
      <w:r w:rsidR="00BB7946" w:rsidRPr="00631A11">
        <w:t xml:space="preserve">and their fans </w:t>
      </w:r>
      <w:r w:rsidRPr="00631A11">
        <w:t>ha</w:t>
      </w:r>
      <w:r w:rsidR="00BB7946" w:rsidRPr="00631A11">
        <w:t>ve</w:t>
      </w:r>
      <w:r w:rsidRPr="00631A11">
        <w:t xml:space="preserve"> given you everything you ever </w:t>
      </w:r>
      <w:r w:rsidR="00BB7946" w:rsidRPr="00631A11">
        <w:t>dreamed of</w:t>
      </w:r>
      <w:r w:rsidRPr="00631A11">
        <w:t xml:space="preserve"> – </w:t>
      </w:r>
      <w:r w:rsidR="00BB7946" w:rsidRPr="00631A11">
        <w:t xml:space="preserve">football glory, </w:t>
      </w:r>
      <w:r w:rsidRPr="00631A11">
        <w:t>fame, m</w:t>
      </w:r>
      <w:r w:rsidR="00BB7946" w:rsidRPr="00631A11">
        <w:t xml:space="preserve">oney, </w:t>
      </w:r>
      <w:r w:rsidR="00796B86" w:rsidRPr="00631A11">
        <w:t xml:space="preserve">and </w:t>
      </w:r>
      <w:r w:rsidR="00BB7946" w:rsidRPr="00631A11">
        <w:t>their uncompromising faith</w:t>
      </w:r>
      <w:r w:rsidR="00796B86" w:rsidRPr="00631A11">
        <w:t xml:space="preserve"> and support</w:t>
      </w:r>
      <w:r w:rsidR="00FF31A2" w:rsidRPr="00631A11">
        <w:t xml:space="preserve"> during good and bad times</w:t>
      </w:r>
      <w:r w:rsidR="00BB7946" w:rsidRPr="00631A11">
        <w:t>. Y</w:t>
      </w:r>
      <w:r w:rsidRPr="00631A11">
        <w:t xml:space="preserve">ou </w:t>
      </w:r>
      <w:r w:rsidR="00BB7946" w:rsidRPr="00631A11">
        <w:t>have always been a top performer</w:t>
      </w:r>
      <w:r w:rsidRPr="00631A11">
        <w:t xml:space="preserve"> at </w:t>
      </w:r>
      <w:proofErr w:type="spellStart"/>
      <w:r w:rsidRPr="00631A11">
        <w:t>Greenpark</w:t>
      </w:r>
      <w:proofErr w:type="spellEnd"/>
      <w:r w:rsidR="00BB7946" w:rsidRPr="00631A11">
        <w:t>, and m</w:t>
      </w:r>
      <w:r w:rsidRPr="00631A11">
        <w:t xml:space="preserve">aking a change when you are </w:t>
      </w:r>
      <w:r w:rsidR="00BB7946" w:rsidRPr="00631A11">
        <w:t xml:space="preserve">at the </w:t>
      </w:r>
      <w:r w:rsidRPr="00631A11">
        <w:t xml:space="preserve">peak </w:t>
      </w:r>
      <w:r w:rsidR="00BB7946" w:rsidRPr="00631A11">
        <w:t>of</w:t>
      </w:r>
      <w:r w:rsidRPr="00631A11">
        <w:t xml:space="preserve"> your career is risky.</w:t>
      </w:r>
      <w:r w:rsidR="00A803AB" w:rsidRPr="00631A11">
        <w:t xml:space="preserve"> You have witnessed </w:t>
      </w:r>
      <w:proofErr w:type="gramStart"/>
      <w:r w:rsidR="00A803AB" w:rsidRPr="00631A11">
        <w:t>again</w:t>
      </w:r>
      <w:proofErr w:type="gramEnd"/>
      <w:r w:rsidR="00A803AB" w:rsidRPr="00631A11">
        <w:t xml:space="preserve"> and again great players move to another club just to fail to adapt to the new environment and never regain their old form.</w:t>
      </w:r>
    </w:p>
    <w:p w14:paraId="3417C8DA" w14:textId="369C1857" w:rsidR="00340EFF" w:rsidRPr="00631A11" w:rsidRDefault="00A30EB7" w:rsidP="00631A11">
      <w:pPr>
        <w:pStyle w:val="StandardParagraph"/>
      </w:pPr>
      <w:r w:rsidRPr="00631A11">
        <w:t xml:space="preserve">You </w:t>
      </w:r>
      <w:r w:rsidR="00BB7946" w:rsidRPr="00631A11">
        <w:t>will first</w:t>
      </w:r>
      <w:r w:rsidRPr="00631A11">
        <w:t xml:space="preserve"> have a discussion with Jeremy Manuel, your agent, with whom you </w:t>
      </w:r>
      <w:r w:rsidR="006E7406" w:rsidRPr="00631A11">
        <w:t xml:space="preserve">have </w:t>
      </w:r>
      <w:r w:rsidRPr="00631A11">
        <w:t xml:space="preserve">a </w:t>
      </w:r>
      <w:r w:rsidR="003C6D8A" w:rsidRPr="00631A11">
        <w:t>g</w:t>
      </w:r>
      <w:r w:rsidR="00796B86" w:rsidRPr="00631A11">
        <w:t>reat</w:t>
      </w:r>
      <w:r w:rsidR="000B2ABA" w:rsidRPr="00631A11">
        <w:t xml:space="preserve"> </w:t>
      </w:r>
      <w:r w:rsidRPr="00631A11">
        <w:t>relationship.</w:t>
      </w:r>
      <w:r w:rsidR="000B2ABA" w:rsidRPr="00631A11">
        <w:t xml:space="preserve"> Jeremy </w:t>
      </w:r>
      <w:r w:rsidR="00FF31A2" w:rsidRPr="00631A11">
        <w:t>is one of the top sports agent</w:t>
      </w:r>
      <w:r w:rsidR="006E7406" w:rsidRPr="00631A11">
        <w:t>s</w:t>
      </w:r>
      <w:r w:rsidR="00FF31A2" w:rsidRPr="00631A11">
        <w:t xml:space="preserve"> in the world and he </w:t>
      </w:r>
      <w:r w:rsidR="00796B86" w:rsidRPr="00631A11">
        <w:t xml:space="preserve">has </w:t>
      </w:r>
      <w:r w:rsidR="003C6D8A" w:rsidRPr="00631A11">
        <w:t>represent</w:t>
      </w:r>
      <w:r w:rsidR="00796B86" w:rsidRPr="00631A11">
        <w:t>ed</w:t>
      </w:r>
      <w:r w:rsidR="003C6D8A" w:rsidRPr="00631A11">
        <w:t xml:space="preserve"> you </w:t>
      </w:r>
      <w:r w:rsidR="00796B86" w:rsidRPr="00631A11">
        <w:t>since you were</w:t>
      </w:r>
      <w:r w:rsidR="003C6D8A" w:rsidRPr="00631A11">
        <w:t xml:space="preserve"> </w:t>
      </w:r>
      <w:r w:rsidR="002D7FEB" w:rsidRPr="00631A11">
        <w:t>a teenager</w:t>
      </w:r>
      <w:r w:rsidR="00150563" w:rsidRPr="00631A11">
        <w:t>.</w:t>
      </w:r>
      <w:r w:rsidR="002D7FEB" w:rsidRPr="00631A11">
        <w:t xml:space="preserve"> </w:t>
      </w:r>
      <w:r w:rsidR="00150563" w:rsidRPr="00631A11">
        <w:t>Y</w:t>
      </w:r>
      <w:r w:rsidR="002D7FEB" w:rsidRPr="00631A11">
        <w:t xml:space="preserve">ou </w:t>
      </w:r>
      <w:r w:rsidR="00562314" w:rsidRPr="00631A11">
        <w:t xml:space="preserve">are extremely </w:t>
      </w:r>
      <w:r w:rsidR="002D7FEB" w:rsidRPr="00631A11">
        <w:t xml:space="preserve">grateful </w:t>
      </w:r>
      <w:r w:rsidR="006E7406" w:rsidRPr="00631A11">
        <w:t xml:space="preserve">for </w:t>
      </w:r>
      <w:r w:rsidR="002D7FEB" w:rsidRPr="00631A11">
        <w:t>everything he has done for you</w:t>
      </w:r>
      <w:r w:rsidR="00FF31A2" w:rsidRPr="00631A11">
        <w:t xml:space="preserve">. Jeremy was one of the first to believe in you, took you under his wing and gave you a lot of great career advice. </w:t>
      </w:r>
      <w:r w:rsidR="00340EFF" w:rsidRPr="00631A11">
        <w:t xml:space="preserve">Even if your girlfriend Marina keeps saying bad things about him and keeps on </w:t>
      </w:r>
      <w:proofErr w:type="gramStart"/>
      <w:r w:rsidR="00340EFF" w:rsidRPr="00631A11">
        <w:t>bugging</w:t>
      </w:r>
      <w:proofErr w:type="gramEnd"/>
      <w:r w:rsidR="00340EFF" w:rsidRPr="00631A11">
        <w:t xml:space="preserve"> you to fire him, you really like Jeremy and feel a debt of gratitude. However, if you find yourself in the unenviable position where you are forced to choose between the two, you will, of course, choose Marina, who you intend to propose to soon after this negotiation.</w:t>
      </w:r>
    </w:p>
    <w:p w14:paraId="78AA8EF2" w14:textId="7D53EC95" w:rsidR="00017569" w:rsidRPr="00631A11" w:rsidRDefault="00340EFF" w:rsidP="00631A11">
      <w:pPr>
        <w:pStyle w:val="StandardParagraph"/>
      </w:pPr>
      <w:r w:rsidRPr="00631A11">
        <w:t xml:space="preserve">At the time the initial contract with </w:t>
      </w:r>
      <w:proofErr w:type="spellStart"/>
      <w:r w:rsidRPr="00631A11">
        <w:t>Greenpark</w:t>
      </w:r>
      <w:proofErr w:type="spellEnd"/>
      <w:r w:rsidRPr="00631A11">
        <w:t xml:space="preserve"> was signed</w:t>
      </w:r>
      <w:r w:rsidR="009F0EF2" w:rsidRPr="00631A11">
        <w:t>,</w:t>
      </w:r>
      <w:r w:rsidRPr="00631A11">
        <w:t xml:space="preserve"> Jeremy </w:t>
      </w:r>
      <w:r w:rsidR="00A803AB" w:rsidRPr="00631A11">
        <w:t xml:space="preserve">singlehandedly </w:t>
      </w:r>
      <w:r w:rsidR="00FF31A2" w:rsidRPr="00631A11">
        <w:t>secured</w:t>
      </w:r>
      <w:r w:rsidR="00B366C0" w:rsidRPr="00631A11">
        <w:t xml:space="preserve"> a teenager </w:t>
      </w:r>
      <w:r w:rsidR="009F0EF2" w:rsidRPr="00631A11">
        <w:t xml:space="preserve">like </w:t>
      </w:r>
      <w:r w:rsidR="00302981" w:rsidRPr="00631A11">
        <w:t>you</w:t>
      </w:r>
      <w:r w:rsidR="00FF31A2" w:rsidRPr="00631A11">
        <w:t xml:space="preserve"> a</w:t>
      </w:r>
      <w:r w:rsidR="009F0EF2" w:rsidRPr="00631A11">
        <w:t>n</w:t>
      </w:r>
      <w:r w:rsidR="00FF31A2" w:rsidRPr="00631A11">
        <w:t xml:space="preserve"> </w:t>
      </w:r>
      <w:r w:rsidR="009F0EF2" w:rsidRPr="00631A11">
        <w:t xml:space="preserve">unprecedented </w:t>
      </w:r>
      <w:r w:rsidR="00FF31A2" w:rsidRPr="00631A11">
        <w:t>contra</w:t>
      </w:r>
      <w:r w:rsidR="00913F25" w:rsidRPr="00631A11">
        <w:t>ct with the club that you loved</w:t>
      </w:r>
      <w:r w:rsidR="00FF31A2" w:rsidRPr="00631A11">
        <w:t xml:space="preserve">. </w:t>
      </w:r>
      <w:r w:rsidR="00174498" w:rsidRPr="00631A11">
        <w:t xml:space="preserve">Had you failed to blossom or gotten injured, you would still have been covered economically for the rest of your life. Although it was a good decision at the time, it kept your current salary well below your market value. </w:t>
      </w:r>
      <w:r w:rsidR="00FF31A2" w:rsidRPr="00631A11">
        <w:t xml:space="preserve">While the contract duration of nine years </w:t>
      </w:r>
      <w:r w:rsidR="00E125F2" w:rsidRPr="00631A11">
        <w:t>seemed like a great accomplishment at first</w:t>
      </w:r>
      <w:r w:rsidR="00FF31A2" w:rsidRPr="00631A11">
        <w:t xml:space="preserve">, it </w:t>
      </w:r>
      <w:r w:rsidR="00174498" w:rsidRPr="00631A11">
        <w:t xml:space="preserve">prevented </w:t>
      </w:r>
      <w:r w:rsidR="003115B8" w:rsidRPr="00631A11">
        <w:t>your</w:t>
      </w:r>
      <w:r w:rsidR="00FF31A2" w:rsidRPr="00631A11">
        <w:t xml:space="preserve"> salary </w:t>
      </w:r>
      <w:r w:rsidR="00174498" w:rsidRPr="00631A11">
        <w:t xml:space="preserve">from growing as </w:t>
      </w:r>
      <w:r w:rsidR="003115B8" w:rsidRPr="00631A11">
        <w:t>you</w:t>
      </w:r>
      <w:r w:rsidR="00E125F2" w:rsidRPr="00631A11">
        <w:t xml:space="preserve"> </w:t>
      </w:r>
      <w:r w:rsidR="00174498" w:rsidRPr="00631A11">
        <w:t xml:space="preserve">became </w:t>
      </w:r>
      <w:r w:rsidR="00E125F2" w:rsidRPr="00631A11">
        <w:t xml:space="preserve">a star. </w:t>
      </w:r>
    </w:p>
    <w:p w14:paraId="02F9CA07" w14:textId="77777777" w:rsidR="002648C1" w:rsidRPr="00631A11" w:rsidRDefault="00A30EB7" w:rsidP="00631A11">
      <w:pPr>
        <w:pStyle w:val="StandardParagraph"/>
      </w:pPr>
      <w:r w:rsidRPr="00631A11">
        <w:t xml:space="preserve">You note down the key </w:t>
      </w:r>
      <w:r w:rsidR="002D7FEB" w:rsidRPr="00631A11">
        <w:t>factors</w:t>
      </w:r>
      <w:r w:rsidRPr="00631A11">
        <w:t xml:space="preserve"> in your decision that you </w:t>
      </w:r>
      <w:r w:rsidR="002D7FEB" w:rsidRPr="00631A11">
        <w:t>would like to</w:t>
      </w:r>
      <w:r w:rsidRPr="00631A11">
        <w:t xml:space="preserve"> discuss with Jeremy</w:t>
      </w:r>
      <w:r w:rsidR="003C6D8A" w:rsidRPr="00631A11">
        <w:t xml:space="preserve">. </w:t>
      </w:r>
      <w:r w:rsidRPr="00631A11">
        <w:t xml:space="preserve"> </w:t>
      </w:r>
    </w:p>
    <w:p w14:paraId="7A6A57B7" w14:textId="1916C86D" w:rsidR="00CC2E86" w:rsidRPr="00631A11" w:rsidRDefault="005658FF" w:rsidP="00631A11">
      <w:pPr>
        <w:pStyle w:val="Indent1"/>
        <w:numPr>
          <w:ilvl w:val="0"/>
          <w:numId w:val="4"/>
        </w:numPr>
        <w:ind w:left="425" w:hanging="425"/>
      </w:pPr>
      <w:r w:rsidRPr="00631A11">
        <w:t xml:space="preserve">Your current salary is a </w:t>
      </w:r>
      <w:r w:rsidR="00D25D0D" w:rsidRPr="00631A11">
        <w:t>£</w:t>
      </w:r>
      <w:r w:rsidR="00FF31A2" w:rsidRPr="00631A11">
        <w:t>125</w:t>
      </w:r>
      <w:r w:rsidRPr="00631A11">
        <w:t xml:space="preserve">,000 </w:t>
      </w:r>
      <w:r w:rsidR="00820ECD" w:rsidRPr="00631A11">
        <w:t>a</w:t>
      </w:r>
      <w:r w:rsidRPr="00631A11">
        <w:t xml:space="preserve"> week, which is </w:t>
      </w:r>
      <w:r w:rsidR="00820ECD" w:rsidRPr="00631A11">
        <w:t>pretty</w:t>
      </w:r>
      <w:r w:rsidRPr="00631A11">
        <w:t xml:space="preserve"> low</w:t>
      </w:r>
      <w:r w:rsidR="00FF31A2" w:rsidRPr="00631A11">
        <w:t xml:space="preserve"> and does not recognize your current value</w:t>
      </w:r>
      <w:r w:rsidR="00A33845" w:rsidRPr="00631A11">
        <w:t>.</w:t>
      </w:r>
      <w:r w:rsidRPr="00631A11">
        <w:t xml:space="preserve"> </w:t>
      </w:r>
      <w:r w:rsidR="00A33845" w:rsidRPr="00631A11">
        <w:t>Y</w:t>
      </w:r>
      <w:r w:rsidRPr="00631A11">
        <w:t xml:space="preserve">ou </w:t>
      </w:r>
      <w:r w:rsidR="00A33845" w:rsidRPr="00631A11">
        <w:t xml:space="preserve">are not a greedy person but </w:t>
      </w:r>
      <w:r w:rsidR="003021D3" w:rsidRPr="00631A11">
        <w:t>do</w:t>
      </w:r>
      <w:r w:rsidR="00A33845" w:rsidRPr="00631A11">
        <w:t xml:space="preserve"> </w:t>
      </w:r>
      <w:r w:rsidRPr="00631A11">
        <w:t xml:space="preserve">feel you deserve a higher salary. </w:t>
      </w:r>
      <w:r w:rsidR="001C1C93" w:rsidRPr="00631A11">
        <w:t>Considera</w:t>
      </w:r>
      <w:r w:rsidR="004C5D92" w:rsidRPr="00631A11">
        <w:t>bly less talented</w:t>
      </w:r>
      <w:r w:rsidR="001C1C93" w:rsidRPr="00631A11">
        <w:t xml:space="preserve"> players at othe</w:t>
      </w:r>
      <w:r w:rsidR="004C5D92" w:rsidRPr="00631A11">
        <w:t>r</w:t>
      </w:r>
      <w:r w:rsidR="001C1C93" w:rsidRPr="00631A11">
        <w:t xml:space="preserve"> teams are better paid than you are! </w:t>
      </w:r>
      <w:r w:rsidR="00CC2E86" w:rsidRPr="00631A11">
        <w:t>However you do not care much about getting much more than £2</w:t>
      </w:r>
      <w:r w:rsidR="00CB152A" w:rsidRPr="00631A11">
        <w:t>5</w:t>
      </w:r>
      <w:r w:rsidR="00CC2E86" w:rsidRPr="00631A11">
        <w:t xml:space="preserve">0k/week, which is what Garcia FC is offering you. You feel that is </w:t>
      </w:r>
      <w:r w:rsidR="00A803AB" w:rsidRPr="00631A11">
        <w:t xml:space="preserve">about </w:t>
      </w:r>
      <w:r w:rsidR="00CC2E86" w:rsidRPr="00631A11">
        <w:t>your market value and if Greenpark pays the same, you are content. More money is good, but not that much more as it takes money away from investing in a great team. Also</w:t>
      </w:r>
      <w:r w:rsidR="006E7406" w:rsidRPr="00631A11">
        <w:t>,</w:t>
      </w:r>
      <w:r w:rsidR="00CC2E86" w:rsidRPr="00631A11">
        <w:t xml:space="preserve"> if one player makes so much more than his teammates it makes it harder for the team to have the winning attitude, unity, and good atmosphere that you want to help create.</w:t>
      </w:r>
    </w:p>
    <w:p w14:paraId="758E088D" w14:textId="6512C895" w:rsidR="005658FF" w:rsidRPr="00631A11" w:rsidRDefault="005658FF" w:rsidP="00631A11">
      <w:pPr>
        <w:pStyle w:val="Indent1"/>
        <w:numPr>
          <w:ilvl w:val="0"/>
          <w:numId w:val="4"/>
        </w:numPr>
        <w:ind w:left="425" w:hanging="425"/>
      </w:pPr>
      <w:r w:rsidRPr="00631A11">
        <w:t xml:space="preserve">Although best known as a prolific goal scorer, you are a natural playmaker and prefer </w:t>
      </w:r>
      <w:r w:rsidR="00CC2E86" w:rsidRPr="00631A11">
        <w:t>your current</w:t>
      </w:r>
      <w:r w:rsidRPr="00631A11">
        <w:t xml:space="preserve"> midfield position</w:t>
      </w:r>
      <w:r w:rsidR="00441548" w:rsidRPr="00631A11">
        <w:t xml:space="preserve"> on the team</w:t>
      </w:r>
      <w:r w:rsidR="00CC2E86" w:rsidRPr="00631A11">
        <w:t xml:space="preserve"> at Greenpark</w:t>
      </w:r>
      <w:r w:rsidRPr="00631A11">
        <w:t>.</w:t>
      </w:r>
      <w:r w:rsidR="00CC2E86" w:rsidRPr="00631A11">
        <w:t xml:space="preserve"> In your offer from FC Garcia you would also play as a midfielder.</w:t>
      </w:r>
      <w:r w:rsidRPr="00631A11">
        <w:t xml:space="preserve"> You know you can make the biggest difference for </w:t>
      </w:r>
      <w:r w:rsidR="00CB601F" w:rsidRPr="00631A11">
        <w:t>your</w:t>
      </w:r>
      <w:r w:rsidRPr="00631A11">
        <w:t xml:space="preserve"> </w:t>
      </w:r>
      <w:r w:rsidRPr="00631A11">
        <w:lastRenderedPageBreak/>
        <w:t>team if you are able to create goal opportunities for others as well as scoring goals yourself</w:t>
      </w:r>
      <w:r w:rsidR="0041701C" w:rsidRPr="00631A11">
        <w:t xml:space="preserve"> when the opportunity arises</w:t>
      </w:r>
      <w:r w:rsidRPr="00631A11">
        <w:t xml:space="preserve">, and that means being positioned in midfield rather than as a striker. </w:t>
      </w:r>
      <w:r w:rsidR="001C1C93" w:rsidRPr="00631A11">
        <w:t xml:space="preserve">Flashy goals make for great YouTube videos but it is team play that wins </w:t>
      </w:r>
      <w:r w:rsidR="00441548" w:rsidRPr="00631A11">
        <w:t>games</w:t>
      </w:r>
      <w:r w:rsidR="001C1C93" w:rsidRPr="00631A11">
        <w:t xml:space="preserve">. </w:t>
      </w:r>
      <w:r w:rsidR="0041701C" w:rsidRPr="00631A11">
        <w:t>If you were asked to play as a striker by your coach, this would be a big and risky decision for you, since you may not adapt well to the position</w:t>
      </w:r>
      <w:r w:rsidR="002270C3" w:rsidRPr="00631A11">
        <w:t xml:space="preserve"> and who knows what could happen next</w:t>
      </w:r>
      <w:r w:rsidR="0041701C" w:rsidRPr="00631A11">
        <w:t xml:space="preserve">. You would </w:t>
      </w:r>
      <w:r w:rsidR="002270C3" w:rsidRPr="00631A11">
        <w:t xml:space="preserve">still </w:t>
      </w:r>
      <w:r w:rsidR="0041701C" w:rsidRPr="00631A11">
        <w:t xml:space="preserve">do it and maybe even could do it well, but transitioning from midfield to striker is a challenging task. It requires a few different skills, which you are not sure if you currently possess at a level to be among the best in the world. If you were ever </w:t>
      </w:r>
      <w:r w:rsidR="00CB601F" w:rsidRPr="00631A11">
        <w:t>to agree to</w:t>
      </w:r>
      <w:r w:rsidR="0041701C" w:rsidRPr="00631A11">
        <w:t xml:space="preserve"> be a striker, you would do it for the team and would want to be placed in that position 100% of the time to quickly learn and develop the skills to be one of the best in the world at it.</w:t>
      </w:r>
    </w:p>
    <w:p w14:paraId="2562C88A" w14:textId="4B45A00C" w:rsidR="005658FF" w:rsidRPr="00631A11" w:rsidRDefault="00A30EB7" w:rsidP="00631A11">
      <w:pPr>
        <w:pStyle w:val="Indent1"/>
        <w:numPr>
          <w:ilvl w:val="0"/>
          <w:numId w:val="4"/>
        </w:numPr>
        <w:ind w:left="425" w:hanging="425"/>
      </w:pPr>
      <w:r w:rsidRPr="00631A11">
        <w:t xml:space="preserve">Greenpark has been unable to compete for major trophies lately. You </w:t>
      </w:r>
      <w:r w:rsidR="005658FF" w:rsidRPr="00631A11">
        <w:t>would like</w:t>
      </w:r>
      <w:r w:rsidRPr="00631A11">
        <w:t xml:space="preserve"> assuran</w:t>
      </w:r>
      <w:r w:rsidR="005658FF" w:rsidRPr="00631A11">
        <w:t xml:space="preserve">ces that the club will invest </w:t>
      </w:r>
      <w:r w:rsidR="00BA1186" w:rsidRPr="00631A11">
        <w:t xml:space="preserve">serious </w:t>
      </w:r>
      <w:r w:rsidR="005658FF" w:rsidRPr="00631A11">
        <w:t xml:space="preserve">money in bringing more </w:t>
      </w:r>
      <w:r w:rsidRPr="00631A11">
        <w:t>top players t</w:t>
      </w:r>
      <w:r w:rsidR="005658FF" w:rsidRPr="00631A11">
        <w:t xml:space="preserve">o the team. </w:t>
      </w:r>
      <w:r w:rsidR="00573C8E" w:rsidRPr="00631A11">
        <w:t xml:space="preserve">You believe </w:t>
      </w:r>
      <w:r w:rsidR="00BA1186" w:rsidRPr="00631A11">
        <w:t>that i</w:t>
      </w:r>
      <w:r w:rsidR="00615C76" w:rsidRPr="00631A11">
        <w:t xml:space="preserve">f the club would spend </w:t>
      </w:r>
      <w:r w:rsidR="00D25D0D" w:rsidRPr="00631A11">
        <w:t>£</w:t>
      </w:r>
      <w:r w:rsidR="00615C76" w:rsidRPr="00631A11">
        <w:t xml:space="preserve">100 million over the summer </w:t>
      </w:r>
      <w:r w:rsidR="00BA1186" w:rsidRPr="00631A11">
        <w:t xml:space="preserve">they could </w:t>
      </w:r>
      <w:r w:rsidR="00615C76" w:rsidRPr="00631A11">
        <w:t xml:space="preserve">bring in more star players </w:t>
      </w:r>
      <w:r w:rsidR="00BA1186" w:rsidRPr="00631A11">
        <w:t>and build a really competitive team at a local and international level. Since you already have a lot of money, your motivation is to win at all cost</w:t>
      </w:r>
      <w:r w:rsidR="00336BA9" w:rsidRPr="00631A11">
        <w:t>s. Y</w:t>
      </w:r>
      <w:r w:rsidR="00BA1186" w:rsidRPr="00631A11">
        <w:t xml:space="preserve">ou became a player because you are a competitive individual who want to leave a mark in the legacy of the teams you play for and that means winning lots and lots of trophies. Nowadays trophies come only if you have great teams. Thus, such level of investment </w:t>
      </w:r>
      <w:r w:rsidR="00615C76" w:rsidRPr="00631A11">
        <w:t>would make a huge difference to you in this negotiation</w:t>
      </w:r>
      <w:r w:rsidR="00BA1186" w:rsidRPr="00631A11">
        <w:t xml:space="preserve"> as it would signal a serious commitment to creating a winning season</w:t>
      </w:r>
      <w:r w:rsidR="00615C76" w:rsidRPr="00631A11">
        <w:t xml:space="preserve">. </w:t>
      </w:r>
      <w:r w:rsidR="00560CC2" w:rsidRPr="00631A11">
        <w:t xml:space="preserve">A more modest budget of </w:t>
      </w:r>
      <w:r w:rsidR="00D25D0D" w:rsidRPr="00631A11">
        <w:t>£</w:t>
      </w:r>
      <w:r w:rsidR="004B35DB" w:rsidRPr="00631A11">
        <w:t>7</w:t>
      </w:r>
      <w:r w:rsidR="00560CC2" w:rsidRPr="00631A11">
        <w:t xml:space="preserve">5 </w:t>
      </w:r>
      <w:r w:rsidR="00BF5D43" w:rsidRPr="00631A11">
        <w:t xml:space="preserve">million </w:t>
      </w:r>
      <w:r w:rsidR="00560CC2" w:rsidRPr="00631A11">
        <w:t>will not be</w:t>
      </w:r>
      <w:r w:rsidR="00166262" w:rsidRPr="00631A11">
        <w:t xml:space="preserve"> enough to bring in </w:t>
      </w:r>
      <w:r w:rsidR="00BA1186" w:rsidRPr="00631A11">
        <w:t xml:space="preserve">great players and another </w:t>
      </w:r>
      <w:r w:rsidR="00F01498" w:rsidRPr="00631A11">
        <w:t>superstar</w:t>
      </w:r>
      <w:r w:rsidR="00166262" w:rsidRPr="00631A11">
        <w:t xml:space="preserve"> </w:t>
      </w:r>
      <w:r w:rsidR="00BA1186" w:rsidRPr="00631A11">
        <w:t xml:space="preserve">to compete at the highest levels </w:t>
      </w:r>
      <w:r w:rsidR="00166262" w:rsidRPr="00631A11">
        <w:t xml:space="preserve">and </w:t>
      </w:r>
      <w:r w:rsidR="00D25D0D" w:rsidRPr="00631A11">
        <w:t>£</w:t>
      </w:r>
      <w:r w:rsidR="004B35DB" w:rsidRPr="00631A11">
        <w:t>5</w:t>
      </w:r>
      <w:r w:rsidR="00166262" w:rsidRPr="00631A11">
        <w:t xml:space="preserve">0 </w:t>
      </w:r>
      <w:r w:rsidR="00BF5D43" w:rsidRPr="00631A11">
        <w:t xml:space="preserve">million </w:t>
      </w:r>
      <w:r w:rsidR="00166262" w:rsidRPr="00631A11">
        <w:t xml:space="preserve">would show no </w:t>
      </w:r>
      <w:r w:rsidR="00573C8E" w:rsidRPr="00631A11">
        <w:t xml:space="preserve">real </w:t>
      </w:r>
      <w:r w:rsidR="00166262" w:rsidRPr="00631A11">
        <w:t xml:space="preserve">commitment to building up the team.  </w:t>
      </w:r>
    </w:p>
    <w:p w14:paraId="73AC06E4" w14:textId="6CCDA78D" w:rsidR="00FD3AA1" w:rsidRPr="00631A11" w:rsidRDefault="00A30EB7" w:rsidP="00631A11">
      <w:pPr>
        <w:pStyle w:val="Indent1"/>
        <w:numPr>
          <w:ilvl w:val="0"/>
          <w:numId w:val="4"/>
        </w:numPr>
        <w:ind w:left="425" w:hanging="425"/>
      </w:pPr>
      <w:r w:rsidRPr="00631A11">
        <w:t xml:space="preserve">Your </w:t>
      </w:r>
      <w:r w:rsidR="001C1C93" w:rsidRPr="00631A11">
        <w:t xml:space="preserve">longtime </w:t>
      </w:r>
      <w:r w:rsidRPr="00631A11">
        <w:t xml:space="preserve">girlfriend </w:t>
      </w:r>
      <w:r w:rsidR="001C1C93" w:rsidRPr="00631A11">
        <w:t xml:space="preserve">Marina </w:t>
      </w:r>
      <w:r w:rsidRPr="00631A11">
        <w:t xml:space="preserve">is a </w:t>
      </w:r>
      <w:r w:rsidR="00BF5D43" w:rsidRPr="00631A11">
        <w:t xml:space="preserve">talented </w:t>
      </w:r>
      <w:r w:rsidRPr="00631A11">
        <w:t>fashion designer and</w:t>
      </w:r>
      <w:r w:rsidR="002648C1" w:rsidRPr="00631A11">
        <w:t xml:space="preserve"> feels that her career is </w:t>
      </w:r>
      <w:r w:rsidR="004C5D92" w:rsidRPr="00631A11">
        <w:t>suffering</w:t>
      </w:r>
      <w:r w:rsidR="002648C1" w:rsidRPr="00631A11">
        <w:t xml:space="preserve"> in Manchester. She has a job offer in Milan and you are afraid that if she moves to Italy that will spell doom for </w:t>
      </w:r>
      <w:r w:rsidR="001C1C93" w:rsidRPr="00631A11">
        <w:t>the</w:t>
      </w:r>
      <w:r w:rsidR="002648C1" w:rsidRPr="00631A11">
        <w:t xml:space="preserve"> relationship</w:t>
      </w:r>
      <w:r w:rsidR="00BE7EDC" w:rsidRPr="00631A11">
        <w:t>, as you have seen happen with some of your peers who have promised that distance would not impact their relationships, just to see each and every one of them fall apart within six months</w:t>
      </w:r>
      <w:r w:rsidRPr="00631A11">
        <w:t xml:space="preserve">. </w:t>
      </w:r>
      <w:r w:rsidR="00BE7EDC" w:rsidRPr="00631A11">
        <w:t>As such, you want all the help you can get here and y</w:t>
      </w:r>
      <w:r w:rsidRPr="00631A11">
        <w:t xml:space="preserve">ou want Greenpark to talk to their apparel sponsor and get </w:t>
      </w:r>
      <w:r w:rsidR="004C5D92" w:rsidRPr="00631A11">
        <w:t>her</w:t>
      </w:r>
      <w:r w:rsidRPr="00631A11">
        <w:t xml:space="preserve"> a senior role in that company in London</w:t>
      </w:r>
      <w:r w:rsidR="002648C1" w:rsidRPr="00631A11">
        <w:t xml:space="preserve"> so that she will stay here with you in the U.K.</w:t>
      </w:r>
      <w:r w:rsidR="00BE7EDC" w:rsidRPr="00631A11">
        <w:t xml:space="preserve"> This is particularly important, since she has been by your side</w:t>
      </w:r>
      <w:r w:rsidR="006E7406" w:rsidRPr="00631A11">
        <w:t xml:space="preserve"> from the beginning, when</w:t>
      </w:r>
      <w:r w:rsidR="00BE7EDC" w:rsidRPr="00631A11">
        <w:t xml:space="preserve"> you were</w:t>
      </w:r>
      <w:r w:rsidR="006E7406" w:rsidRPr="00631A11">
        <w:t xml:space="preserve"> just starting out</w:t>
      </w:r>
      <w:r w:rsidR="00BE7EDC" w:rsidRPr="00631A11">
        <w:t xml:space="preserve">, </w:t>
      </w:r>
      <w:r w:rsidR="006E7406" w:rsidRPr="00631A11">
        <w:t xml:space="preserve">and </w:t>
      </w:r>
      <w:r w:rsidR="00BE7EDC" w:rsidRPr="00631A11">
        <w:t>there is no one you trust more</w:t>
      </w:r>
      <w:r w:rsidR="006E7406" w:rsidRPr="00631A11">
        <w:t>.</w:t>
      </w:r>
      <w:r w:rsidR="00BE7EDC" w:rsidRPr="00631A11">
        <w:t xml:space="preserve"> </w:t>
      </w:r>
      <w:r w:rsidR="006E7406" w:rsidRPr="00631A11">
        <w:t>She’s your soulmate and y</w:t>
      </w:r>
      <w:r w:rsidR="00BE7EDC" w:rsidRPr="00631A11">
        <w:t>ou intend to propose to her right after your new contract is signed, be it with Greenpark or Garcia FC.</w:t>
      </w:r>
    </w:p>
    <w:p w14:paraId="0556CEDC" w14:textId="080653FE" w:rsidR="00BE480D" w:rsidRPr="00631A11" w:rsidRDefault="00264F8E" w:rsidP="00631A11">
      <w:pPr>
        <w:pStyle w:val="Indent1"/>
        <w:numPr>
          <w:ilvl w:val="0"/>
          <w:numId w:val="4"/>
        </w:numPr>
        <w:ind w:left="425" w:hanging="425"/>
      </w:pPr>
      <w:r w:rsidRPr="00631A11">
        <w:t>A</w:t>
      </w:r>
      <w:r w:rsidR="008C78DC" w:rsidRPr="00631A11">
        <w:t>s your official agent</w:t>
      </w:r>
      <w:r w:rsidR="0032605D" w:rsidRPr="00631A11">
        <w:t>,</w:t>
      </w:r>
      <w:r w:rsidR="008C78DC" w:rsidRPr="00631A11">
        <w:t xml:space="preserve"> </w:t>
      </w:r>
      <w:r w:rsidR="0032605D" w:rsidRPr="00631A11">
        <w:t xml:space="preserve">you trust </w:t>
      </w:r>
      <w:r w:rsidR="008C78DC" w:rsidRPr="00631A11">
        <w:t xml:space="preserve">Jeremy </w:t>
      </w:r>
      <w:r w:rsidR="002270C3" w:rsidRPr="00631A11">
        <w:t xml:space="preserve">and his expertise </w:t>
      </w:r>
      <w:r w:rsidR="0032605D" w:rsidRPr="00631A11">
        <w:t>to do what is best for you</w:t>
      </w:r>
      <w:r w:rsidRPr="00631A11">
        <w:t xml:space="preserve">. </w:t>
      </w:r>
      <w:r w:rsidR="0032605D" w:rsidRPr="00631A11">
        <w:t xml:space="preserve">You prefer him to </w:t>
      </w:r>
      <w:r w:rsidRPr="00631A11">
        <w:t>take the lead in the discussions with Greenpark</w:t>
      </w:r>
      <w:r w:rsidR="0032605D" w:rsidRPr="00631A11">
        <w:t xml:space="preserve">, </w:t>
      </w:r>
      <w:r w:rsidR="0086428C" w:rsidRPr="00631A11">
        <w:t>as these negotiations are really stressful</w:t>
      </w:r>
      <w:r w:rsidRPr="00631A11">
        <w:t xml:space="preserve">. </w:t>
      </w:r>
      <w:r w:rsidR="0086428C" w:rsidRPr="00631A11">
        <w:t xml:space="preserve">If </w:t>
      </w:r>
      <w:r w:rsidR="002270C3" w:rsidRPr="00631A11">
        <w:t>you feel comfortable with Jeremy during your preparation, you may even cho</w:t>
      </w:r>
      <w:r w:rsidR="006E7406" w:rsidRPr="00631A11">
        <w:t>o</w:t>
      </w:r>
      <w:r w:rsidR="002270C3" w:rsidRPr="00631A11">
        <w:t xml:space="preserve">se to </w:t>
      </w:r>
      <w:r w:rsidR="0086428C" w:rsidRPr="00631A11">
        <w:t xml:space="preserve">have </w:t>
      </w:r>
      <w:r w:rsidR="002270C3" w:rsidRPr="00631A11">
        <w:t xml:space="preserve">Jeremy </w:t>
      </w:r>
      <w:r w:rsidR="0086428C" w:rsidRPr="00631A11">
        <w:t xml:space="preserve">negotiate </w:t>
      </w:r>
      <w:r w:rsidR="002270C3" w:rsidRPr="00631A11">
        <w:t>alone</w:t>
      </w:r>
      <w:r w:rsidR="0086428C" w:rsidRPr="00631A11">
        <w:t xml:space="preserve"> on your behalf</w:t>
      </w:r>
      <w:r w:rsidR="002270C3" w:rsidRPr="00631A11">
        <w:t xml:space="preserve">. He proved </w:t>
      </w:r>
      <w:r w:rsidR="0086428C" w:rsidRPr="00631A11">
        <w:t xml:space="preserve">in the past that </w:t>
      </w:r>
      <w:r w:rsidR="002270C3" w:rsidRPr="00631A11">
        <w:t>he can bring you a great deal</w:t>
      </w:r>
      <w:r w:rsidR="009F0EF2" w:rsidRPr="00631A11">
        <w:t xml:space="preserve"> all by himself, since you were not with him in your previous contract negotiation</w:t>
      </w:r>
      <w:r w:rsidR="0086428C" w:rsidRPr="00631A11">
        <w:t>. However</w:t>
      </w:r>
      <w:r w:rsidR="009C4032" w:rsidRPr="00631A11">
        <w:t>,</w:t>
      </w:r>
      <w:r w:rsidR="0086428C" w:rsidRPr="00631A11">
        <w:t xml:space="preserve"> you are now more experienced and your career </w:t>
      </w:r>
      <w:r w:rsidR="00150F42" w:rsidRPr="00631A11">
        <w:t xml:space="preserve">is </w:t>
      </w:r>
      <w:r w:rsidR="0086428C" w:rsidRPr="00631A11">
        <w:t>on the line, so you would otherwise prefer to be present or at the very, very least be consulted before a decision is made.</w:t>
      </w:r>
      <w:r w:rsidR="008859E6" w:rsidRPr="00631A11">
        <w:t xml:space="preserve"> </w:t>
      </w:r>
      <w:r w:rsidR="009C4032" w:rsidRPr="00631A11">
        <w:t xml:space="preserve">In the extreme, you do have the right to fire Jeremy since he works for you, although you would be very reluctant to do such a thing. </w:t>
      </w:r>
      <w:r w:rsidR="00913F25" w:rsidRPr="00631A11">
        <w:t xml:space="preserve">In the event that you choose to fire Jeremy, the deal does </w:t>
      </w:r>
      <w:r w:rsidR="00D85885" w:rsidRPr="00631A11">
        <w:t>not</w:t>
      </w:r>
      <w:r w:rsidR="00913F25" w:rsidRPr="00631A11">
        <w:t xml:space="preserve"> require his consent.</w:t>
      </w:r>
    </w:p>
    <w:p w14:paraId="1477EE7C" w14:textId="4C3AC2FA" w:rsidR="006647B9" w:rsidRPr="00631A11" w:rsidRDefault="006647B9" w:rsidP="00631A11">
      <w:pPr>
        <w:pStyle w:val="StandardParagraph"/>
      </w:pPr>
      <w:r w:rsidRPr="00631A11">
        <w:lastRenderedPageBreak/>
        <w:t xml:space="preserve">Before negotiating with </w:t>
      </w:r>
      <w:proofErr w:type="spellStart"/>
      <w:r w:rsidRPr="00631A11">
        <w:t>Greenpark</w:t>
      </w:r>
      <w:proofErr w:type="spellEnd"/>
      <w:r w:rsidRPr="00631A11">
        <w:t xml:space="preserve"> CEO Anna Smith and Coach Adam Knight, you will first have a preparation meeting with Jeremy.  </w:t>
      </w:r>
    </w:p>
    <w:p w14:paraId="6887B399" w14:textId="75D0DFCF" w:rsidR="00FD3AA1" w:rsidRPr="00631A11" w:rsidRDefault="00D2076C" w:rsidP="00631A11">
      <w:pPr>
        <w:pStyle w:val="Title2"/>
      </w:pPr>
      <w:r w:rsidRPr="00631A11">
        <w:t>David</w:t>
      </w:r>
      <w:r w:rsidR="001D08EB" w:rsidRPr="00631A11">
        <w:t>’s Point Payoff Structure</w:t>
      </w:r>
    </w:p>
    <w:p w14:paraId="31A3267F" w14:textId="6A81F63D" w:rsidR="001D08EB" w:rsidRPr="00906FBD" w:rsidRDefault="001D08EB" w:rsidP="00906FBD">
      <w:pPr>
        <w:pStyle w:val="StandardParagraph"/>
        <w:spacing w:after="0"/>
        <w:rPr>
          <w:sz w:val="20"/>
          <w:szCs w:val="20"/>
        </w:rPr>
      </w:pPr>
      <w:r w:rsidRPr="00906FBD">
        <w:rPr>
          <w:sz w:val="20"/>
          <w:szCs w:val="20"/>
        </w:rPr>
        <w:t xml:space="preserve">Below is your point system, which </w:t>
      </w:r>
      <w:r w:rsidR="001A2D5A" w:rsidRPr="00906FBD">
        <w:rPr>
          <w:sz w:val="20"/>
          <w:szCs w:val="20"/>
        </w:rPr>
        <w:t>you should not show to</w:t>
      </w:r>
      <w:r w:rsidRPr="00906FBD">
        <w:rPr>
          <w:sz w:val="20"/>
          <w:szCs w:val="20"/>
        </w:rPr>
        <w:t xml:space="preserve"> anyone. </w:t>
      </w:r>
      <w:r w:rsidR="00680569" w:rsidRPr="00906FBD">
        <w:rPr>
          <w:sz w:val="20"/>
          <w:szCs w:val="20"/>
        </w:rPr>
        <w:t xml:space="preserve">The total value to you from the </w:t>
      </w:r>
      <w:r w:rsidR="00680569" w:rsidRPr="00906FBD">
        <w:rPr>
          <w:b/>
          <w:bCs/>
          <w:sz w:val="20"/>
          <w:szCs w:val="20"/>
        </w:rPr>
        <w:t xml:space="preserve">Garcia FC offer is </w:t>
      </w:r>
      <w:r w:rsidR="00D71564" w:rsidRPr="00906FBD">
        <w:rPr>
          <w:b/>
          <w:bCs/>
          <w:sz w:val="20"/>
          <w:szCs w:val="20"/>
        </w:rPr>
        <w:t>11</w:t>
      </w:r>
      <w:r w:rsidR="00680569" w:rsidRPr="00906FBD">
        <w:rPr>
          <w:b/>
          <w:bCs/>
          <w:sz w:val="20"/>
          <w:szCs w:val="20"/>
        </w:rPr>
        <w:t xml:space="preserve"> points</w:t>
      </w:r>
      <w:r w:rsidR="00680569" w:rsidRPr="00906FBD">
        <w:rPr>
          <w:sz w:val="20"/>
          <w:szCs w:val="20"/>
        </w:rPr>
        <w:t xml:space="preserve">, so to make a deal you </w:t>
      </w:r>
      <w:proofErr w:type="gramStart"/>
      <w:r w:rsidR="00680569" w:rsidRPr="00906FBD">
        <w:rPr>
          <w:sz w:val="20"/>
          <w:szCs w:val="20"/>
        </w:rPr>
        <w:t>want</w:t>
      </w:r>
      <w:proofErr w:type="gramEnd"/>
      <w:r w:rsidR="00680569" w:rsidRPr="00906FBD">
        <w:rPr>
          <w:sz w:val="20"/>
          <w:szCs w:val="20"/>
        </w:rPr>
        <w:t xml:space="preserve"> at least </w:t>
      </w:r>
      <w:r w:rsidR="00D71564" w:rsidRPr="00906FBD">
        <w:rPr>
          <w:sz w:val="20"/>
          <w:szCs w:val="20"/>
        </w:rPr>
        <w:t>11</w:t>
      </w:r>
      <w:r w:rsidR="00680569" w:rsidRPr="00906FBD">
        <w:rPr>
          <w:sz w:val="20"/>
          <w:szCs w:val="20"/>
        </w:rPr>
        <w:t xml:space="preserve"> points from your negotiation with </w:t>
      </w:r>
      <w:proofErr w:type="spellStart"/>
      <w:r w:rsidR="00680569" w:rsidRPr="00906FBD">
        <w:rPr>
          <w:sz w:val="20"/>
          <w:szCs w:val="20"/>
        </w:rPr>
        <w:t>Greenpark</w:t>
      </w:r>
      <w:proofErr w:type="spellEnd"/>
      <w:r w:rsidR="00680569" w:rsidRPr="00906FBD">
        <w:rPr>
          <w:sz w:val="20"/>
          <w:szCs w:val="20"/>
        </w:rPr>
        <w:t xml:space="preserve"> </w:t>
      </w:r>
      <w:r w:rsidR="00175215" w:rsidRPr="00906FBD">
        <w:rPr>
          <w:sz w:val="20"/>
          <w:szCs w:val="20"/>
        </w:rPr>
        <w:t xml:space="preserve">summing your points from </w:t>
      </w:r>
      <w:proofErr w:type="gramStart"/>
      <w:r w:rsidR="00175215" w:rsidRPr="00906FBD">
        <w:rPr>
          <w:sz w:val="20"/>
          <w:szCs w:val="20"/>
        </w:rPr>
        <w:t>all of</w:t>
      </w:r>
      <w:proofErr w:type="gramEnd"/>
      <w:r w:rsidR="00175215" w:rsidRPr="00906FBD">
        <w:rPr>
          <w:sz w:val="20"/>
          <w:szCs w:val="20"/>
        </w:rPr>
        <w:t xml:space="preserve"> the issues below</w:t>
      </w:r>
      <w:r w:rsidR="00680569" w:rsidRPr="00906FBD">
        <w:rPr>
          <w:sz w:val="20"/>
          <w:szCs w:val="20"/>
        </w:rPr>
        <w:t xml:space="preserve">.  </w:t>
      </w:r>
    </w:p>
    <w:tbl>
      <w:tblPr>
        <w:tblW w:w="5000" w:type="pct"/>
        <w:tblLayout w:type="fixed"/>
        <w:tblLook w:val="04A0" w:firstRow="1" w:lastRow="0" w:firstColumn="1" w:lastColumn="0" w:noHBand="0" w:noVBand="1"/>
      </w:tblPr>
      <w:tblGrid>
        <w:gridCol w:w="2520"/>
        <w:gridCol w:w="5044"/>
        <w:gridCol w:w="1486"/>
      </w:tblGrid>
      <w:tr w:rsidR="004D41FA" w:rsidRPr="00631A11" w14:paraId="0A5AEB18" w14:textId="77777777" w:rsidTr="008859E6">
        <w:trPr>
          <w:trHeight w:val="290"/>
        </w:trPr>
        <w:tc>
          <w:tcPr>
            <w:tcW w:w="1392"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848C452" w14:textId="77777777" w:rsidR="00FB791A" w:rsidRPr="00631A11" w:rsidRDefault="00FB791A" w:rsidP="004D41FA">
            <w:pPr>
              <w:spacing w:after="0" w:line="240" w:lineRule="auto"/>
              <w:jc w:val="center"/>
              <w:rPr>
                <w:rFonts w:ascii="Roboto" w:eastAsia="Times New Roman" w:hAnsi="Roboto" w:cs="Times New Roman"/>
                <w:b/>
                <w:bCs/>
                <w:color w:val="000000"/>
              </w:rPr>
            </w:pPr>
            <w:r w:rsidRPr="00631A11">
              <w:rPr>
                <w:rFonts w:ascii="Roboto" w:eastAsia="Times New Roman" w:hAnsi="Roboto" w:cs="Times New Roman"/>
                <w:b/>
                <w:bCs/>
                <w:color w:val="000000"/>
              </w:rPr>
              <w:t>NEGOTIATION ISSUE</w:t>
            </w:r>
          </w:p>
        </w:tc>
        <w:tc>
          <w:tcPr>
            <w:tcW w:w="2787" w:type="pct"/>
            <w:tcBorders>
              <w:top w:val="single" w:sz="8" w:space="0" w:color="auto"/>
              <w:left w:val="nil"/>
              <w:bottom w:val="single" w:sz="4" w:space="0" w:color="auto"/>
              <w:right w:val="single" w:sz="4" w:space="0" w:color="auto"/>
            </w:tcBorders>
            <w:shd w:val="clear" w:color="auto" w:fill="auto"/>
            <w:noWrap/>
            <w:vAlign w:val="center"/>
            <w:hideMark/>
          </w:tcPr>
          <w:p w14:paraId="3AA0407A" w14:textId="0D93D596" w:rsidR="00FB791A" w:rsidRPr="00631A11" w:rsidRDefault="00FB791A" w:rsidP="004D41FA">
            <w:pPr>
              <w:spacing w:after="0" w:line="240" w:lineRule="auto"/>
              <w:jc w:val="center"/>
              <w:rPr>
                <w:rFonts w:ascii="Roboto" w:eastAsia="Times New Roman" w:hAnsi="Roboto" w:cs="Times New Roman"/>
                <w:color w:val="000000"/>
              </w:rPr>
            </w:pPr>
            <w:r w:rsidRPr="00631A11">
              <w:rPr>
                <w:rFonts w:ascii="Roboto" w:eastAsia="Times New Roman" w:hAnsi="Roboto" w:cs="Times New Roman"/>
                <w:b/>
                <w:color w:val="000000"/>
              </w:rPr>
              <w:t>OPTION</w:t>
            </w:r>
          </w:p>
        </w:tc>
        <w:tc>
          <w:tcPr>
            <w:tcW w:w="821" w:type="pct"/>
            <w:tcBorders>
              <w:top w:val="single" w:sz="8" w:space="0" w:color="auto"/>
              <w:left w:val="nil"/>
              <w:bottom w:val="single" w:sz="4" w:space="0" w:color="auto"/>
              <w:right w:val="single" w:sz="8" w:space="0" w:color="auto"/>
            </w:tcBorders>
            <w:shd w:val="clear" w:color="auto" w:fill="auto"/>
            <w:noWrap/>
            <w:vAlign w:val="center"/>
            <w:hideMark/>
          </w:tcPr>
          <w:p w14:paraId="30D65520" w14:textId="7B759915" w:rsidR="00FB791A" w:rsidRPr="00631A11" w:rsidRDefault="00FB791A" w:rsidP="004D41FA">
            <w:pPr>
              <w:spacing w:after="0" w:line="240" w:lineRule="auto"/>
              <w:jc w:val="center"/>
              <w:rPr>
                <w:rFonts w:ascii="Roboto" w:eastAsia="Times New Roman" w:hAnsi="Roboto" w:cs="Times New Roman"/>
                <w:b/>
                <w:bCs/>
                <w:color w:val="000000"/>
              </w:rPr>
            </w:pPr>
            <w:r w:rsidRPr="00631A11">
              <w:rPr>
                <w:rFonts w:ascii="Roboto" w:eastAsia="Times New Roman" w:hAnsi="Roboto" w:cs="Times New Roman"/>
                <w:b/>
                <w:bCs/>
                <w:color w:val="000000"/>
              </w:rPr>
              <w:t>POINTS FOR</w:t>
            </w:r>
          </w:p>
          <w:p w14:paraId="298C6712" w14:textId="06A4FCC3" w:rsidR="00FB791A" w:rsidRPr="00631A11" w:rsidRDefault="00150F42" w:rsidP="004D41FA">
            <w:pPr>
              <w:spacing w:after="0" w:line="240" w:lineRule="auto"/>
              <w:jc w:val="center"/>
              <w:rPr>
                <w:rFonts w:ascii="Roboto" w:eastAsia="Times New Roman" w:hAnsi="Roboto" w:cs="Times New Roman"/>
                <w:b/>
                <w:bCs/>
                <w:color w:val="000000"/>
              </w:rPr>
            </w:pPr>
            <w:r w:rsidRPr="00631A11">
              <w:rPr>
                <w:rFonts w:ascii="Roboto" w:eastAsia="Times New Roman" w:hAnsi="Roboto" w:cs="Times New Roman"/>
                <w:b/>
                <w:bCs/>
                <w:color w:val="000000"/>
              </w:rPr>
              <w:t>YOU</w:t>
            </w:r>
          </w:p>
        </w:tc>
      </w:tr>
      <w:tr w:rsidR="004D41FA" w:rsidRPr="00631A11" w14:paraId="23B6536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5CF9AB1E"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71268EF6"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821" w:type="pct"/>
            <w:tcBorders>
              <w:top w:val="nil"/>
              <w:left w:val="nil"/>
              <w:bottom w:val="single" w:sz="4" w:space="0" w:color="auto"/>
              <w:right w:val="single" w:sz="8" w:space="0" w:color="auto"/>
            </w:tcBorders>
            <w:shd w:val="clear" w:color="auto" w:fill="auto"/>
            <w:noWrap/>
            <w:vAlign w:val="bottom"/>
            <w:hideMark/>
          </w:tcPr>
          <w:p w14:paraId="6F47773D"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r>
      <w:tr w:rsidR="004D41FA" w:rsidRPr="00631A11" w14:paraId="597C49C9"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24A9593A" w14:textId="30079F24" w:rsidR="00FB791A" w:rsidRPr="00631A11" w:rsidRDefault="00551D73" w:rsidP="00551D73">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Weekly salary</w:t>
            </w:r>
          </w:p>
        </w:tc>
        <w:tc>
          <w:tcPr>
            <w:tcW w:w="2787" w:type="pct"/>
            <w:tcBorders>
              <w:top w:val="nil"/>
              <w:left w:val="nil"/>
              <w:bottom w:val="single" w:sz="4" w:space="0" w:color="auto"/>
              <w:right w:val="single" w:sz="4" w:space="0" w:color="auto"/>
            </w:tcBorders>
            <w:shd w:val="clear" w:color="auto" w:fill="auto"/>
            <w:noWrap/>
            <w:vAlign w:val="bottom"/>
            <w:hideMark/>
          </w:tcPr>
          <w:p w14:paraId="0FD0C743"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125,000</w:t>
            </w:r>
          </w:p>
        </w:tc>
        <w:tc>
          <w:tcPr>
            <w:tcW w:w="821" w:type="pct"/>
            <w:tcBorders>
              <w:top w:val="nil"/>
              <w:left w:val="nil"/>
              <w:bottom w:val="single" w:sz="4" w:space="0" w:color="auto"/>
              <w:right w:val="single" w:sz="8" w:space="0" w:color="auto"/>
            </w:tcBorders>
            <w:shd w:val="clear" w:color="auto" w:fill="auto"/>
            <w:noWrap/>
            <w:vAlign w:val="bottom"/>
            <w:hideMark/>
          </w:tcPr>
          <w:p w14:paraId="577909DD" w14:textId="1CC15E81" w:rsidR="00FB791A" w:rsidRPr="00631A11" w:rsidRDefault="00CB152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1</w:t>
            </w:r>
          </w:p>
        </w:tc>
      </w:tr>
      <w:tr w:rsidR="004D41FA" w:rsidRPr="00631A11" w14:paraId="3F88432F"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10279072"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58DD1285"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200,000</w:t>
            </w:r>
          </w:p>
        </w:tc>
        <w:tc>
          <w:tcPr>
            <w:tcW w:w="821" w:type="pct"/>
            <w:tcBorders>
              <w:top w:val="nil"/>
              <w:left w:val="nil"/>
              <w:bottom w:val="single" w:sz="4" w:space="0" w:color="auto"/>
              <w:right w:val="single" w:sz="8" w:space="0" w:color="auto"/>
            </w:tcBorders>
            <w:shd w:val="clear" w:color="auto" w:fill="auto"/>
            <w:noWrap/>
            <w:vAlign w:val="bottom"/>
            <w:hideMark/>
          </w:tcPr>
          <w:p w14:paraId="341C5F7E" w14:textId="7EDB6199" w:rsidR="00FB791A" w:rsidRPr="00631A11" w:rsidRDefault="00CB152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0</w:t>
            </w:r>
          </w:p>
        </w:tc>
      </w:tr>
      <w:tr w:rsidR="004D41FA" w:rsidRPr="00631A11" w14:paraId="3E33E962"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698636D1"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5CF1DA79"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250,000</w:t>
            </w:r>
          </w:p>
        </w:tc>
        <w:tc>
          <w:tcPr>
            <w:tcW w:w="821" w:type="pct"/>
            <w:tcBorders>
              <w:top w:val="nil"/>
              <w:left w:val="nil"/>
              <w:bottom w:val="single" w:sz="4" w:space="0" w:color="auto"/>
              <w:right w:val="single" w:sz="8" w:space="0" w:color="auto"/>
            </w:tcBorders>
            <w:shd w:val="clear" w:color="auto" w:fill="auto"/>
            <w:noWrap/>
            <w:vAlign w:val="bottom"/>
            <w:hideMark/>
          </w:tcPr>
          <w:p w14:paraId="45573909" w14:textId="656794A0" w:rsidR="00FB791A" w:rsidRPr="00631A11" w:rsidRDefault="00CB152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3</w:t>
            </w:r>
          </w:p>
        </w:tc>
      </w:tr>
      <w:tr w:rsidR="004D41FA" w:rsidRPr="00631A11" w14:paraId="6D465ED4" w14:textId="77777777" w:rsidTr="008859E6">
        <w:trPr>
          <w:trHeight w:val="288"/>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688D29A5"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0A837F01"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275,000</w:t>
            </w:r>
          </w:p>
        </w:tc>
        <w:tc>
          <w:tcPr>
            <w:tcW w:w="821" w:type="pct"/>
            <w:tcBorders>
              <w:top w:val="nil"/>
              <w:left w:val="nil"/>
              <w:bottom w:val="single" w:sz="4" w:space="0" w:color="auto"/>
              <w:right w:val="single" w:sz="8" w:space="0" w:color="auto"/>
            </w:tcBorders>
            <w:shd w:val="clear" w:color="auto" w:fill="auto"/>
            <w:noWrap/>
            <w:vAlign w:val="bottom"/>
            <w:hideMark/>
          </w:tcPr>
          <w:p w14:paraId="71ABF797" w14:textId="736CFA07" w:rsidR="00FB791A" w:rsidRPr="00631A11" w:rsidRDefault="00FB791A" w:rsidP="00CB152A">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3.</w:t>
            </w:r>
            <w:r w:rsidR="00CB152A" w:rsidRPr="00631A11">
              <w:rPr>
                <w:rFonts w:ascii="Roboto" w:eastAsia="Times New Roman" w:hAnsi="Roboto" w:cs="Times New Roman"/>
                <w:color w:val="000000"/>
              </w:rPr>
              <w:t>5</w:t>
            </w:r>
          </w:p>
        </w:tc>
      </w:tr>
      <w:tr w:rsidR="004D41FA" w:rsidRPr="00631A11" w14:paraId="7AB50A7C" w14:textId="77777777" w:rsidTr="008859E6">
        <w:trPr>
          <w:trHeight w:val="288"/>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3FB0D856"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7E6835AD"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300,000</w:t>
            </w:r>
          </w:p>
        </w:tc>
        <w:tc>
          <w:tcPr>
            <w:tcW w:w="821" w:type="pct"/>
            <w:tcBorders>
              <w:top w:val="nil"/>
              <w:left w:val="nil"/>
              <w:bottom w:val="single" w:sz="4" w:space="0" w:color="auto"/>
              <w:right w:val="single" w:sz="8" w:space="0" w:color="auto"/>
            </w:tcBorders>
            <w:shd w:val="clear" w:color="auto" w:fill="auto"/>
            <w:noWrap/>
            <w:vAlign w:val="bottom"/>
            <w:hideMark/>
          </w:tcPr>
          <w:p w14:paraId="7EE03743" w14:textId="24DA0FCA" w:rsidR="00FB791A" w:rsidRPr="00631A11" w:rsidRDefault="00FB791A" w:rsidP="004D41FA">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 4</w:t>
            </w:r>
          </w:p>
        </w:tc>
      </w:tr>
      <w:tr w:rsidR="004D41FA" w:rsidRPr="00631A11" w14:paraId="494302A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0E602EB6" w14:textId="77777777" w:rsidR="00FB791A" w:rsidRPr="00631A11" w:rsidRDefault="00FB791A" w:rsidP="007E2627">
            <w:pPr>
              <w:spacing w:after="0" w:line="240" w:lineRule="auto"/>
              <w:rPr>
                <w:rFonts w:ascii="Roboto" w:eastAsia="Times New Roman" w:hAnsi="Roboto" w:cs="Times New Roman"/>
                <w:color w:val="000000"/>
              </w:rPr>
            </w:pPr>
          </w:p>
        </w:tc>
        <w:tc>
          <w:tcPr>
            <w:tcW w:w="2787" w:type="pct"/>
            <w:tcBorders>
              <w:top w:val="nil"/>
              <w:left w:val="nil"/>
              <w:bottom w:val="single" w:sz="4" w:space="0" w:color="auto"/>
              <w:right w:val="single" w:sz="4" w:space="0" w:color="auto"/>
            </w:tcBorders>
            <w:shd w:val="clear" w:color="auto" w:fill="auto"/>
            <w:noWrap/>
            <w:vAlign w:val="bottom"/>
          </w:tcPr>
          <w:p w14:paraId="1AECB2BE" w14:textId="77777777" w:rsidR="00FB791A" w:rsidRPr="00631A11" w:rsidRDefault="00FB791A" w:rsidP="007E2627">
            <w:pPr>
              <w:spacing w:after="0" w:line="240" w:lineRule="auto"/>
              <w:rPr>
                <w:rFonts w:ascii="Roboto" w:eastAsia="Times New Roman" w:hAnsi="Roboto" w:cs="Times New Roman"/>
                <w:color w:val="000000"/>
              </w:rPr>
            </w:pPr>
          </w:p>
        </w:tc>
        <w:tc>
          <w:tcPr>
            <w:tcW w:w="821" w:type="pct"/>
            <w:tcBorders>
              <w:top w:val="nil"/>
              <w:left w:val="nil"/>
              <w:bottom w:val="single" w:sz="4" w:space="0" w:color="auto"/>
              <w:right w:val="single" w:sz="8" w:space="0" w:color="auto"/>
            </w:tcBorders>
            <w:shd w:val="clear" w:color="auto" w:fill="auto"/>
            <w:noWrap/>
            <w:vAlign w:val="bottom"/>
          </w:tcPr>
          <w:p w14:paraId="0591E676" w14:textId="77777777" w:rsidR="00FB791A" w:rsidRPr="00631A11" w:rsidRDefault="00FB791A" w:rsidP="007E2627">
            <w:pPr>
              <w:spacing w:after="0" w:line="240" w:lineRule="auto"/>
              <w:rPr>
                <w:rFonts w:ascii="Roboto" w:eastAsia="Times New Roman" w:hAnsi="Roboto" w:cs="Times New Roman"/>
                <w:color w:val="000000"/>
              </w:rPr>
            </w:pPr>
          </w:p>
        </w:tc>
      </w:tr>
      <w:tr w:rsidR="004D41FA" w:rsidRPr="00631A11" w14:paraId="26FB349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2AC89216" w14:textId="5C9C7C7E" w:rsidR="00FB791A" w:rsidRPr="00631A11" w:rsidRDefault="00FB791A" w:rsidP="004D41FA">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xml:space="preserve">Playing </w:t>
            </w:r>
            <w:r w:rsidR="004D41FA" w:rsidRPr="00631A11">
              <w:rPr>
                <w:rFonts w:ascii="Roboto" w:eastAsia="Times New Roman" w:hAnsi="Roboto" w:cs="Times New Roman"/>
                <w:color w:val="000000"/>
              </w:rPr>
              <w:t>position</w:t>
            </w:r>
          </w:p>
        </w:tc>
        <w:tc>
          <w:tcPr>
            <w:tcW w:w="2787" w:type="pct"/>
            <w:tcBorders>
              <w:top w:val="nil"/>
              <w:left w:val="nil"/>
              <w:bottom w:val="single" w:sz="4" w:space="0" w:color="auto"/>
              <w:right w:val="single" w:sz="4" w:space="0" w:color="auto"/>
            </w:tcBorders>
            <w:shd w:val="clear" w:color="auto" w:fill="auto"/>
            <w:noWrap/>
            <w:vAlign w:val="bottom"/>
            <w:hideMark/>
          </w:tcPr>
          <w:p w14:paraId="6B992749"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Plays as striker in all games</w:t>
            </w:r>
          </w:p>
        </w:tc>
        <w:tc>
          <w:tcPr>
            <w:tcW w:w="821" w:type="pct"/>
            <w:tcBorders>
              <w:top w:val="nil"/>
              <w:left w:val="nil"/>
              <w:bottom w:val="single" w:sz="4" w:space="0" w:color="auto"/>
              <w:right w:val="single" w:sz="8" w:space="0" w:color="auto"/>
            </w:tcBorders>
            <w:shd w:val="clear" w:color="auto" w:fill="auto"/>
            <w:noWrap/>
            <w:vAlign w:val="bottom"/>
            <w:hideMark/>
          </w:tcPr>
          <w:p w14:paraId="6D851ECB" w14:textId="028177B8" w:rsidR="00FB791A" w:rsidRPr="00631A11" w:rsidRDefault="00DC6BFC"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2</w:t>
            </w:r>
          </w:p>
        </w:tc>
      </w:tr>
      <w:tr w:rsidR="004D41FA" w:rsidRPr="00631A11" w14:paraId="6E5D82A3"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0E1CDBB9" w14:textId="77777777" w:rsidR="004D41FA" w:rsidRPr="00631A11" w:rsidRDefault="004D41F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04260667" w14:textId="7AEC45BA" w:rsidR="004D41FA" w:rsidRPr="00631A11" w:rsidRDefault="004D41FA" w:rsidP="0060773F">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xml:space="preserve">Plays </w:t>
            </w:r>
            <w:r w:rsidR="0060773F" w:rsidRPr="00631A11">
              <w:rPr>
                <w:rFonts w:ascii="Roboto" w:eastAsia="Times New Roman" w:hAnsi="Roboto" w:cs="Times New Roman"/>
                <w:color w:val="000000"/>
              </w:rPr>
              <w:t>75</w:t>
            </w:r>
            <w:r w:rsidRPr="00631A11">
              <w:rPr>
                <w:rFonts w:ascii="Roboto" w:eastAsia="Times New Roman" w:hAnsi="Roboto" w:cs="Times New Roman"/>
                <w:color w:val="000000"/>
              </w:rPr>
              <w:t xml:space="preserve">% of games as striker and </w:t>
            </w:r>
            <w:r w:rsidR="0060773F" w:rsidRPr="00631A11">
              <w:rPr>
                <w:rFonts w:ascii="Roboto" w:eastAsia="Times New Roman" w:hAnsi="Roboto" w:cs="Times New Roman"/>
                <w:color w:val="000000"/>
              </w:rPr>
              <w:t>25</w:t>
            </w:r>
            <w:r w:rsidRPr="00631A11">
              <w:rPr>
                <w:rFonts w:ascii="Roboto" w:eastAsia="Times New Roman" w:hAnsi="Roboto" w:cs="Times New Roman"/>
                <w:color w:val="000000"/>
              </w:rPr>
              <w:t>% as midfielder</w:t>
            </w:r>
          </w:p>
        </w:tc>
        <w:tc>
          <w:tcPr>
            <w:tcW w:w="821" w:type="pct"/>
            <w:tcBorders>
              <w:top w:val="nil"/>
              <w:left w:val="nil"/>
              <w:bottom w:val="single" w:sz="4" w:space="0" w:color="auto"/>
              <w:right w:val="single" w:sz="8" w:space="0" w:color="auto"/>
            </w:tcBorders>
            <w:shd w:val="clear" w:color="auto" w:fill="auto"/>
            <w:noWrap/>
            <w:vAlign w:val="bottom"/>
            <w:hideMark/>
          </w:tcPr>
          <w:p w14:paraId="41D047C1" w14:textId="77777777" w:rsidR="004D41FA" w:rsidRPr="00631A11" w:rsidRDefault="004D41F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0</w:t>
            </w:r>
          </w:p>
        </w:tc>
      </w:tr>
      <w:tr w:rsidR="004D41FA" w:rsidRPr="00631A11" w14:paraId="54CF8C5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1469AB04" w14:textId="77777777" w:rsidR="004D41FA" w:rsidRPr="00631A11" w:rsidRDefault="004D41F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34D27F69" w14:textId="7ABF34E8" w:rsidR="004D41FA" w:rsidRPr="00631A11" w:rsidRDefault="004D41FA" w:rsidP="0060773F">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xml:space="preserve">Plays </w:t>
            </w:r>
            <w:r w:rsidR="0060773F" w:rsidRPr="00631A11">
              <w:rPr>
                <w:rFonts w:ascii="Roboto" w:eastAsia="Times New Roman" w:hAnsi="Roboto" w:cs="Times New Roman"/>
                <w:color w:val="000000"/>
              </w:rPr>
              <w:t>50</w:t>
            </w:r>
            <w:r w:rsidRPr="00631A11">
              <w:rPr>
                <w:rFonts w:ascii="Roboto" w:eastAsia="Times New Roman" w:hAnsi="Roboto" w:cs="Times New Roman"/>
                <w:color w:val="000000"/>
              </w:rPr>
              <w:t xml:space="preserve">% of games as striker and </w:t>
            </w:r>
            <w:r w:rsidR="0060773F" w:rsidRPr="00631A11">
              <w:rPr>
                <w:rFonts w:ascii="Roboto" w:eastAsia="Times New Roman" w:hAnsi="Roboto" w:cs="Times New Roman"/>
                <w:color w:val="000000"/>
              </w:rPr>
              <w:t>50</w:t>
            </w:r>
            <w:r w:rsidRPr="00631A11">
              <w:rPr>
                <w:rFonts w:ascii="Roboto" w:eastAsia="Times New Roman" w:hAnsi="Roboto" w:cs="Times New Roman"/>
                <w:color w:val="000000"/>
              </w:rPr>
              <w:t>% as midfielder</w:t>
            </w:r>
          </w:p>
        </w:tc>
        <w:tc>
          <w:tcPr>
            <w:tcW w:w="821" w:type="pct"/>
            <w:tcBorders>
              <w:top w:val="nil"/>
              <w:left w:val="nil"/>
              <w:bottom w:val="single" w:sz="4" w:space="0" w:color="auto"/>
              <w:right w:val="single" w:sz="8" w:space="0" w:color="auto"/>
            </w:tcBorders>
            <w:shd w:val="clear" w:color="auto" w:fill="auto"/>
            <w:noWrap/>
            <w:vAlign w:val="bottom"/>
            <w:hideMark/>
          </w:tcPr>
          <w:p w14:paraId="0A6EB983" w14:textId="77777777" w:rsidR="004D41FA" w:rsidRPr="00631A11" w:rsidRDefault="004D41F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0</w:t>
            </w:r>
          </w:p>
        </w:tc>
      </w:tr>
      <w:tr w:rsidR="009F06A6" w:rsidRPr="00631A11" w14:paraId="55062F7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4AF81341" w14:textId="77777777" w:rsidR="009F06A6" w:rsidRPr="00631A11" w:rsidRDefault="009F06A6" w:rsidP="007E2627">
            <w:pPr>
              <w:spacing w:after="0" w:line="240" w:lineRule="auto"/>
              <w:rPr>
                <w:rFonts w:ascii="Roboto" w:eastAsia="Times New Roman" w:hAnsi="Roboto" w:cs="Times New Roman"/>
                <w:color w:val="000000"/>
              </w:rPr>
            </w:pPr>
          </w:p>
        </w:tc>
        <w:tc>
          <w:tcPr>
            <w:tcW w:w="2787" w:type="pct"/>
            <w:tcBorders>
              <w:top w:val="nil"/>
              <w:left w:val="nil"/>
              <w:bottom w:val="single" w:sz="4" w:space="0" w:color="auto"/>
              <w:right w:val="single" w:sz="4" w:space="0" w:color="auto"/>
            </w:tcBorders>
            <w:shd w:val="clear" w:color="auto" w:fill="auto"/>
            <w:noWrap/>
            <w:vAlign w:val="bottom"/>
          </w:tcPr>
          <w:p w14:paraId="2A0785A6" w14:textId="69576767" w:rsidR="009F06A6" w:rsidRPr="00631A11" w:rsidRDefault="009F06A6"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Plays 25% of games as striker and 75% as midfielder</w:t>
            </w:r>
          </w:p>
        </w:tc>
        <w:tc>
          <w:tcPr>
            <w:tcW w:w="821" w:type="pct"/>
            <w:tcBorders>
              <w:top w:val="nil"/>
              <w:left w:val="nil"/>
              <w:bottom w:val="single" w:sz="4" w:space="0" w:color="auto"/>
              <w:right w:val="single" w:sz="8" w:space="0" w:color="auto"/>
            </w:tcBorders>
            <w:shd w:val="clear" w:color="auto" w:fill="auto"/>
            <w:noWrap/>
            <w:vAlign w:val="bottom"/>
          </w:tcPr>
          <w:p w14:paraId="7D9EED65" w14:textId="5926DAB2" w:rsidR="009F06A6" w:rsidRPr="00631A11" w:rsidRDefault="009F06A6"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0</w:t>
            </w:r>
          </w:p>
        </w:tc>
      </w:tr>
      <w:tr w:rsidR="004D41FA" w:rsidRPr="00631A11" w14:paraId="07CA1AA6"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3946BBF8"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69A5E9F0"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Stays as midfielder 100% of the time</w:t>
            </w:r>
          </w:p>
        </w:tc>
        <w:tc>
          <w:tcPr>
            <w:tcW w:w="821" w:type="pct"/>
            <w:tcBorders>
              <w:top w:val="nil"/>
              <w:left w:val="nil"/>
              <w:bottom w:val="single" w:sz="4" w:space="0" w:color="auto"/>
              <w:right w:val="single" w:sz="8" w:space="0" w:color="auto"/>
            </w:tcBorders>
            <w:shd w:val="clear" w:color="auto" w:fill="auto"/>
            <w:noWrap/>
            <w:vAlign w:val="bottom"/>
            <w:hideMark/>
          </w:tcPr>
          <w:p w14:paraId="1D0C9C05" w14:textId="0DBD1AD6" w:rsidR="00FB791A" w:rsidRPr="00631A11" w:rsidRDefault="00DC6BFC"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4</w:t>
            </w:r>
          </w:p>
        </w:tc>
      </w:tr>
      <w:tr w:rsidR="004D41FA" w:rsidRPr="00631A11" w14:paraId="4ADDBEEC"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6F6D19EF"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4788D88A"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821" w:type="pct"/>
            <w:tcBorders>
              <w:top w:val="nil"/>
              <w:left w:val="nil"/>
              <w:bottom w:val="single" w:sz="4" w:space="0" w:color="auto"/>
              <w:right w:val="single" w:sz="8" w:space="0" w:color="auto"/>
            </w:tcBorders>
            <w:shd w:val="clear" w:color="auto" w:fill="auto"/>
            <w:noWrap/>
            <w:vAlign w:val="bottom"/>
            <w:hideMark/>
          </w:tcPr>
          <w:p w14:paraId="67E80391"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r>
      <w:tr w:rsidR="004D41FA" w:rsidRPr="00631A11" w14:paraId="36895609"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37F23721" w14:textId="2C115546" w:rsidR="004D41FA" w:rsidRPr="00631A11" w:rsidRDefault="004D41F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Club investment in new players</w:t>
            </w:r>
          </w:p>
        </w:tc>
        <w:tc>
          <w:tcPr>
            <w:tcW w:w="2787" w:type="pct"/>
            <w:tcBorders>
              <w:top w:val="nil"/>
              <w:left w:val="nil"/>
              <w:bottom w:val="single" w:sz="4" w:space="0" w:color="auto"/>
              <w:right w:val="single" w:sz="4" w:space="0" w:color="auto"/>
            </w:tcBorders>
            <w:shd w:val="clear" w:color="auto" w:fill="auto"/>
            <w:noWrap/>
            <w:vAlign w:val="bottom"/>
          </w:tcPr>
          <w:p w14:paraId="6239CD32" w14:textId="77777777" w:rsidR="004D41FA" w:rsidRPr="00631A11" w:rsidRDefault="004D41F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100 million</w:t>
            </w:r>
          </w:p>
        </w:tc>
        <w:tc>
          <w:tcPr>
            <w:tcW w:w="821" w:type="pct"/>
            <w:tcBorders>
              <w:top w:val="nil"/>
              <w:left w:val="nil"/>
              <w:bottom w:val="single" w:sz="4" w:space="0" w:color="auto"/>
              <w:right w:val="single" w:sz="8" w:space="0" w:color="auto"/>
            </w:tcBorders>
            <w:shd w:val="clear" w:color="auto" w:fill="auto"/>
            <w:noWrap/>
            <w:vAlign w:val="bottom"/>
          </w:tcPr>
          <w:p w14:paraId="5E81D9B1" w14:textId="77777777" w:rsidR="004D41FA" w:rsidRPr="00631A11" w:rsidRDefault="004D41F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6</w:t>
            </w:r>
          </w:p>
        </w:tc>
      </w:tr>
      <w:tr w:rsidR="004D41FA" w:rsidRPr="00631A11" w14:paraId="4F0B801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4DB65EFA"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tcPr>
          <w:p w14:paraId="68667023"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75 million</w:t>
            </w:r>
          </w:p>
        </w:tc>
        <w:tc>
          <w:tcPr>
            <w:tcW w:w="821" w:type="pct"/>
            <w:tcBorders>
              <w:top w:val="nil"/>
              <w:left w:val="nil"/>
              <w:bottom w:val="single" w:sz="4" w:space="0" w:color="auto"/>
              <w:right w:val="single" w:sz="8" w:space="0" w:color="auto"/>
            </w:tcBorders>
            <w:shd w:val="clear" w:color="auto" w:fill="auto"/>
            <w:noWrap/>
            <w:vAlign w:val="bottom"/>
          </w:tcPr>
          <w:p w14:paraId="3CE8EE51" w14:textId="77777777" w:rsidR="00FB791A" w:rsidRPr="00631A11" w:rsidRDefault="00FB791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1</w:t>
            </w:r>
          </w:p>
        </w:tc>
      </w:tr>
      <w:tr w:rsidR="004D41FA" w:rsidRPr="00631A11" w14:paraId="1BFDA15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hideMark/>
          </w:tcPr>
          <w:p w14:paraId="073D5344"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hideMark/>
          </w:tcPr>
          <w:p w14:paraId="56AFFC91"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xml:space="preserve">50 million </w:t>
            </w:r>
          </w:p>
        </w:tc>
        <w:tc>
          <w:tcPr>
            <w:tcW w:w="821" w:type="pct"/>
            <w:tcBorders>
              <w:top w:val="nil"/>
              <w:left w:val="nil"/>
              <w:bottom w:val="single" w:sz="4" w:space="0" w:color="auto"/>
              <w:right w:val="single" w:sz="8" w:space="0" w:color="auto"/>
            </w:tcBorders>
            <w:shd w:val="clear" w:color="auto" w:fill="auto"/>
            <w:noWrap/>
            <w:vAlign w:val="bottom"/>
            <w:hideMark/>
          </w:tcPr>
          <w:p w14:paraId="38792E9A" w14:textId="77777777" w:rsidR="00FB791A" w:rsidRPr="00631A11" w:rsidRDefault="00FB791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1</w:t>
            </w:r>
          </w:p>
        </w:tc>
      </w:tr>
      <w:tr w:rsidR="004D41FA" w:rsidRPr="00631A11" w14:paraId="623121B1"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6C224BF5"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tcPr>
          <w:p w14:paraId="7AC8E44C"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821" w:type="pct"/>
            <w:tcBorders>
              <w:top w:val="nil"/>
              <w:left w:val="nil"/>
              <w:bottom w:val="single" w:sz="4" w:space="0" w:color="auto"/>
              <w:right w:val="single" w:sz="8" w:space="0" w:color="auto"/>
            </w:tcBorders>
            <w:shd w:val="clear" w:color="auto" w:fill="auto"/>
            <w:noWrap/>
            <w:vAlign w:val="bottom"/>
          </w:tcPr>
          <w:p w14:paraId="07EB1FD7"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r>
      <w:tr w:rsidR="004D41FA" w:rsidRPr="00631A11" w14:paraId="354895E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11E6720C" w14:textId="0D8EA0CE" w:rsidR="00FB791A" w:rsidRPr="00631A11" w:rsidRDefault="00FB791A" w:rsidP="00551D73">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xml:space="preserve">Marina </w:t>
            </w:r>
            <w:r w:rsidR="004D41FA" w:rsidRPr="00631A11">
              <w:rPr>
                <w:rFonts w:ascii="Roboto" w:eastAsia="Times New Roman" w:hAnsi="Roboto" w:cs="Times New Roman"/>
                <w:color w:val="000000"/>
              </w:rPr>
              <w:t xml:space="preserve">gets </w:t>
            </w:r>
            <w:r w:rsidRPr="00631A11">
              <w:rPr>
                <w:rFonts w:ascii="Roboto" w:eastAsia="Times New Roman" w:hAnsi="Roboto" w:cs="Times New Roman"/>
                <w:color w:val="000000"/>
              </w:rPr>
              <w:t>London job</w:t>
            </w:r>
          </w:p>
        </w:tc>
        <w:tc>
          <w:tcPr>
            <w:tcW w:w="2787" w:type="pct"/>
            <w:tcBorders>
              <w:top w:val="nil"/>
              <w:left w:val="nil"/>
              <w:bottom w:val="single" w:sz="4" w:space="0" w:color="auto"/>
              <w:right w:val="single" w:sz="4" w:space="0" w:color="auto"/>
            </w:tcBorders>
            <w:shd w:val="clear" w:color="auto" w:fill="auto"/>
            <w:noWrap/>
            <w:vAlign w:val="bottom"/>
          </w:tcPr>
          <w:p w14:paraId="50B1FBAB"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Yes</w:t>
            </w:r>
          </w:p>
        </w:tc>
        <w:tc>
          <w:tcPr>
            <w:tcW w:w="821" w:type="pct"/>
            <w:tcBorders>
              <w:top w:val="nil"/>
              <w:left w:val="nil"/>
              <w:bottom w:val="single" w:sz="4" w:space="0" w:color="auto"/>
              <w:right w:val="single" w:sz="8" w:space="0" w:color="auto"/>
            </w:tcBorders>
            <w:shd w:val="clear" w:color="auto" w:fill="auto"/>
            <w:noWrap/>
            <w:vAlign w:val="bottom"/>
          </w:tcPr>
          <w:p w14:paraId="5710A9A2" w14:textId="77777777" w:rsidR="00FB791A" w:rsidRPr="00631A11" w:rsidRDefault="00FB791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2</w:t>
            </w:r>
          </w:p>
        </w:tc>
      </w:tr>
      <w:tr w:rsidR="004D41FA" w:rsidRPr="00631A11" w14:paraId="0CA962E9"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3CAA8D0A"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tcPr>
          <w:p w14:paraId="75F18A3A"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No</w:t>
            </w:r>
          </w:p>
        </w:tc>
        <w:tc>
          <w:tcPr>
            <w:tcW w:w="821" w:type="pct"/>
            <w:tcBorders>
              <w:top w:val="nil"/>
              <w:left w:val="nil"/>
              <w:bottom w:val="single" w:sz="4" w:space="0" w:color="auto"/>
              <w:right w:val="single" w:sz="8" w:space="0" w:color="auto"/>
            </w:tcBorders>
            <w:shd w:val="clear" w:color="auto" w:fill="auto"/>
            <w:noWrap/>
            <w:vAlign w:val="bottom"/>
          </w:tcPr>
          <w:p w14:paraId="4E50CBDB" w14:textId="77777777" w:rsidR="00FB791A" w:rsidRPr="00631A11" w:rsidRDefault="00FB791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2</w:t>
            </w:r>
          </w:p>
        </w:tc>
      </w:tr>
      <w:tr w:rsidR="004D41FA" w:rsidRPr="00631A11" w14:paraId="195F1513"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594429A8"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tcPr>
          <w:p w14:paraId="26FF07E5"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821" w:type="pct"/>
            <w:tcBorders>
              <w:top w:val="nil"/>
              <w:left w:val="nil"/>
              <w:bottom w:val="single" w:sz="4" w:space="0" w:color="auto"/>
              <w:right w:val="single" w:sz="8" w:space="0" w:color="auto"/>
            </w:tcBorders>
            <w:shd w:val="clear" w:color="auto" w:fill="auto"/>
            <w:noWrap/>
            <w:vAlign w:val="bottom"/>
          </w:tcPr>
          <w:p w14:paraId="20DEAB51"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r>
      <w:tr w:rsidR="004D41FA" w:rsidRPr="00631A11" w14:paraId="298BDAAA"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6FB83ACA" w14:textId="41054C22" w:rsidR="00FB791A" w:rsidRPr="00631A11" w:rsidRDefault="00FB791A" w:rsidP="00551D73">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Relationship w</w:t>
            </w:r>
            <w:r w:rsidR="00551D73" w:rsidRPr="00631A11">
              <w:rPr>
                <w:rFonts w:ascii="Roboto" w:eastAsia="Times New Roman" w:hAnsi="Roboto" w:cs="Times New Roman"/>
                <w:color w:val="000000"/>
              </w:rPr>
              <w:t>/</w:t>
            </w:r>
            <w:r w:rsidRPr="00631A11">
              <w:rPr>
                <w:rFonts w:ascii="Roboto" w:eastAsia="Times New Roman" w:hAnsi="Roboto" w:cs="Times New Roman"/>
                <w:color w:val="000000"/>
              </w:rPr>
              <w:t xml:space="preserve"> Jeremy</w:t>
            </w:r>
          </w:p>
        </w:tc>
        <w:tc>
          <w:tcPr>
            <w:tcW w:w="2787" w:type="pct"/>
            <w:tcBorders>
              <w:top w:val="nil"/>
              <w:left w:val="nil"/>
              <w:bottom w:val="single" w:sz="4" w:space="0" w:color="auto"/>
              <w:right w:val="single" w:sz="4" w:space="0" w:color="auto"/>
            </w:tcBorders>
            <w:shd w:val="clear" w:color="auto" w:fill="auto"/>
            <w:noWrap/>
            <w:vAlign w:val="bottom"/>
          </w:tcPr>
          <w:p w14:paraId="09B43CC4" w14:textId="5FEDA9BA"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xml:space="preserve">Terminated/Jeremy </w:t>
            </w:r>
            <w:r w:rsidR="001F582F" w:rsidRPr="00631A11">
              <w:rPr>
                <w:rFonts w:ascii="Roboto" w:eastAsia="Times New Roman" w:hAnsi="Roboto" w:cs="Times New Roman"/>
                <w:color w:val="000000"/>
              </w:rPr>
              <w:t xml:space="preserve">quits or is </w:t>
            </w:r>
            <w:r w:rsidRPr="00631A11">
              <w:rPr>
                <w:rFonts w:ascii="Roboto" w:eastAsia="Times New Roman" w:hAnsi="Roboto" w:cs="Times New Roman"/>
                <w:color w:val="000000"/>
              </w:rPr>
              <w:t>fired</w:t>
            </w:r>
          </w:p>
        </w:tc>
        <w:tc>
          <w:tcPr>
            <w:tcW w:w="821" w:type="pct"/>
            <w:tcBorders>
              <w:top w:val="nil"/>
              <w:left w:val="nil"/>
              <w:bottom w:val="single" w:sz="4" w:space="0" w:color="auto"/>
              <w:right w:val="single" w:sz="8" w:space="0" w:color="auto"/>
            </w:tcBorders>
            <w:shd w:val="clear" w:color="auto" w:fill="auto"/>
            <w:noWrap/>
            <w:vAlign w:val="bottom"/>
          </w:tcPr>
          <w:p w14:paraId="628BD589" w14:textId="18BD65A5" w:rsidR="00FB791A" w:rsidRPr="00631A11" w:rsidRDefault="00FB791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w:t>
            </w:r>
            <w:r w:rsidR="00D71564" w:rsidRPr="00631A11">
              <w:rPr>
                <w:rFonts w:ascii="Roboto" w:eastAsia="Times New Roman" w:hAnsi="Roboto" w:cs="Times New Roman"/>
                <w:color w:val="000000"/>
              </w:rPr>
              <w:t>3</w:t>
            </w:r>
          </w:p>
        </w:tc>
      </w:tr>
      <w:tr w:rsidR="004D41FA" w:rsidRPr="00631A11" w14:paraId="57E90181"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755062D4"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tcPr>
          <w:p w14:paraId="27EC4C43"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Jeremy remains David’s agent</w:t>
            </w:r>
          </w:p>
        </w:tc>
        <w:tc>
          <w:tcPr>
            <w:tcW w:w="821" w:type="pct"/>
            <w:tcBorders>
              <w:top w:val="nil"/>
              <w:left w:val="nil"/>
              <w:bottom w:val="single" w:sz="4" w:space="0" w:color="auto"/>
              <w:right w:val="single" w:sz="8" w:space="0" w:color="auto"/>
            </w:tcBorders>
            <w:shd w:val="clear" w:color="auto" w:fill="auto"/>
            <w:noWrap/>
            <w:vAlign w:val="bottom"/>
          </w:tcPr>
          <w:p w14:paraId="2F3679BD" w14:textId="77777777" w:rsidR="00FB791A" w:rsidRPr="00631A11" w:rsidRDefault="00FB791A" w:rsidP="007E2627">
            <w:pPr>
              <w:spacing w:after="0" w:line="240" w:lineRule="auto"/>
              <w:jc w:val="right"/>
              <w:rPr>
                <w:rFonts w:ascii="Roboto" w:eastAsia="Times New Roman" w:hAnsi="Roboto" w:cs="Times New Roman"/>
                <w:color w:val="000000"/>
              </w:rPr>
            </w:pPr>
            <w:r w:rsidRPr="00631A11">
              <w:rPr>
                <w:rFonts w:ascii="Roboto" w:eastAsia="Times New Roman" w:hAnsi="Roboto" w:cs="Times New Roman"/>
                <w:color w:val="000000"/>
              </w:rPr>
              <w:t>1</w:t>
            </w:r>
          </w:p>
        </w:tc>
      </w:tr>
      <w:tr w:rsidR="004D41FA" w:rsidRPr="00631A11" w14:paraId="13DBEDA4"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20EB9465"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2787" w:type="pct"/>
            <w:tcBorders>
              <w:top w:val="nil"/>
              <w:left w:val="nil"/>
              <w:bottom w:val="single" w:sz="4" w:space="0" w:color="auto"/>
              <w:right w:val="single" w:sz="4" w:space="0" w:color="auto"/>
            </w:tcBorders>
            <w:shd w:val="clear" w:color="auto" w:fill="auto"/>
            <w:noWrap/>
            <w:vAlign w:val="bottom"/>
          </w:tcPr>
          <w:p w14:paraId="08A8BB10"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821" w:type="pct"/>
            <w:tcBorders>
              <w:top w:val="nil"/>
              <w:left w:val="nil"/>
              <w:bottom w:val="single" w:sz="4" w:space="0" w:color="auto"/>
              <w:right w:val="single" w:sz="8" w:space="0" w:color="auto"/>
            </w:tcBorders>
            <w:shd w:val="clear" w:color="auto" w:fill="auto"/>
            <w:noWrap/>
            <w:vAlign w:val="bottom"/>
          </w:tcPr>
          <w:p w14:paraId="4C1D1C85"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r>
      <w:tr w:rsidR="004D41FA" w:rsidRPr="00631A11" w14:paraId="6E798A40" w14:textId="77777777" w:rsidTr="008859E6">
        <w:trPr>
          <w:trHeight w:val="290"/>
        </w:trPr>
        <w:tc>
          <w:tcPr>
            <w:tcW w:w="1392" w:type="pct"/>
            <w:tcBorders>
              <w:top w:val="nil"/>
              <w:left w:val="single" w:sz="8" w:space="0" w:color="auto"/>
              <w:bottom w:val="single" w:sz="4" w:space="0" w:color="auto"/>
              <w:right w:val="single" w:sz="4" w:space="0" w:color="auto"/>
            </w:tcBorders>
            <w:shd w:val="clear" w:color="auto" w:fill="auto"/>
            <w:noWrap/>
            <w:vAlign w:val="bottom"/>
          </w:tcPr>
          <w:p w14:paraId="77385F74" w14:textId="02275286" w:rsidR="00FB791A" w:rsidRPr="00631A11" w:rsidRDefault="002E5C8B" w:rsidP="00913F25">
            <w:pPr>
              <w:spacing w:after="0" w:line="240" w:lineRule="auto"/>
              <w:rPr>
                <w:rFonts w:ascii="Roboto" w:eastAsia="Times New Roman" w:hAnsi="Roboto" w:cs="Times New Roman"/>
                <w:b/>
                <w:color w:val="000000"/>
              </w:rPr>
            </w:pPr>
            <w:r w:rsidRPr="00631A11">
              <w:rPr>
                <w:rFonts w:ascii="Roboto" w:eastAsia="Times New Roman" w:hAnsi="Roboto" w:cs="Times New Roman"/>
                <w:b/>
                <w:color w:val="000000"/>
              </w:rPr>
              <w:t>David’s total points:</w:t>
            </w:r>
          </w:p>
        </w:tc>
        <w:tc>
          <w:tcPr>
            <w:tcW w:w="2787" w:type="pct"/>
            <w:tcBorders>
              <w:top w:val="nil"/>
              <w:left w:val="nil"/>
              <w:bottom w:val="single" w:sz="4" w:space="0" w:color="auto"/>
              <w:right w:val="single" w:sz="4" w:space="0" w:color="auto"/>
            </w:tcBorders>
            <w:shd w:val="clear" w:color="auto" w:fill="auto"/>
            <w:noWrap/>
            <w:vAlign w:val="bottom"/>
          </w:tcPr>
          <w:p w14:paraId="48B2CBCB"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c>
          <w:tcPr>
            <w:tcW w:w="821" w:type="pct"/>
            <w:tcBorders>
              <w:top w:val="nil"/>
              <w:left w:val="nil"/>
              <w:bottom w:val="single" w:sz="4" w:space="0" w:color="auto"/>
              <w:right w:val="single" w:sz="8" w:space="0" w:color="auto"/>
            </w:tcBorders>
            <w:shd w:val="clear" w:color="auto" w:fill="auto"/>
            <w:noWrap/>
            <w:vAlign w:val="bottom"/>
          </w:tcPr>
          <w:p w14:paraId="0E40FEBE" w14:textId="77777777" w:rsidR="00FB791A" w:rsidRPr="00631A11" w:rsidRDefault="00FB791A" w:rsidP="007E2627">
            <w:pPr>
              <w:spacing w:after="0" w:line="240" w:lineRule="auto"/>
              <w:rPr>
                <w:rFonts w:ascii="Roboto" w:eastAsia="Times New Roman" w:hAnsi="Roboto" w:cs="Times New Roman"/>
                <w:color w:val="000000"/>
              </w:rPr>
            </w:pPr>
            <w:r w:rsidRPr="00631A11">
              <w:rPr>
                <w:rFonts w:ascii="Roboto" w:eastAsia="Times New Roman" w:hAnsi="Roboto" w:cs="Times New Roman"/>
                <w:color w:val="000000"/>
              </w:rPr>
              <w:t> </w:t>
            </w:r>
          </w:p>
        </w:tc>
      </w:tr>
    </w:tbl>
    <w:p w14:paraId="557F4078" w14:textId="014A76D4" w:rsidR="00DA5126" w:rsidRPr="00906FBD" w:rsidRDefault="00DA5126" w:rsidP="004B34E8">
      <w:pPr>
        <w:spacing w:after="0" w:line="240" w:lineRule="auto"/>
        <w:jc w:val="both"/>
        <w:rPr>
          <w:rFonts w:ascii="Roboto" w:hAnsi="Roboto" w:cs="Times New Roman"/>
          <w:b/>
          <w:color w:val="FF0000"/>
          <w:sz w:val="20"/>
          <w:szCs w:val="20"/>
        </w:rPr>
      </w:pPr>
      <w:r w:rsidRPr="00906FBD">
        <w:rPr>
          <w:rFonts w:ascii="Roboto" w:hAnsi="Roboto" w:cs="Times New Roman"/>
          <w:b/>
          <w:color w:val="FF0000"/>
          <w:sz w:val="20"/>
          <w:szCs w:val="20"/>
        </w:rPr>
        <w:t xml:space="preserve">After you have finished the negotiation, calculate the total points that you have scored in the table above, based on the options you decided on in the final agreement with your counterparts. Add up your total points across all issues and </w:t>
      </w:r>
      <w:r w:rsidR="009C4CCB" w:rsidRPr="00906FBD">
        <w:rPr>
          <w:rFonts w:ascii="Roboto" w:hAnsi="Roboto" w:cs="Times New Roman"/>
          <w:b/>
          <w:color w:val="FF0000"/>
          <w:sz w:val="20"/>
          <w:szCs w:val="20"/>
          <w:u w:val="single"/>
        </w:rPr>
        <w:t>provide</w:t>
      </w:r>
      <w:r w:rsidRPr="00906FBD">
        <w:rPr>
          <w:rFonts w:ascii="Roboto" w:hAnsi="Roboto" w:cs="Times New Roman"/>
          <w:b/>
          <w:color w:val="FF0000"/>
          <w:sz w:val="20"/>
          <w:szCs w:val="20"/>
          <w:u w:val="single"/>
        </w:rPr>
        <w:t xml:space="preserve"> this single number to your negotiation group’s CEO</w:t>
      </w:r>
      <w:r w:rsidRPr="00906FBD">
        <w:rPr>
          <w:rFonts w:ascii="Roboto" w:hAnsi="Roboto" w:cs="Times New Roman"/>
          <w:b/>
          <w:color w:val="FF0000"/>
          <w:sz w:val="20"/>
          <w:szCs w:val="20"/>
        </w:rPr>
        <w:t xml:space="preserve">. The CEO will then complete the group’s outcome form and </w:t>
      </w:r>
      <w:r w:rsidR="009C4CCB" w:rsidRPr="00906FBD">
        <w:rPr>
          <w:rFonts w:ascii="Roboto" w:hAnsi="Roboto" w:cs="Times New Roman"/>
          <w:b/>
          <w:color w:val="FF0000"/>
          <w:sz w:val="20"/>
          <w:szCs w:val="20"/>
        </w:rPr>
        <w:t xml:space="preserve">provide </w:t>
      </w:r>
      <w:r w:rsidRPr="00906FBD">
        <w:rPr>
          <w:rFonts w:ascii="Roboto" w:hAnsi="Roboto" w:cs="Times New Roman"/>
          <w:b/>
          <w:color w:val="FF0000"/>
          <w:sz w:val="20"/>
          <w:szCs w:val="20"/>
        </w:rPr>
        <w:t xml:space="preserve">this to the course instructor. If you </w:t>
      </w:r>
      <w:proofErr w:type="gramStart"/>
      <w:r w:rsidRPr="00906FBD">
        <w:rPr>
          <w:rFonts w:ascii="Roboto" w:hAnsi="Roboto" w:cs="Times New Roman"/>
          <w:b/>
          <w:color w:val="FF0000"/>
          <w:sz w:val="20"/>
          <w:szCs w:val="20"/>
        </w:rPr>
        <w:t>failed</w:t>
      </w:r>
      <w:proofErr w:type="gramEnd"/>
      <w:r w:rsidRPr="00906FBD">
        <w:rPr>
          <w:rFonts w:ascii="Roboto" w:hAnsi="Roboto" w:cs="Times New Roman"/>
          <w:b/>
          <w:color w:val="FF0000"/>
          <w:sz w:val="20"/>
          <w:szCs w:val="20"/>
        </w:rPr>
        <w:t xml:space="preserve"> to reach a deal, you receive 11 points based on your offer from FC Garcia as noted above, and this is t</w:t>
      </w:r>
      <w:r w:rsidR="00B657B4" w:rsidRPr="00906FBD">
        <w:rPr>
          <w:rFonts w:ascii="Roboto" w:hAnsi="Roboto" w:cs="Times New Roman"/>
          <w:b/>
          <w:color w:val="FF0000"/>
          <w:sz w:val="20"/>
          <w:szCs w:val="20"/>
        </w:rPr>
        <w:t>h</w:t>
      </w:r>
      <w:r w:rsidRPr="00906FBD">
        <w:rPr>
          <w:rFonts w:ascii="Roboto" w:hAnsi="Roboto" w:cs="Times New Roman"/>
          <w:b/>
          <w:color w:val="FF0000"/>
          <w:sz w:val="20"/>
          <w:szCs w:val="20"/>
        </w:rPr>
        <w:t xml:space="preserve">e number you should </w:t>
      </w:r>
      <w:r w:rsidR="009C4CCB" w:rsidRPr="00906FBD">
        <w:rPr>
          <w:rFonts w:ascii="Roboto" w:hAnsi="Roboto" w:cs="Times New Roman"/>
          <w:b/>
          <w:color w:val="FF0000"/>
          <w:sz w:val="20"/>
          <w:szCs w:val="20"/>
        </w:rPr>
        <w:t>provide</w:t>
      </w:r>
      <w:r w:rsidRPr="00906FBD">
        <w:rPr>
          <w:rFonts w:ascii="Roboto" w:hAnsi="Roboto" w:cs="Times New Roman"/>
          <w:b/>
          <w:color w:val="FF0000"/>
          <w:sz w:val="20"/>
          <w:szCs w:val="20"/>
        </w:rPr>
        <w:t xml:space="preserve"> the CEO. </w:t>
      </w:r>
    </w:p>
    <w:sectPr w:rsidR="00DA5126" w:rsidRPr="00906FBD" w:rsidSect="00906FBD">
      <w:headerReference w:type="default" r:id="rId15"/>
      <w:footerReference w:type="default" r:id="rId16"/>
      <w:pgSz w:w="11906" w:h="16838" w:code="9"/>
      <w:pgMar w:top="209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CE1D8D" w14:textId="77777777" w:rsidR="00DC0322" w:rsidRDefault="00DC0322" w:rsidP="00622D38">
      <w:pPr>
        <w:spacing w:after="0" w:line="240" w:lineRule="auto"/>
      </w:pPr>
      <w:r>
        <w:separator/>
      </w:r>
    </w:p>
  </w:endnote>
  <w:endnote w:type="continuationSeparator" w:id="0">
    <w:p w14:paraId="44906CD6" w14:textId="77777777" w:rsidR="00DC0322" w:rsidRDefault="00DC0322" w:rsidP="00622D38">
      <w:pPr>
        <w:spacing w:after="0" w:line="240" w:lineRule="auto"/>
      </w:pPr>
      <w:r>
        <w:continuationSeparator/>
      </w:r>
    </w:p>
  </w:endnote>
  <w:endnote w:type="continuationNotice" w:id="1">
    <w:p w14:paraId="2BC28FF8" w14:textId="77777777" w:rsidR="00DC0322" w:rsidRDefault="00DC03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109DE" w14:textId="77777777" w:rsidR="00FF55C6" w:rsidRDefault="00FF5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83FA41" w14:textId="77777777" w:rsidR="00FF55C6" w:rsidRDefault="00FF55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BA474" w14:textId="77777777" w:rsidR="00FF55C6" w:rsidRDefault="00FF55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9C17F" w14:textId="6FB9E41E" w:rsidR="00101258" w:rsidRPr="00101258" w:rsidRDefault="00101258" w:rsidP="00101258">
    <w:pPr>
      <w:pStyle w:val="Footer"/>
      <w:tabs>
        <w:tab w:val="clear" w:pos="4680"/>
        <w:tab w:val="clear" w:pos="9360"/>
        <w:tab w:val="center" w:pos="9356"/>
      </w:tabs>
      <w:rPr>
        <w:rFonts w:ascii="Roboto" w:eastAsia="Times New Roman" w:hAnsi="Roboto" w:cs="Arial"/>
        <w:sz w:val="20"/>
        <w:szCs w:val="20"/>
      </w:rPr>
    </w:pPr>
    <w:r w:rsidRPr="0098119E">
      <w:rPr>
        <w:rFonts w:ascii="Roboto" w:eastAsia="Times New Roman" w:hAnsi="Roboto" w:cs="Arial"/>
        <w:sz w:val="20"/>
        <w:szCs w:val="20"/>
      </w:rPr>
      <w:t>Copyright © INSEAD</w:t>
    </w:r>
    <w:r w:rsidRPr="0098119E">
      <w:rPr>
        <w:rFonts w:ascii="Roboto" w:eastAsia="Times New Roman" w:hAnsi="Roboto" w:cs="Arial"/>
        <w:sz w:val="20"/>
        <w:szCs w:val="20"/>
      </w:rPr>
      <w:tab/>
    </w:r>
    <w:r w:rsidRPr="0098119E">
      <w:rPr>
        <w:rFonts w:ascii="Roboto" w:eastAsia="Times New Roman" w:hAnsi="Roboto" w:cs="Arial"/>
        <w:sz w:val="20"/>
        <w:szCs w:val="20"/>
      </w:rPr>
      <w:fldChar w:fldCharType="begin"/>
    </w:r>
    <w:r w:rsidRPr="0098119E">
      <w:rPr>
        <w:rFonts w:ascii="Roboto" w:eastAsia="Times New Roman" w:hAnsi="Roboto" w:cs="Arial"/>
        <w:sz w:val="20"/>
        <w:szCs w:val="20"/>
      </w:rPr>
      <w:instrText xml:space="preserve"> PAGE   \* MERGEFORMAT </w:instrText>
    </w:r>
    <w:r w:rsidRPr="0098119E">
      <w:rPr>
        <w:rFonts w:ascii="Roboto" w:eastAsia="Times New Roman" w:hAnsi="Roboto" w:cs="Arial"/>
        <w:sz w:val="20"/>
        <w:szCs w:val="20"/>
      </w:rPr>
      <w:fldChar w:fldCharType="separate"/>
    </w:r>
    <w:r>
      <w:rPr>
        <w:rFonts w:ascii="Roboto" w:eastAsia="Times New Roman" w:hAnsi="Roboto" w:cs="Arial"/>
        <w:sz w:val="20"/>
        <w:szCs w:val="20"/>
      </w:rPr>
      <w:t>1</w:t>
    </w:r>
    <w:r w:rsidRPr="0098119E">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6B9F37" w14:textId="77777777" w:rsidR="00DC0322" w:rsidRDefault="00DC0322" w:rsidP="00622D38">
      <w:pPr>
        <w:spacing w:after="0" w:line="240" w:lineRule="auto"/>
      </w:pPr>
      <w:r>
        <w:separator/>
      </w:r>
    </w:p>
  </w:footnote>
  <w:footnote w:type="continuationSeparator" w:id="0">
    <w:p w14:paraId="74274DA4" w14:textId="77777777" w:rsidR="00DC0322" w:rsidRDefault="00DC0322" w:rsidP="00622D38">
      <w:pPr>
        <w:spacing w:after="0" w:line="240" w:lineRule="auto"/>
      </w:pPr>
      <w:r>
        <w:continuationSeparator/>
      </w:r>
    </w:p>
  </w:footnote>
  <w:footnote w:type="continuationNotice" w:id="1">
    <w:p w14:paraId="36577AD2" w14:textId="77777777" w:rsidR="00DC0322" w:rsidRDefault="00DC03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A7269" w14:textId="77777777" w:rsidR="00FF55C6" w:rsidRDefault="00FF5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48653" w14:textId="77777777" w:rsidR="00101258" w:rsidRDefault="00101258" w:rsidP="009A3B89">
    <w:pPr>
      <w:pStyle w:val="Header"/>
      <w:tabs>
        <w:tab w:val="left" w:pos="8120"/>
      </w:tabs>
    </w:pPr>
    <w:r w:rsidRPr="00BD5C80">
      <w:rPr>
        <w:rFonts w:ascii="Times New Roman" w:eastAsia="Times New Roman" w:hAnsi="Times New Roman" w:cs="Times New Roman"/>
        <w:noProof/>
        <w:sz w:val="24"/>
        <w:szCs w:val="24"/>
        <w:lang w:val="fr-FR" w:eastAsia="fr-FR"/>
      </w:rPr>
      <w:drawing>
        <wp:inline distT="0" distB="0" distL="0" distR="0" wp14:anchorId="09B23EAF" wp14:editId="161B887B">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7C857" w14:textId="77777777" w:rsidR="00101258" w:rsidRPr="00BD5C80" w:rsidRDefault="00101258" w:rsidP="00FF55C6">
    <w:pPr>
      <w:spacing w:before="100" w:beforeAutospacing="1" w:after="100" w:afterAutospacing="1"/>
      <w:ind w:left="-851"/>
      <w:rPr>
        <w:rFonts w:ascii="Times New Roman" w:eastAsia="Times New Roman" w:hAnsi="Times New Roman" w:cs="Times New Roman"/>
        <w:sz w:val="24"/>
        <w:szCs w:val="24"/>
        <w:lang w:val="fr-FR" w:eastAsia="fr-FR"/>
      </w:rPr>
    </w:pPr>
    <w:r w:rsidRPr="00BD5C80">
      <w:rPr>
        <w:rFonts w:ascii="Times New Roman" w:eastAsia="Times New Roman" w:hAnsi="Times New Roman" w:cs="Times New Roman"/>
        <w:noProof/>
        <w:sz w:val="24"/>
        <w:szCs w:val="24"/>
        <w:lang w:val="fr-FR" w:eastAsia="fr-FR"/>
      </w:rPr>
      <w:drawing>
        <wp:inline distT="0" distB="0" distL="0" distR="0" wp14:anchorId="394FA668" wp14:editId="3FAFC7D0">
          <wp:extent cx="3525802" cy="828000"/>
          <wp:effectExtent l="0" t="0" r="0" b="0"/>
          <wp:docPr id="1690467478"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181DA30D" w14:textId="77777777" w:rsidR="00101258" w:rsidRDefault="00101258" w:rsidP="005A365C">
    <w:pPr>
      <w:pStyle w:val="Header"/>
      <w:tabs>
        <w:tab w:val="left" w:pos="7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FFBFE" w14:textId="69AD1362" w:rsidR="00101258" w:rsidRDefault="00101258">
    <w:pPr>
      <w:pStyle w:val="Header"/>
    </w:pPr>
    <w:r w:rsidRPr="00BD5C80">
      <w:rPr>
        <w:rFonts w:ascii="Times New Roman" w:eastAsia="Times New Roman" w:hAnsi="Times New Roman" w:cs="Times New Roman"/>
        <w:noProof/>
        <w:sz w:val="24"/>
        <w:szCs w:val="24"/>
        <w:lang w:val="fr-FR" w:eastAsia="fr-FR"/>
      </w:rPr>
      <w:drawing>
        <wp:inline distT="0" distB="0" distL="0" distR="0" wp14:anchorId="2FCD857F" wp14:editId="7A872C61">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556DA6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7552108">
    <w:abstractNumId w:val="14"/>
  </w:num>
  <w:num w:numId="2" w16cid:durableId="1952853440">
    <w:abstractNumId w:val="12"/>
  </w:num>
  <w:num w:numId="3" w16cid:durableId="4448134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4839300">
    <w:abstractNumId w:val="6"/>
  </w:num>
  <w:num w:numId="5" w16cid:durableId="18896810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6464569">
    <w:abstractNumId w:val="11"/>
  </w:num>
  <w:num w:numId="7" w16cid:durableId="439834839">
    <w:abstractNumId w:val="7"/>
  </w:num>
  <w:num w:numId="8" w16cid:durableId="646007188">
    <w:abstractNumId w:val="10"/>
  </w:num>
  <w:num w:numId="9" w16cid:durableId="1884517658">
    <w:abstractNumId w:val="13"/>
  </w:num>
  <w:num w:numId="10" w16cid:durableId="1789858757">
    <w:abstractNumId w:val="5"/>
  </w:num>
  <w:num w:numId="11" w16cid:durableId="145899738">
    <w:abstractNumId w:val="9"/>
  </w:num>
  <w:num w:numId="12" w16cid:durableId="379402288">
    <w:abstractNumId w:val="3"/>
  </w:num>
  <w:num w:numId="13" w16cid:durableId="1228687445">
    <w:abstractNumId w:val="1"/>
  </w:num>
  <w:num w:numId="14" w16cid:durableId="1438132671">
    <w:abstractNumId w:val="4"/>
  </w:num>
  <w:num w:numId="15" w16cid:durableId="1888100049">
    <w:abstractNumId w:val="8"/>
  </w:num>
  <w:num w:numId="16" w16cid:durableId="803422560">
    <w:abstractNumId w:val="2"/>
  </w:num>
  <w:num w:numId="17" w16cid:durableId="2029139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47AD"/>
    <w:rsid w:val="000075B6"/>
    <w:rsid w:val="000120C6"/>
    <w:rsid w:val="00017569"/>
    <w:rsid w:val="00020702"/>
    <w:rsid w:val="00026417"/>
    <w:rsid w:val="00032CC3"/>
    <w:rsid w:val="00035E5E"/>
    <w:rsid w:val="000370BD"/>
    <w:rsid w:val="0004231A"/>
    <w:rsid w:val="00045C9D"/>
    <w:rsid w:val="000509C9"/>
    <w:rsid w:val="00053717"/>
    <w:rsid w:val="0005554D"/>
    <w:rsid w:val="00070A48"/>
    <w:rsid w:val="00071E30"/>
    <w:rsid w:val="00072F36"/>
    <w:rsid w:val="00074325"/>
    <w:rsid w:val="0007619C"/>
    <w:rsid w:val="00082A01"/>
    <w:rsid w:val="00086BB7"/>
    <w:rsid w:val="000A7FB3"/>
    <w:rsid w:val="000B0FDD"/>
    <w:rsid w:val="000B2ABA"/>
    <w:rsid w:val="000B63DF"/>
    <w:rsid w:val="000C1C3C"/>
    <w:rsid w:val="000C2F03"/>
    <w:rsid w:val="000D4505"/>
    <w:rsid w:val="000E068C"/>
    <w:rsid w:val="000E1B57"/>
    <w:rsid w:val="000F6877"/>
    <w:rsid w:val="00100FC4"/>
    <w:rsid w:val="00101258"/>
    <w:rsid w:val="00107137"/>
    <w:rsid w:val="001275B6"/>
    <w:rsid w:val="001331ED"/>
    <w:rsid w:val="0013605A"/>
    <w:rsid w:val="00150563"/>
    <w:rsid w:val="00150F42"/>
    <w:rsid w:val="00153F67"/>
    <w:rsid w:val="00166262"/>
    <w:rsid w:val="00174498"/>
    <w:rsid w:val="00175215"/>
    <w:rsid w:val="0019370F"/>
    <w:rsid w:val="001A2D5A"/>
    <w:rsid w:val="001A6FF3"/>
    <w:rsid w:val="001B0980"/>
    <w:rsid w:val="001B3310"/>
    <w:rsid w:val="001B7766"/>
    <w:rsid w:val="001C04F0"/>
    <w:rsid w:val="001C1C93"/>
    <w:rsid w:val="001C3F3A"/>
    <w:rsid w:val="001D08EB"/>
    <w:rsid w:val="001D2790"/>
    <w:rsid w:val="001D2BD4"/>
    <w:rsid w:val="001D4D4F"/>
    <w:rsid w:val="001D6D0B"/>
    <w:rsid w:val="001E47E9"/>
    <w:rsid w:val="001E533E"/>
    <w:rsid w:val="001F582F"/>
    <w:rsid w:val="001F7D4E"/>
    <w:rsid w:val="002151BF"/>
    <w:rsid w:val="00217F93"/>
    <w:rsid w:val="002209E6"/>
    <w:rsid w:val="00224E2A"/>
    <w:rsid w:val="002270C3"/>
    <w:rsid w:val="0024226F"/>
    <w:rsid w:val="0024326C"/>
    <w:rsid w:val="00247035"/>
    <w:rsid w:val="00251B1C"/>
    <w:rsid w:val="00256F65"/>
    <w:rsid w:val="00260878"/>
    <w:rsid w:val="00262882"/>
    <w:rsid w:val="00262C92"/>
    <w:rsid w:val="002648C1"/>
    <w:rsid w:val="00264F8E"/>
    <w:rsid w:val="00270BF0"/>
    <w:rsid w:val="00271B91"/>
    <w:rsid w:val="00281489"/>
    <w:rsid w:val="00292194"/>
    <w:rsid w:val="00294D67"/>
    <w:rsid w:val="002B3193"/>
    <w:rsid w:val="002B35F5"/>
    <w:rsid w:val="002B75E7"/>
    <w:rsid w:val="002C1706"/>
    <w:rsid w:val="002C2E72"/>
    <w:rsid w:val="002C781E"/>
    <w:rsid w:val="002D00B3"/>
    <w:rsid w:val="002D2E82"/>
    <w:rsid w:val="002D494C"/>
    <w:rsid w:val="002D53A6"/>
    <w:rsid w:val="002D5DD3"/>
    <w:rsid w:val="002D6342"/>
    <w:rsid w:val="002D7FEB"/>
    <w:rsid w:val="002E4F56"/>
    <w:rsid w:val="002E5C8B"/>
    <w:rsid w:val="003001C1"/>
    <w:rsid w:val="0030120C"/>
    <w:rsid w:val="003021D3"/>
    <w:rsid w:val="00302981"/>
    <w:rsid w:val="003115B8"/>
    <w:rsid w:val="00312B95"/>
    <w:rsid w:val="0031389A"/>
    <w:rsid w:val="0031602A"/>
    <w:rsid w:val="00321A89"/>
    <w:rsid w:val="0032605D"/>
    <w:rsid w:val="0033070A"/>
    <w:rsid w:val="00331D9C"/>
    <w:rsid w:val="003348FB"/>
    <w:rsid w:val="0033559F"/>
    <w:rsid w:val="0033569C"/>
    <w:rsid w:val="003369C0"/>
    <w:rsid w:val="00336BA9"/>
    <w:rsid w:val="00340EFF"/>
    <w:rsid w:val="0034495B"/>
    <w:rsid w:val="00347899"/>
    <w:rsid w:val="003543CD"/>
    <w:rsid w:val="00383460"/>
    <w:rsid w:val="00391518"/>
    <w:rsid w:val="003919C3"/>
    <w:rsid w:val="00391B7B"/>
    <w:rsid w:val="00396F79"/>
    <w:rsid w:val="003B06D0"/>
    <w:rsid w:val="003B4039"/>
    <w:rsid w:val="003B7797"/>
    <w:rsid w:val="003C52C7"/>
    <w:rsid w:val="003C6D8A"/>
    <w:rsid w:val="003D318D"/>
    <w:rsid w:val="003E1760"/>
    <w:rsid w:val="003E2457"/>
    <w:rsid w:val="003F1505"/>
    <w:rsid w:val="003F5949"/>
    <w:rsid w:val="003F5E4B"/>
    <w:rsid w:val="00400D0F"/>
    <w:rsid w:val="00403470"/>
    <w:rsid w:val="00404F5B"/>
    <w:rsid w:val="00406810"/>
    <w:rsid w:val="0041701C"/>
    <w:rsid w:val="004239CD"/>
    <w:rsid w:val="00434F59"/>
    <w:rsid w:val="00441548"/>
    <w:rsid w:val="00444CCA"/>
    <w:rsid w:val="00445000"/>
    <w:rsid w:val="00445E68"/>
    <w:rsid w:val="0044722C"/>
    <w:rsid w:val="00454015"/>
    <w:rsid w:val="004555C6"/>
    <w:rsid w:val="00455D25"/>
    <w:rsid w:val="00470C6A"/>
    <w:rsid w:val="00473219"/>
    <w:rsid w:val="00477DEE"/>
    <w:rsid w:val="004817DC"/>
    <w:rsid w:val="0048243D"/>
    <w:rsid w:val="004857C6"/>
    <w:rsid w:val="00491FC5"/>
    <w:rsid w:val="004A205D"/>
    <w:rsid w:val="004A3308"/>
    <w:rsid w:val="004A3520"/>
    <w:rsid w:val="004A366C"/>
    <w:rsid w:val="004A5BDF"/>
    <w:rsid w:val="004B34E8"/>
    <w:rsid w:val="004B35DB"/>
    <w:rsid w:val="004C0F14"/>
    <w:rsid w:val="004C2C0C"/>
    <w:rsid w:val="004C4687"/>
    <w:rsid w:val="004C5D92"/>
    <w:rsid w:val="004D41FA"/>
    <w:rsid w:val="004E63B8"/>
    <w:rsid w:val="004F05AD"/>
    <w:rsid w:val="004F1C2A"/>
    <w:rsid w:val="004F7E06"/>
    <w:rsid w:val="00503006"/>
    <w:rsid w:val="00504780"/>
    <w:rsid w:val="00512643"/>
    <w:rsid w:val="00514F96"/>
    <w:rsid w:val="0051773D"/>
    <w:rsid w:val="00527FAE"/>
    <w:rsid w:val="00534186"/>
    <w:rsid w:val="0053541E"/>
    <w:rsid w:val="00537F9F"/>
    <w:rsid w:val="00550663"/>
    <w:rsid w:val="00550FC2"/>
    <w:rsid w:val="00551D73"/>
    <w:rsid w:val="005540BF"/>
    <w:rsid w:val="00560CC2"/>
    <w:rsid w:val="00562314"/>
    <w:rsid w:val="005658FF"/>
    <w:rsid w:val="0056707F"/>
    <w:rsid w:val="005700EA"/>
    <w:rsid w:val="00573C8E"/>
    <w:rsid w:val="00585E9B"/>
    <w:rsid w:val="005861AD"/>
    <w:rsid w:val="00586DEF"/>
    <w:rsid w:val="005931F0"/>
    <w:rsid w:val="005933CA"/>
    <w:rsid w:val="005A406D"/>
    <w:rsid w:val="005A70A7"/>
    <w:rsid w:val="005B1F8C"/>
    <w:rsid w:val="005B6D59"/>
    <w:rsid w:val="005C2ED2"/>
    <w:rsid w:val="005C4461"/>
    <w:rsid w:val="005C45C7"/>
    <w:rsid w:val="005D2635"/>
    <w:rsid w:val="005D2EE7"/>
    <w:rsid w:val="005D48A9"/>
    <w:rsid w:val="005E4084"/>
    <w:rsid w:val="005F3843"/>
    <w:rsid w:val="005F501F"/>
    <w:rsid w:val="005F6522"/>
    <w:rsid w:val="00602E50"/>
    <w:rsid w:val="00605032"/>
    <w:rsid w:val="0060773F"/>
    <w:rsid w:val="00607D42"/>
    <w:rsid w:val="0061381B"/>
    <w:rsid w:val="00615C76"/>
    <w:rsid w:val="006170CA"/>
    <w:rsid w:val="00622D38"/>
    <w:rsid w:val="00625E97"/>
    <w:rsid w:val="00631A11"/>
    <w:rsid w:val="00632C58"/>
    <w:rsid w:val="00633243"/>
    <w:rsid w:val="0064201F"/>
    <w:rsid w:val="0064665D"/>
    <w:rsid w:val="00655B33"/>
    <w:rsid w:val="00660CE8"/>
    <w:rsid w:val="006631C9"/>
    <w:rsid w:val="006647B9"/>
    <w:rsid w:val="0066585A"/>
    <w:rsid w:val="00667DF5"/>
    <w:rsid w:val="006718C0"/>
    <w:rsid w:val="00680569"/>
    <w:rsid w:val="00686075"/>
    <w:rsid w:val="00690A12"/>
    <w:rsid w:val="006933C5"/>
    <w:rsid w:val="006A12D9"/>
    <w:rsid w:val="006A6B8A"/>
    <w:rsid w:val="006B0933"/>
    <w:rsid w:val="006B100F"/>
    <w:rsid w:val="006B3D8D"/>
    <w:rsid w:val="006C0BAE"/>
    <w:rsid w:val="006C2981"/>
    <w:rsid w:val="006D040F"/>
    <w:rsid w:val="006D049E"/>
    <w:rsid w:val="006D69C3"/>
    <w:rsid w:val="006E446F"/>
    <w:rsid w:val="006E7406"/>
    <w:rsid w:val="006F302A"/>
    <w:rsid w:val="006F56C7"/>
    <w:rsid w:val="00707212"/>
    <w:rsid w:val="00711560"/>
    <w:rsid w:val="00727351"/>
    <w:rsid w:val="00732F02"/>
    <w:rsid w:val="00735AAD"/>
    <w:rsid w:val="00736C55"/>
    <w:rsid w:val="00740D94"/>
    <w:rsid w:val="00743864"/>
    <w:rsid w:val="007456FB"/>
    <w:rsid w:val="00746E26"/>
    <w:rsid w:val="007503A0"/>
    <w:rsid w:val="00770F21"/>
    <w:rsid w:val="00792197"/>
    <w:rsid w:val="00796B86"/>
    <w:rsid w:val="00796D8B"/>
    <w:rsid w:val="00797249"/>
    <w:rsid w:val="007A1A5D"/>
    <w:rsid w:val="007B03EF"/>
    <w:rsid w:val="007B258B"/>
    <w:rsid w:val="007B7B88"/>
    <w:rsid w:val="007C5013"/>
    <w:rsid w:val="007D7A4A"/>
    <w:rsid w:val="007E0DE2"/>
    <w:rsid w:val="007E2627"/>
    <w:rsid w:val="007E3716"/>
    <w:rsid w:val="00800903"/>
    <w:rsid w:val="00802CF0"/>
    <w:rsid w:val="008113D3"/>
    <w:rsid w:val="0081293A"/>
    <w:rsid w:val="00816207"/>
    <w:rsid w:val="008178F6"/>
    <w:rsid w:val="00820ECD"/>
    <w:rsid w:val="00820FAC"/>
    <w:rsid w:val="00834772"/>
    <w:rsid w:val="0084045D"/>
    <w:rsid w:val="008536DA"/>
    <w:rsid w:val="00862C2D"/>
    <w:rsid w:val="0086428C"/>
    <w:rsid w:val="0087099B"/>
    <w:rsid w:val="00875FD4"/>
    <w:rsid w:val="00881730"/>
    <w:rsid w:val="00882107"/>
    <w:rsid w:val="008859E6"/>
    <w:rsid w:val="00885AA0"/>
    <w:rsid w:val="00892391"/>
    <w:rsid w:val="00894085"/>
    <w:rsid w:val="008A4C73"/>
    <w:rsid w:val="008A4D9A"/>
    <w:rsid w:val="008B788B"/>
    <w:rsid w:val="008C210F"/>
    <w:rsid w:val="008C6C91"/>
    <w:rsid w:val="008C7267"/>
    <w:rsid w:val="008C7400"/>
    <w:rsid w:val="008C78DC"/>
    <w:rsid w:val="008D00B6"/>
    <w:rsid w:val="008D1E1E"/>
    <w:rsid w:val="008D1FC9"/>
    <w:rsid w:val="008D5EA2"/>
    <w:rsid w:val="008D681E"/>
    <w:rsid w:val="008E6622"/>
    <w:rsid w:val="008F0C0C"/>
    <w:rsid w:val="008F167D"/>
    <w:rsid w:val="008F224F"/>
    <w:rsid w:val="008F71DA"/>
    <w:rsid w:val="00906612"/>
    <w:rsid w:val="00906FBD"/>
    <w:rsid w:val="0091244D"/>
    <w:rsid w:val="00913F25"/>
    <w:rsid w:val="00914A36"/>
    <w:rsid w:val="00917599"/>
    <w:rsid w:val="009200E3"/>
    <w:rsid w:val="00921609"/>
    <w:rsid w:val="00930617"/>
    <w:rsid w:val="00930997"/>
    <w:rsid w:val="00941D3C"/>
    <w:rsid w:val="009430A3"/>
    <w:rsid w:val="00947955"/>
    <w:rsid w:val="00950862"/>
    <w:rsid w:val="0095592E"/>
    <w:rsid w:val="00957B81"/>
    <w:rsid w:val="0096057B"/>
    <w:rsid w:val="009657FE"/>
    <w:rsid w:val="00966E09"/>
    <w:rsid w:val="009702B9"/>
    <w:rsid w:val="00972BC3"/>
    <w:rsid w:val="009855BF"/>
    <w:rsid w:val="0098668A"/>
    <w:rsid w:val="00993169"/>
    <w:rsid w:val="00994F04"/>
    <w:rsid w:val="00995401"/>
    <w:rsid w:val="009954DE"/>
    <w:rsid w:val="009A0990"/>
    <w:rsid w:val="009A3375"/>
    <w:rsid w:val="009A5FA3"/>
    <w:rsid w:val="009B6C3D"/>
    <w:rsid w:val="009C2150"/>
    <w:rsid w:val="009C2F52"/>
    <w:rsid w:val="009C4032"/>
    <w:rsid w:val="009C4CCB"/>
    <w:rsid w:val="009C4E29"/>
    <w:rsid w:val="009D69FF"/>
    <w:rsid w:val="009D6C27"/>
    <w:rsid w:val="009D6F05"/>
    <w:rsid w:val="009E4BC7"/>
    <w:rsid w:val="009F06A6"/>
    <w:rsid w:val="009F0EF2"/>
    <w:rsid w:val="009F11D1"/>
    <w:rsid w:val="009F154C"/>
    <w:rsid w:val="00A00954"/>
    <w:rsid w:val="00A1018E"/>
    <w:rsid w:val="00A10CEA"/>
    <w:rsid w:val="00A12CD7"/>
    <w:rsid w:val="00A20F0A"/>
    <w:rsid w:val="00A244D2"/>
    <w:rsid w:val="00A30EB7"/>
    <w:rsid w:val="00A33845"/>
    <w:rsid w:val="00A43D2D"/>
    <w:rsid w:val="00A44B50"/>
    <w:rsid w:val="00A46C8F"/>
    <w:rsid w:val="00A47CE7"/>
    <w:rsid w:val="00A56CD0"/>
    <w:rsid w:val="00A61359"/>
    <w:rsid w:val="00A739B4"/>
    <w:rsid w:val="00A74017"/>
    <w:rsid w:val="00A803AB"/>
    <w:rsid w:val="00A87590"/>
    <w:rsid w:val="00A93465"/>
    <w:rsid w:val="00A967FD"/>
    <w:rsid w:val="00AA062B"/>
    <w:rsid w:val="00AA4020"/>
    <w:rsid w:val="00AA616B"/>
    <w:rsid w:val="00AB135B"/>
    <w:rsid w:val="00AB7623"/>
    <w:rsid w:val="00AC04BA"/>
    <w:rsid w:val="00AC31A6"/>
    <w:rsid w:val="00AC6098"/>
    <w:rsid w:val="00AC66DE"/>
    <w:rsid w:val="00AD3C94"/>
    <w:rsid w:val="00AE320A"/>
    <w:rsid w:val="00AF2B2D"/>
    <w:rsid w:val="00AF58D8"/>
    <w:rsid w:val="00AF6A65"/>
    <w:rsid w:val="00B00D59"/>
    <w:rsid w:val="00B026D5"/>
    <w:rsid w:val="00B1687E"/>
    <w:rsid w:val="00B35EAF"/>
    <w:rsid w:val="00B366C0"/>
    <w:rsid w:val="00B42112"/>
    <w:rsid w:val="00B463A0"/>
    <w:rsid w:val="00B46469"/>
    <w:rsid w:val="00B47931"/>
    <w:rsid w:val="00B51837"/>
    <w:rsid w:val="00B55370"/>
    <w:rsid w:val="00B60438"/>
    <w:rsid w:val="00B631F3"/>
    <w:rsid w:val="00B64412"/>
    <w:rsid w:val="00B657B4"/>
    <w:rsid w:val="00B7629D"/>
    <w:rsid w:val="00B77B29"/>
    <w:rsid w:val="00B85413"/>
    <w:rsid w:val="00B86900"/>
    <w:rsid w:val="00B87598"/>
    <w:rsid w:val="00B918B1"/>
    <w:rsid w:val="00BA1186"/>
    <w:rsid w:val="00BA3FE5"/>
    <w:rsid w:val="00BA416F"/>
    <w:rsid w:val="00BA447F"/>
    <w:rsid w:val="00BB49E5"/>
    <w:rsid w:val="00BB789D"/>
    <w:rsid w:val="00BB7946"/>
    <w:rsid w:val="00BD656B"/>
    <w:rsid w:val="00BE1067"/>
    <w:rsid w:val="00BE1B9F"/>
    <w:rsid w:val="00BE470C"/>
    <w:rsid w:val="00BE480D"/>
    <w:rsid w:val="00BE7EDC"/>
    <w:rsid w:val="00BF043D"/>
    <w:rsid w:val="00BF1468"/>
    <w:rsid w:val="00BF5D43"/>
    <w:rsid w:val="00C12BD5"/>
    <w:rsid w:val="00C1317B"/>
    <w:rsid w:val="00C21761"/>
    <w:rsid w:val="00C21C53"/>
    <w:rsid w:val="00C24879"/>
    <w:rsid w:val="00C27508"/>
    <w:rsid w:val="00C43E86"/>
    <w:rsid w:val="00C530ED"/>
    <w:rsid w:val="00C53662"/>
    <w:rsid w:val="00C551FE"/>
    <w:rsid w:val="00C557B7"/>
    <w:rsid w:val="00C6177C"/>
    <w:rsid w:val="00C61923"/>
    <w:rsid w:val="00C64167"/>
    <w:rsid w:val="00C67B32"/>
    <w:rsid w:val="00C73BE5"/>
    <w:rsid w:val="00C7726D"/>
    <w:rsid w:val="00C82847"/>
    <w:rsid w:val="00C94C8D"/>
    <w:rsid w:val="00CB152A"/>
    <w:rsid w:val="00CB5F5D"/>
    <w:rsid w:val="00CB601F"/>
    <w:rsid w:val="00CB7567"/>
    <w:rsid w:val="00CB765D"/>
    <w:rsid w:val="00CC2E86"/>
    <w:rsid w:val="00CD2B8F"/>
    <w:rsid w:val="00CD6557"/>
    <w:rsid w:val="00CD7095"/>
    <w:rsid w:val="00CE0C5E"/>
    <w:rsid w:val="00CE15E5"/>
    <w:rsid w:val="00CE7052"/>
    <w:rsid w:val="00CF5A3B"/>
    <w:rsid w:val="00CF6FF2"/>
    <w:rsid w:val="00D017D4"/>
    <w:rsid w:val="00D03E98"/>
    <w:rsid w:val="00D162E8"/>
    <w:rsid w:val="00D16C3E"/>
    <w:rsid w:val="00D2076C"/>
    <w:rsid w:val="00D22A80"/>
    <w:rsid w:val="00D24622"/>
    <w:rsid w:val="00D25D0D"/>
    <w:rsid w:val="00D263C6"/>
    <w:rsid w:val="00D3050A"/>
    <w:rsid w:val="00D30E9B"/>
    <w:rsid w:val="00D414DE"/>
    <w:rsid w:val="00D44B3D"/>
    <w:rsid w:val="00D4720E"/>
    <w:rsid w:val="00D516A7"/>
    <w:rsid w:val="00D5371E"/>
    <w:rsid w:val="00D5520F"/>
    <w:rsid w:val="00D55729"/>
    <w:rsid w:val="00D638D8"/>
    <w:rsid w:val="00D6584A"/>
    <w:rsid w:val="00D71564"/>
    <w:rsid w:val="00D74F3B"/>
    <w:rsid w:val="00D753D6"/>
    <w:rsid w:val="00D81156"/>
    <w:rsid w:val="00D84087"/>
    <w:rsid w:val="00D8566C"/>
    <w:rsid w:val="00D85885"/>
    <w:rsid w:val="00D96DE7"/>
    <w:rsid w:val="00D973DB"/>
    <w:rsid w:val="00DA17FF"/>
    <w:rsid w:val="00DA5126"/>
    <w:rsid w:val="00DA7FBC"/>
    <w:rsid w:val="00DB505A"/>
    <w:rsid w:val="00DC0322"/>
    <w:rsid w:val="00DC0DB1"/>
    <w:rsid w:val="00DC2330"/>
    <w:rsid w:val="00DC6BFC"/>
    <w:rsid w:val="00DD3C51"/>
    <w:rsid w:val="00DE2B99"/>
    <w:rsid w:val="00DE390E"/>
    <w:rsid w:val="00DE4D98"/>
    <w:rsid w:val="00DE5AF7"/>
    <w:rsid w:val="00DE6401"/>
    <w:rsid w:val="00DF3BAC"/>
    <w:rsid w:val="00DF4694"/>
    <w:rsid w:val="00DF677A"/>
    <w:rsid w:val="00DF7235"/>
    <w:rsid w:val="00E042A9"/>
    <w:rsid w:val="00E04C5F"/>
    <w:rsid w:val="00E06B42"/>
    <w:rsid w:val="00E125F2"/>
    <w:rsid w:val="00E1422F"/>
    <w:rsid w:val="00E22C86"/>
    <w:rsid w:val="00E279BA"/>
    <w:rsid w:val="00E355CF"/>
    <w:rsid w:val="00E40E7A"/>
    <w:rsid w:val="00E5062C"/>
    <w:rsid w:val="00E51A0D"/>
    <w:rsid w:val="00E5366E"/>
    <w:rsid w:val="00E53F06"/>
    <w:rsid w:val="00E666A5"/>
    <w:rsid w:val="00E709B5"/>
    <w:rsid w:val="00E72DE3"/>
    <w:rsid w:val="00E824C3"/>
    <w:rsid w:val="00E845D2"/>
    <w:rsid w:val="00E84C87"/>
    <w:rsid w:val="00E9311A"/>
    <w:rsid w:val="00E93509"/>
    <w:rsid w:val="00E93C24"/>
    <w:rsid w:val="00EA0CF2"/>
    <w:rsid w:val="00EB0D37"/>
    <w:rsid w:val="00EB4B5E"/>
    <w:rsid w:val="00EB7B36"/>
    <w:rsid w:val="00EC1E1D"/>
    <w:rsid w:val="00EC592B"/>
    <w:rsid w:val="00ED23D0"/>
    <w:rsid w:val="00ED4FD7"/>
    <w:rsid w:val="00EE0B60"/>
    <w:rsid w:val="00EE2151"/>
    <w:rsid w:val="00EE6A28"/>
    <w:rsid w:val="00EF09E0"/>
    <w:rsid w:val="00EF6420"/>
    <w:rsid w:val="00F01498"/>
    <w:rsid w:val="00F07805"/>
    <w:rsid w:val="00F25335"/>
    <w:rsid w:val="00F27392"/>
    <w:rsid w:val="00F300BC"/>
    <w:rsid w:val="00F41988"/>
    <w:rsid w:val="00F664E7"/>
    <w:rsid w:val="00F82232"/>
    <w:rsid w:val="00F905C0"/>
    <w:rsid w:val="00F921E0"/>
    <w:rsid w:val="00F9329E"/>
    <w:rsid w:val="00F93480"/>
    <w:rsid w:val="00FB1701"/>
    <w:rsid w:val="00FB495F"/>
    <w:rsid w:val="00FB791A"/>
    <w:rsid w:val="00FC0DFE"/>
    <w:rsid w:val="00FC17B5"/>
    <w:rsid w:val="00FC3713"/>
    <w:rsid w:val="00FD2B5F"/>
    <w:rsid w:val="00FD3AA1"/>
    <w:rsid w:val="00FD5675"/>
    <w:rsid w:val="00FE26F3"/>
    <w:rsid w:val="00FE3134"/>
    <w:rsid w:val="00FE538A"/>
    <w:rsid w:val="00FE53AF"/>
    <w:rsid w:val="00FF0CF0"/>
    <w:rsid w:val="00FF31A2"/>
    <w:rsid w:val="00FF4010"/>
    <w:rsid w:val="00FF55C6"/>
    <w:rsid w:val="09BB1E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qFormat/>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A10CEA"/>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A10CEA"/>
    <w:rPr>
      <w:rFonts w:ascii="Roboto" w:eastAsiaTheme="minorEastAsia" w:hAnsi="Roboto" w:cs="Arial"/>
      <w:b/>
      <w:noProof/>
      <w:color w:val="00684B"/>
      <w:sz w:val="28"/>
      <w:szCs w:val="40"/>
    </w:rPr>
  </w:style>
  <w:style w:type="paragraph" w:customStyle="1" w:styleId="Text">
    <w:name w:val="Text"/>
    <w:basedOn w:val="Normal"/>
    <w:link w:val="TextChar"/>
    <w:rsid w:val="00A10CEA"/>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A10CEA"/>
    <w:rPr>
      <w:rFonts w:ascii="Arial" w:eastAsiaTheme="minorEastAsia" w:hAnsi="Arial" w:cs="Arial"/>
      <w:color w:val="414141"/>
      <w:szCs w:val="28"/>
    </w:rPr>
  </w:style>
  <w:style w:type="paragraph" w:customStyle="1" w:styleId="Indent1">
    <w:name w:val="Indent 1"/>
    <w:basedOn w:val="ListBullet"/>
    <w:link w:val="Indent1Char"/>
    <w:qFormat/>
    <w:rsid w:val="00A10CEA"/>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A10CEA"/>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A10CEA"/>
    <w:pPr>
      <w:numPr>
        <w:numId w:val="17"/>
      </w:numPr>
      <w:contextualSpacing/>
    </w:pPr>
  </w:style>
  <w:style w:type="paragraph" w:customStyle="1" w:styleId="Exhibitno">
    <w:name w:val="Exhibit no"/>
    <w:basedOn w:val="Normal"/>
    <w:link w:val="ExhibitnoChar"/>
    <w:qFormat/>
    <w:rsid w:val="00A10CEA"/>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A10CEA"/>
    <w:rPr>
      <w:rFonts w:ascii="Roboto" w:eastAsiaTheme="minorEastAsia" w:hAnsi="Roboto" w:cs="Arial"/>
      <w:b/>
      <w:color w:val="00684B"/>
      <w:sz w:val="24"/>
      <w:szCs w:val="32"/>
    </w:rPr>
  </w:style>
  <w:style w:type="paragraph" w:customStyle="1" w:styleId="Exhibittitle">
    <w:name w:val="Exhibit title"/>
    <w:basedOn w:val="Normal"/>
    <w:link w:val="ExhibittitleChar"/>
    <w:qFormat/>
    <w:rsid w:val="00A10CEA"/>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A10CEA"/>
    <w:rPr>
      <w:rFonts w:ascii="Roboto" w:eastAsiaTheme="minorEastAsia" w:hAnsi="Roboto" w:cs="Arial"/>
      <w:i/>
      <w:color w:val="00684B"/>
      <w:sz w:val="24"/>
      <w:szCs w:val="32"/>
    </w:rPr>
  </w:style>
  <w:style w:type="paragraph" w:customStyle="1" w:styleId="ExhibitPararagraph">
    <w:name w:val="Exhibit Pararagraph"/>
    <w:basedOn w:val="Normal"/>
    <w:qFormat/>
    <w:rsid w:val="00A10CEA"/>
    <w:pPr>
      <w:spacing w:before="120" w:after="120" w:line="240" w:lineRule="auto"/>
      <w:jc w:val="both"/>
    </w:pPr>
    <w:rPr>
      <w:rFonts w:ascii="Roboto" w:eastAsia="Times New Roman" w:hAnsi="Roboto" w:cs="Times New Roman"/>
      <w:sz w:val="20"/>
      <w:lang w:val="en-GB"/>
    </w:rPr>
  </w:style>
  <w:style w:type="paragraph" w:customStyle="1" w:styleId="Source">
    <w:name w:val="Source"/>
    <w:basedOn w:val="Normal"/>
    <w:qFormat/>
    <w:rsid w:val="00A10CEA"/>
    <w:pPr>
      <w:spacing w:after="0" w:line="240" w:lineRule="auto"/>
      <w:jc w:val="center"/>
    </w:pPr>
    <w:rPr>
      <w:rFonts w:ascii="Roboto" w:eastAsia="Times New Roman" w:hAnsi="Roboto" w:cs="Times New Roman"/>
      <w:sz w:val="17"/>
      <w:szCs w:val="24"/>
      <w:lang w:val="en-GB"/>
    </w:rPr>
  </w:style>
  <w:style w:type="paragraph" w:customStyle="1" w:styleId="StandardParagraph">
    <w:name w:val="Standard Paragraph"/>
    <w:basedOn w:val="Normal"/>
    <w:link w:val="StandardParagraphChar"/>
    <w:qFormat/>
    <w:rsid w:val="00631A11"/>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631A11"/>
    <w:rPr>
      <w:rFonts w:ascii="Roboto" w:eastAsia="Times New Roman" w:hAnsi="Roboto" w:cs="Times New Roman"/>
    </w:rPr>
  </w:style>
  <w:style w:type="paragraph" w:customStyle="1" w:styleId="Title2">
    <w:name w:val="Title 2"/>
    <w:basedOn w:val="Title1"/>
    <w:link w:val="Title2Char"/>
    <w:qFormat/>
    <w:rsid w:val="00631A11"/>
    <w:pPr>
      <w:spacing w:before="240"/>
    </w:pPr>
    <w:rPr>
      <w:sz w:val="24"/>
    </w:rPr>
  </w:style>
  <w:style w:type="character" w:customStyle="1" w:styleId="Title2Char">
    <w:name w:val="Title 2 Char"/>
    <w:basedOn w:val="Title1Char"/>
    <w:link w:val="Title2"/>
    <w:rsid w:val="00631A11"/>
    <w:rPr>
      <w:rFonts w:ascii="Roboto" w:eastAsiaTheme="minorEastAsia" w:hAnsi="Roboto" w:cs="Arial"/>
      <w:b/>
      <w:noProof/>
      <w:color w:val="00684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71</Words>
  <Characters>11942</Characters>
  <Application>Microsoft Office Word</Application>
  <DocSecurity>0</DocSecurity>
  <Lines>99</Lines>
  <Paragraphs>28</Paragraphs>
  <ScaleCrop>false</ScaleCrop>
  <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SHIKHOVA Larisa</cp:lastModifiedBy>
  <cp:revision>39</cp:revision>
  <dcterms:created xsi:type="dcterms:W3CDTF">2016-09-19T07:54:00Z</dcterms:created>
  <dcterms:modified xsi:type="dcterms:W3CDTF">2024-06-20T11:56:00Z</dcterms:modified>
</cp:coreProperties>
</file>